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5161" w:rsidRPr="00E55161" w:rsidRDefault="00E55161" w:rsidP="00E55161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 w:cstheme="minorHAnsi"/>
          <w:sz w:val="32"/>
          <w:szCs w:val="24"/>
        </w:rPr>
      </w:pPr>
      <w:bookmarkStart w:id="0" w:name="_GoBack"/>
      <w:bookmarkEnd w:id="0"/>
      <w:r w:rsidRPr="00E55161">
        <w:rPr>
          <w:rFonts w:ascii="微軟正黑體" w:eastAsia="微軟正黑體" w:hAnsi="微軟正黑體" w:cstheme="minorHAnsi" w:hint="eastAsia"/>
          <w:sz w:val="32"/>
          <w:szCs w:val="24"/>
        </w:rPr>
        <w:t>首爾弘大智選假日酒店 (IHG 旗下酒店)</w:t>
      </w:r>
    </w:p>
    <w:p w:rsidR="00E55161" w:rsidRDefault="00E55161" w:rsidP="00E55161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 w:cstheme="minorHAnsi"/>
          <w:sz w:val="32"/>
          <w:szCs w:val="24"/>
        </w:rPr>
      </w:pPr>
      <w:r w:rsidRPr="00E55161">
        <w:rPr>
          <w:rFonts w:ascii="微軟正黑體" w:eastAsia="微軟正黑體" w:hAnsi="微軟正黑體" w:cstheme="minorHAnsi"/>
          <w:sz w:val="32"/>
          <w:szCs w:val="24"/>
        </w:rPr>
        <w:t>Holiday Inn Express Seoul an IHG Hotel</w:t>
      </w:r>
    </w:p>
    <w:p w:rsidR="001E7B1A" w:rsidRPr="009618E8" w:rsidRDefault="009618E8" w:rsidP="001E7B1A">
      <w:pPr>
        <w:widowControl/>
        <w:snapToGrid w:val="0"/>
        <w:jc w:val="center"/>
        <w:rPr>
          <w:rFonts w:ascii="微軟正黑體" w:eastAsia="微軟正黑體" w:hAnsi="微軟正黑體" w:cstheme="minorHAnsi"/>
          <w:sz w:val="36"/>
          <w:szCs w:val="24"/>
        </w:rPr>
      </w:pPr>
      <w:r>
        <w:rPr>
          <w:rFonts w:ascii="微軟正黑體" w:eastAsia="微軟正黑體" w:hAnsi="微軟正黑體" w:cstheme="minorHAnsi"/>
          <w:sz w:val="32"/>
          <w:szCs w:val="24"/>
        </w:rPr>
        <w:t>首爾市購物中心</w:t>
      </w:r>
      <w:r>
        <w:rPr>
          <w:rFonts w:ascii="微軟正黑體" w:eastAsia="微軟正黑體" w:hAnsi="微軟正黑體" w:cstheme="minorHAnsi" w:hint="eastAsia"/>
          <w:sz w:val="32"/>
          <w:szCs w:val="24"/>
        </w:rPr>
        <w:t xml:space="preserve"> -</w:t>
      </w:r>
      <w:r>
        <w:rPr>
          <w:rFonts w:ascii="微軟正黑體" w:eastAsia="微軟正黑體" w:hAnsi="微軟正黑體" w:cstheme="minorHAnsi"/>
          <w:sz w:val="32"/>
          <w:szCs w:val="24"/>
        </w:rPr>
        <w:t xml:space="preserve"> </w:t>
      </w:r>
      <w:r>
        <w:rPr>
          <w:rFonts w:ascii="微軟正黑體" w:eastAsia="微軟正黑體" w:hAnsi="微軟正黑體" w:cstheme="minorHAnsi" w:hint="eastAsia"/>
          <w:sz w:val="32"/>
          <w:szCs w:val="24"/>
        </w:rPr>
        <w:t>弘大</w:t>
      </w:r>
      <w:r w:rsidRPr="00E55161">
        <w:rPr>
          <w:rFonts w:ascii="微軟正黑體" w:eastAsia="微軟正黑體" w:hAnsi="微軟正黑體" w:cstheme="minorHAnsi"/>
          <w:sz w:val="32"/>
          <w:szCs w:val="24"/>
        </w:rPr>
        <w:t>Hongdae,</w:t>
      </w:r>
    </w:p>
    <w:tbl>
      <w:tblPr>
        <w:tblStyle w:val="a7"/>
        <w:tblW w:w="10673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668"/>
        <w:gridCol w:w="2668"/>
        <w:gridCol w:w="1462"/>
        <w:gridCol w:w="1206"/>
        <w:gridCol w:w="2669"/>
      </w:tblGrid>
      <w:tr w:rsidR="00A80B43" w:rsidTr="00F655EA">
        <w:trPr>
          <w:trHeight w:val="2100"/>
        </w:trPr>
        <w:tc>
          <w:tcPr>
            <w:tcW w:w="6798" w:type="dxa"/>
            <w:gridSpan w:val="3"/>
            <w:vMerge w:val="restart"/>
          </w:tcPr>
          <w:p w:rsidR="00A80B43" w:rsidRDefault="00A80B43" w:rsidP="004268A6">
            <w:pPr>
              <w:snapToGrid w:val="0"/>
              <w:ind w:leftChars="-47" w:left="-1" w:rightChars="-188" w:right="-451" w:hangingChars="35" w:hanging="112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 wp14:anchorId="616485D2" wp14:editId="686EA5AC">
                  <wp:extent cx="4289128" cy="2617470"/>
                  <wp:effectExtent l="0" t="0" r="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79a9e2a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1330" cy="2661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5" w:type="dxa"/>
            <w:gridSpan w:val="2"/>
          </w:tcPr>
          <w:p w:rsidR="00A80B43" w:rsidRDefault="004268A6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908000" cy="1271826"/>
                  <wp:effectExtent l="0" t="0" r="0" b="508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e59f898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8000" cy="12718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0B43" w:rsidTr="00F655EA">
        <w:trPr>
          <w:trHeight w:val="2100"/>
        </w:trPr>
        <w:tc>
          <w:tcPr>
            <w:tcW w:w="6798" w:type="dxa"/>
            <w:gridSpan w:val="3"/>
            <w:vMerge/>
          </w:tcPr>
          <w:p w:rsidR="00A80B43" w:rsidRDefault="00A80B43" w:rsidP="00E55161">
            <w:pPr>
              <w:snapToGrid w:val="0"/>
              <w:ind w:rightChars="-188" w:right="-451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</w:p>
        </w:tc>
        <w:tc>
          <w:tcPr>
            <w:tcW w:w="3875" w:type="dxa"/>
            <w:gridSpan w:val="2"/>
          </w:tcPr>
          <w:p w:rsidR="00A80B43" w:rsidRDefault="00A80B43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 w:rsidRPr="00A80B43"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 wp14:anchorId="7140D2C7" wp14:editId="5EE2FD53">
                  <wp:extent cx="1908000" cy="1272547"/>
                  <wp:effectExtent l="0" t="0" r="0" b="3810"/>
                  <wp:docPr id="5" name="圖片 5" descr="E:\Users\user\Documents\Marco -My Documents\KTS TRAVEL Dec2022~Mar2023\Ski &amp; Seoul Package 2022~23\T way Ticket-pc\首爾弘大智選假日酒店 (IHG 旗下酒店)\52e90ec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Users\user\Documents\Marco -My Documents\KTS TRAVEL Dec2022~Mar2023\Ski &amp; Seoul Package 2022~23\T way Ticket-pc\首爾弘大智選假日酒店 (IHG 旗下酒店)\52e90ec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8000" cy="1272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D83" w:rsidTr="00767BAA">
        <w:trPr>
          <w:trHeight w:val="1622"/>
        </w:trPr>
        <w:tc>
          <w:tcPr>
            <w:tcW w:w="2668" w:type="dxa"/>
          </w:tcPr>
          <w:p w:rsidR="00D06D83" w:rsidRDefault="00D06D83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 wp14:anchorId="4173924E" wp14:editId="09C09980">
                  <wp:extent cx="1487055" cy="991091"/>
                  <wp:effectExtent l="0" t="0" r="0" b="0"/>
                  <wp:docPr id="6" name="圖片 6" descr="C:\Users\user\AppData\Local\Microsoft\Windows\INetCache\Content.Word\8caa60d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user\AppData\Local\Microsoft\Windows\INetCache\Content.Word\8caa60d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745" cy="10108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</w:tcPr>
          <w:p w:rsidR="00D06D83" w:rsidRDefault="001A6AEA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539605" cy="1026231"/>
                  <wp:effectExtent l="0" t="0" r="3810" b="2540"/>
                  <wp:docPr id="7" name="圖片 7" descr="C:\Users\user\AppData\Local\Microsoft\Windows\INetCache\Content.Word\99af982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user\AppData\Local\Microsoft\Windows\INetCache\Content.Word\99af982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0918" cy="10271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  <w:gridSpan w:val="2"/>
            <w:vAlign w:val="center"/>
          </w:tcPr>
          <w:p w:rsidR="00D06D83" w:rsidRPr="00A80B43" w:rsidRDefault="004268A6" w:rsidP="004268A6">
            <w:pPr>
              <w:snapToGrid w:val="0"/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557020" cy="1038225"/>
                  <wp:effectExtent l="0" t="0" r="5080" b="9525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80b4da41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7020" cy="1038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9" w:type="dxa"/>
          </w:tcPr>
          <w:p w:rsidR="00D06D83" w:rsidRPr="00A80B43" w:rsidRDefault="004268A6" w:rsidP="004268A6">
            <w:pPr>
              <w:snapToGrid w:val="0"/>
              <w:jc w:val="center"/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</w:pPr>
            <w:r>
              <w:rPr>
                <w:rFonts w:ascii="微軟正黑體" w:eastAsia="微軟正黑體" w:hAnsi="微軟正黑體" w:cstheme="minorHAnsi"/>
                <w:noProof/>
                <w:sz w:val="32"/>
                <w:szCs w:val="24"/>
              </w:rPr>
              <w:drawing>
                <wp:inline distT="0" distB="0" distL="0" distR="0">
                  <wp:extent cx="1557655" cy="1168400"/>
                  <wp:effectExtent l="0" t="0" r="4445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8b024ff9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7655" cy="1168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811D7" w:rsidRPr="002811D7" w:rsidRDefault="00B304CF" w:rsidP="002811D7">
      <w:pPr>
        <w:snapToGrid w:val="0"/>
        <w:ind w:leftChars="-116" w:left="244" w:rightChars="-188" w:right="-451" w:hangingChars="87" w:hanging="522"/>
        <w:jc w:val="center"/>
        <w:rPr>
          <w:rFonts w:ascii="微軟正黑體" w:eastAsia="微軟正黑體" w:hAnsi="微軟正黑體" w:cstheme="minorHAnsi"/>
          <w:w w:val="150"/>
          <w:sz w:val="40"/>
          <w:szCs w:val="24"/>
        </w:rPr>
      </w:pPr>
      <w:r>
        <w:rPr>
          <w:rFonts w:ascii="微軟正黑體" w:eastAsia="微軟正黑體" w:hAnsi="微軟正黑體" w:cstheme="minorHAnsi"/>
          <w:w w:val="150"/>
          <w:sz w:val="40"/>
          <w:szCs w:val="24"/>
        </w:rPr>
        <w:t>0</w:t>
      </w:r>
      <w:r w:rsidR="00CE67DA" w:rsidRPr="002811D7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3月</w:t>
      </w:r>
      <w:r w:rsidR="00936301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0</w:t>
      </w:r>
      <w:r w:rsidR="00936301">
        <w:rPr>
          <w:rFonts w:ascii="微軟正黑體" w:eastAsia="微軟正黑體" w:hAnsi="微軟正黑體" w:cstheme="minorHAnsi"/>
          <w:w w:val="150"/>
          <w:sz w:val="40"/>
          <w:szCs w:val="24"/>
        </w:rPr>
        <w:t>1~</w:t>
      </w:r>
      <w:r w:rsidR="00CE67DA" w:rsidRPr="002811D7">
        <w:rPr>
          <w:rFonts w:ascii="微軟正黑體" w:eastAsia="微軟正黑體" w:hAnsi="微軟正黑體" w:cstheme="minorHAnsi" w:hint="eastAsia"/>
          <w:w w:val="150"/>
          <w:sz w:val="40"/>
          <w:szCs w:val="24"/>
        </w:rPr>
        <w:t>26</w:t>
      </w:r>
      <w:r w:rsidR="00936301">
        <w:rPr>
          <w:rFonts w:ascii="微軟正黑體" w:eastAsia="微軟正黑體" w:hAnsi="微軟正黑體" w:cstheme="minorHAnsi"/>
          <w:w w:val="150"/>
          <w:sz w:val="40"/>
          <w:szCs w:val="24"/>
        </w:rPr>
        <w:t xml:space="preserve"> &amp; 31</w:t>
      </w:r>
      <w:r w:rsidR="00CE67DA" w:rsidRPr="002811D7">
        <w:rPr>
          <w:rFonts w:ascii="微軟正黑體" w:eastAsia="微軟正黑體" w:hAnsi="微軟正黑體" w:cstheme="minorHAnsi"/>
          <w:w w:val="150"/>
          <w:sz w:val="40"/>
          <w:szCs w:val="24"/>
        </w:rPr>
        <w:t>日</w:t>
      </w:r>
    </w:p>
    <w:tbl>
      <w:tblPr>
        <w:tblW w:w="11199" w:type="dxa"/>
        <w:tblInd w:w="-3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3"/>
        <w:gridCol w:w="1876"/>
        <w:gridCol w:w="560"/>
        <w:gridCol w:w="911"/>
        <w:gridCol w:w="769"/>
        <w:gridCol w:w="1120"/>
        <w:gridCol w:w="493"/>
        <w:gridCol w:w="627"/>
        <w:gridCol w:w="394"/>
        <w:gridCol w:w="1021"/>
        <w:gridCol w:w="265"/>
        <w:gridCol w:w="560"/>
        <w:gridCol w:w="197"/>
        <w:gridCol w:w="1021"/>
        <w:gridCol w:w="1022"/>
      </w:tblGrid>
      <w:tr w:rsidR="00586665" w:rsidRPr="001D68B1" w:rsidTr="00C40E9F">
        <w:trPr>
          <w:trHeight w:val="540"/>
        </w:trPr>
        <w:tc>
          <w:tcPr>
            <w:tcW w:w="371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586665" w:rsidRDefault="00C40E9F" w:rsidP="00CF76A7">
            <w:pPr>
              <w:snapToGrid w:val="0"/>
              <w:ind w:rightChars="17" w:right="41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1524000" cy="449580"/>
                  <wp:effectExtent l="0" t="0" r="0" b="762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 Way Logo 002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449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9" w:type="dxa"/>
            <w:gridSpan w:val="11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86665" w:rsidRPr="00586665" w:rsidRDefault="00586665" w:rsidP="00586665">
            <w:pPr>
              <w:snapToGrid w:val="0"/>
              <w:jc w:val="both"/>
              <w:rPr>
                <w:rFonts w:ascii="Franklin Gothic Demi" w:hAnsi="Franklin Gothic Demi"/>
                <w:color w:val="000000" w:themeColor="text1"/>
                <w:sz w:val="32"/>
                <w:szCs w:val="3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C56D4">
              <w:rPr>
                <w:rFonts w:ascii="Franklin Gothic Demi" w:hAnsi="Franklin Gothic Demi" w:hint="eastAsia"/>
                <w:color w:val="000000" w:themeColor="text1"/>
                <w:sz w:val="40"/>
                <w:szCs w:val="3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德威</w:t>
            </w:r>
            <w:r w:rsidRPr="005C56D4">
              <w:rPr>
                <w:rFonts w:ascii="Franklin Gothic Demi" w:hAnsi="Franklin Gothic Demi"/>
                <w:color w:val="000000" w:themeColor="text1"/>
                <w:sz w:val="40"/>
                <w:szCs w:val="3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航</w:t>
            </w:r>
            <w:r w:rsidRPr="005C56D4">
              <w:rPr>
                <w:rFonts w:ascii="Franklin Gothic Demi" w:hAnsi="Franklin Gothic Demi" w:hint="eastAsia"/>
                <w:color w:val="000000" w:themeColor="text1"/>
                <w:sz w:val="40"/>
                <w:szCs w:val="3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空</w:t>
            </w:r>
            <w:r w:rsidRPr="005C56D4">
              <w:rPr>
                <w:rFonts w:ascii="Franklin Gothic Demi" w:hAnsi="Franklin Gothic Demi"/>
                <w:color w:val="000000" w:themeColor="text1"/>
                <w:sz w:val="40"/>
                <w:szCs w:val="3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TW)</w:t>
            </w:r>
          </w:p>
        </w:tc>
      </w:tr>
      <w:tr w:rsidR="004176F6" w:rsidRPr="001D68B1" w:rsidTr="00BA5B0B">
        <w:trPr>
          <w:trHeight w:val="786"/>
        </w:trPr>
        <w:tc>
          <w:tcPr>
            <w:tcW w:w="279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4176F6" w:rsidRPr="004176F6" w:rsidRDefault="004176F6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 HKG/ICN</w:t>
            </w:r>
          </w:p>
        </w:tc>
        <w:tc>
          <w:tcPr>
            <w:tcW w:w="2800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176F6" w:rsidRPr="004176F6" w:rsidRDefault="004176F6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118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</w:p>
          <w:p w:rsidR="004176F6" w:rsidRPr="004176F6" w:rsidRDefault="004176F6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02: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30/ 06</w:t>
            </w: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: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40</w:t>
            </w:r>
          </w:p>
        </w:tc>
        <w:tc>
          <w:tcPr>
            <w:tcW w:w="280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4176F6" w:rsidRPr="004176F6" w:rsidRDefault="004176F6" w:rsidP="00CF76A7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 xml:space="preserve"> 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/ 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 ICN / HKG</w:t>
            </w:r>
          </w:p>
        </w:tc>
        <w:tc>
          <w:tcPr>
            <w:tcW w:w="280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176F6" w:rsidRPr="004176F6" w:rsidRDefault="004176F6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117</w:t>
            </w:r>
          </w:p>
          <w:p w:rsidR="004176F6" w:rsidRPr="004176F6" w:rsidRDefault="004176F6" w:rsidP="00CF76A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22:5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0 / </w:t>
            </w: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01:</w:t>
            </w:r>
            <w:r w:rsidRPr="004176F6">
              <w:rPr>
                <w:rFonts w:asciiTheme="minorHAnsi" w:eastAsiaTheme="minorEastAsia" w:hAnsiTheme="minorHAnsi" w:cstheme="minorHAnsi"/>
                <w:szCs w:val="24"/>
              </w:rPr>
              <w:t xml:space="preserve">30 </w:t>
            </w:r>
            <w:r w:rsidRPr="004176F6">
              <w:rPr>
                <w:rFonts w:asciiTheme="minorHAnsi" w:eastAsiaTheme="minorEastAsia" w:hAnsiTheme="minorHAnsi" w:cstheme="minorHAnsi" w:hint="eastAsia"/>
                <w:szCs w:val="24"/>
              </w:rPr>
              <w:t>+1</w:t>
            </w:r>
          </w:p>
        </w:tc>
      </w:tr>
      <w:tr w:rsidR="004176F6" w:rsidRPr="001D68B1" w:rsidTr="00767BAA">
        <w:trPr>
          <w:trHeight w:val="841"/>
        </w:trPr>
        <w:tc>
          <w:tcPr>
            <w:tcW w:w="5599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C268F" w:rsidRPr="00767BAA" w:rsidRDefault="008C268F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 w:cs="Arial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 寄艙行李限制為每位</w:t>
            </w:r>
            <w:r w:rsidRPr="00767BAA">
              <w:rPr>
                <w:rFonts w:ascii="微軟正黑體" w:eastAsia="微軟正黑體" w:hAnsi="微軟正黑體" w:hint="eastAsia"/>
                <w:b/>
                <w:sz w:val="22"/>
                <w:szCs w:val="24"/>
              </w:rPr>
              <w:t>成人一件20公斤</w:t>
            </w:r>
            <w:r w:rsidR="00720FB6"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。</w:t>
            </w:r>
          </w:p>
          <w:p w:rsidR="004176F6" w:rsidRPr="00767BAA" w:rsidRDefault="008C268F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 手提行李限重</w:t>
            </w:r>
            <w:r w:rsidR="00936301">
              <w:rPr>
                <w:rFonts w:ascii="微軟正黑體" w:eastAsia="微軟正黑體" w:hAnsi="微軟正黑體" w:cs="Arial"/>
                <w:sz w:val="22"/>
                <w:szCs w:val="24"/>
              </w:rPr>
              <w:t>7</w:t>
            </w: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公斤 。</w:t>
            </w:r>
          </w:p>
        </w:tc>
        <w:tc>
          <w:tcPr>
            <w:tcW w:w="5600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E2545" w:rsidRPr="00767BAA" w:rsidRDefault="009E2545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 w:cs="Arial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 如超出限制需額外繳付、不包飛機餐。</w:t>
            </w:r>
          </w:p>
          <w:p w:rsidR="004176F6" w:rsidRPr="00767BAA" w:rsidRDefault="009E2545" w:rsidP="005C56D4">
            <w:pPr>
              <w:snapToGrid w:val="0"/>
              <w:ind w:rightChars="50" w:right="120"/>
              <w:jc w:val="both"/>
              <w:rPr>
                <w:rFonts w:ascii="微軟正黑體" w:eastAsia="微軟正黑體" w:hAnsi="微軟正黑體" w:cs="Arial"/>
                <w:sz w:val="22"/>
                <w:szCs w:val="24"/>
              </w:rPr>
            </w:pPr>
            <w:r w:rsidRPr="00767BAA">
              <w:rPr>
                <w:rFonts w:ascii="微軟正黑體" w:eastAsia="微軟正黑體" w:hAnsi="微軟正黑體" w:cs="Arial" w:hint="eastAsia"/>
                <w:sz w:val="22"/>
                <w:szCs w:val="24"/>
              </w:rPr>
              <w:t>※ 起飛及回程時間，最終以航空公司決定。</w:t>
            </w:r>
          </w:p>
        </w:tc>
      </w:tr>
      <w:tr w:rsidR="00720FB6" w:rsidRPr="00106F83" w:rsidTr="007422F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851"/>
        </w:trPr>
        <w:tc>
          <w:tcPr>
            <w:tcW w:w="6092" w:type="dxa"/>
            <w:gridSpan w:val="7"/>
            <w:tcBorders>
              <w:bottom w:val="nil"/>
            </w:tcBorders>
            <w:shd w:val="clear" w:color="auto" w:fill="auto"/>
            <w:noWrap/>
            <w:vAlign w:val="center"/>
          </w:tcPr>
          <w:p w:rsidR="00720FB6" w:rsidRDefault="00720FB6" w:rsidP="001E7B1A">
            <w:pPr>
              <w:widowControl/>
              <w:snapToGrid w:val="0"/>
              <w:jc w:val="center"/>
              <w:rPr>
                <w:rFonts w:ascii="微軟正黑體" w:eastAsia="微軟正黑體" w:hAnsi="微軟正黑體" w:cstheme="minorHAnsi"/>
                <w:szCs w:val="24"/>
              </w:rPr>
            </w:pPr>
            <w:r w:rsidRPr="00720FB6">
              <w:rPr>
                <w:rFonts w:ascii="微軟正黑體" w:eastAsia="微軟正黑體" w:hAnsi="微軟正黑體" w:cstheme="minorHAnsi"/>
                <w:szCs w:val="24"/>
              </w:rPr>
              <w:t>Holiday Inn Express Seoul Hongdae</w:t>
            </w:r>
          </w:p>
          <w:p w:rsidR="009618E8" w:rsidRPr="00720FB6" w:rsidRDefault="00BA5B0B" w:rsidP="001E7B1A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*</w:t>
            </w:r>
            <w:r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>*</w:t>
            </w:r>
            <w:r w:rsidR="009618E8" w:rsidRPr="002A56A3"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包免費</w:t>
            </w:r>
            <w:r w:rsidR="009618E8" w:rsidRPr="002A56A3"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 xml:space="preserve"> Wi-Fi</w:t>
            </w:r>
            <w:r w:rsidR="009618E8" w:rsidRPr="002A56A3"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 xml:space="preserve"> </w:t>
            </w:r>
            <w:r w:rsidR="009618E8" w:rsidRPr="002A56A3"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>、</w:t>
            </w:r>
            <w:r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*</w:t>
            </w:r>
            <w:r>
              <w:rPr>
                <w:rFonts w:ascii="Arial" w:hAnsi="Arial" w:cs="Arial"/>
                <w:color w:val="000000"/>
                <w:kern w:val="0"/>
                <w:sz w:val="18"/>
                <w:szCs w:val="24"/>
              </w:rPr>
              <w:t>*</w:t>
            </w:r>
            <w:r w:rsidR="009618E8" w:rsidRPr="002A56A3">
              <w:rPr>
                <w:rFonts w:ascii="Arial" w:hAnsi="Arial" w:cs="Arial" w:hint="eastAsia"/>
                <w:color w:val="000000"/>
                <w:kern w:val="0"/>
                <w:sz w:val="18"/>
                <w:szCs w:val="24"/>
              </w:rPr>
              <w:t>包早餐</w:t>
            </w:r>
          </w:p>
        </w:tc>
        <w:tc>
          <w:tcPr>
            <w:tcW w:w="2042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:rsidR="00720FB6" w:rsidRPr="00716591" w:rsidRDefault="00720FB6" w:rsidP="00D97958">
            <w:pPr>
              <w:widowControl/>
              <w:snapToGrid w:val="0"/>
              <w:jc w:val="center"/>
              <w:rPr>
                <w:rFonts w:ascii="Arial" w:hAnsi="Arial"/>
                <w:sz w:val="20"/>
                <w:szCs w:val="24"/>
              </w:rPr>
            </w:pPr>
            <w:r w:rsidRPr="00716591">
              <w:rPr>
                <w:rFonts w:ascii="Arial" w:hAnsi="Arial"/>
                <w:sz w:val="20"/>
                <w:szCs w:val="24"/>
              </w:rPr>
              <w:t>Adult</w:t>
            </w:r>
          </w:p>
        </w:tc>
        <w:tc>
          <w:tcPr>
            <w:tcW w:w="3065" w:type="dxa"/>
            <w:gridSpan w:val="5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720FB6" w:rsidRPr="00716591" w:rsidRDefault="00720FB6" w:rsidP="004176F6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20"/>
                <w:szCs w:val="24"/>
              </w:rPr>
            </w:pPr>
            <w:r w:rsidRPr="00716591">
              <w:rPr>
                <w:rFonts w:hint="eastAsia"/>
                <w:sz w:val="20"/>
                <w:szCs w:val="24"/>
              </w:rPr>
              <w:t>Surcharge</w:t>
            </w:r>
            <w:r w:rsidRPr="00716591">
              <w:rPr>
                <w:sz w:val="20"/>
                <w:szCs w:val="24"/>
              </w:rPr>
              <w:br/>
              <w:t>(Per Room Per night)</w:t>
            </w:r>
          </w:p>
        </w:tc>
      </w:tr>
      <w:tr w:rsidR="004176F6" w:rsidRPr="00106F83" w:rsidTr="0093630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737"/>
        </w:trPr>
        <w:tc>
          <w:tcPr>
            <w:tcW w:w="363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4176F6" w:rsidRPr="00106F83" w:rsidRDefault="004176F6" w:rsidP="00A465C3">
            <w:pPr>
              <w:pStyle w:val="ab"/>
              <w:widowControl/>
              <w:numPr>
                <w:ilvl w:val="0"/>
                <w:numId w:val="37"/>
              </w:numPr>
              <w:snapToGrid w:val="0"/>
              <w:ind w:leftChars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729" w:type="dxa"/>
            <w:gridSpan w:val="6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4176F6" w:rsidRPr="00720FB6" w:rsidRDefault="007422FC" w:rsidP="00771DEE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</w:rPr>
              <w:t>Superior DBL</w:t>
            </w:r>
            <w:r w:rsidR="00720FB6">
              <w:rPr>
                <w:rFonts w:ascii="Arial" w:hAnsi="Arial" w:cs="Arial"/>
                <w:color w:val="000000"/>
                <w:kern w:val="0"/>
                <w:szCs w:val="24"/>
              </w:rPr>
              <w:t xml:space="preserve"> </w:t>
            </w:r>
            <w:r w:rsidR="004176F6" w:rsidRPr="00720FB6">
              <w:rPr>
                <w:rFonts w:ascii="Arial" w:hAnsi="Arial" w:cs="Arial"/>
                <w:color w:val="000000"/>
                <w:kern w:val="0"/>
                <w:szCs w:val="24"/>
              </w:rPr>
              <w:t xml:space="preserve">/ Twin </w:t>
            </w:r>
            <w:r w:rsidR="004176F6"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(Inc Breakfast)</w:t>
            </w:r>
          </w:p>
        </w:tc>
        <w:tc>
          <w:tcPr>
            <w:tcW w:w="1021" w:type="dxa"/>
            <w:gridSpan w:val="2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B4476B" w:rsidP="00B4476B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</w:rPr>
              <w:t>2</w:t>
            </w:r>
            <w:r w:rsidR="004176F6">
              <w:rPr>
                <w:rFonts w:ascii="Arial" w:hAnsi="Arial" w:cs="Arial"/>
                <w:color w:val="000000"/>
                <w:kern w:val="0"/>
                <w:szCs w:val="24"/>
              </w:rPr>
              <w:t>,</w:t>
            </w:r>
            <w:r>
              <w:rPr>
                <w:rFonts w:ascii="Arial" w:hAnsi="Arial" w:cs="Arial"/>
                <w:color w:val="000000"/>
                <w:kern w:val="0"/>
                <w:szCs w:val="24"/>
              </w:rPr>
              <w:t>89</w:t>
            </w:r>
            <w:r w:rsidR="00403E0C">
              <w:rPr>
                <w:rFonts w:ascii="Arial" w:hAnsi="Arial" w:cs="Arial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2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176F6" w:rsidRPr="004176F6" w:rsidRDefault="00B4476B" w:rsidP="00B4476B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</w:rPr>
              <w:t>4</w:t>
            </w:r>
            <w:r w:rsidR="004176F6" w:rsidRPr="004176F6">
              <w:rPr>
                <w:rFonts w:ascii="Arial" w:hAnsi="Arial" w:cs="Arial"/>
                <w:color w:val="000000"/>
                <w:kern w:val="0"/>
                <w:szCs w:val="24"/>
              </w:rPr>
              <w:t>,</w:t>
            </w:r>
            <w:r>
              <w:rPr>
                <w:rFonts w:ascii="Arial" w:hAnsi="Arial" w:cs="Arial"/>
                <w:color w:val="000000"/>
                <w:kern w:val="0"/>
                <w:szCs w:val="24"/>
              </w:rPr>
              <w:t>6</w:t>
            </w:r>
            <w:r w:rsidR="00403E0C">
              <w:rPr>
                <w:rFonts w:ascii="Arial" w:hAnsi="Arial" w:cs="Arial"/>
                <w:color w:val="000000"/>
                <w:kern w:val="0"/>
                <w:szCs w:val="24"/>
              </w:rPr>
              <w:t>9</w:t>
            </w:r>
            <w:r w:rsidR="004176F6" w:rsidRPr="004176F6">
              <w:rPr>
                <w:rFonts w:ascii="Arial" w:hAnsi="Arial" w:cs="Arial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22" w:type="dxa"/>
            <w:gridSpan w:val="3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AE2282" w:rsidP="0015297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AE2282">
              <w:rPr>
                <w:rFonts w:hint="eastAsia"/>
                <w:sz w:val="20"/>
                <w:szCs w:val="24"/>
              </w:rPr>
              <w:t>F</w:t>
            </w:r>
            <w:r w:rsidRPr="00AE2282">
              <w:rPr>
                <w:sz w:val="20"/>
                <w:szCs w:val="24"/>
              </w:rPr>
              <w:t>ri</w:t>
            </w:r>
          </w:p>
        </w:tc>
        <w:tc>
          <w:tcPr>
            <w:tcW w:w="10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AE2282" w:rsidP="0015297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AE2282">
              <w:rPr>
                <w:sz w:val="20"/>
                <w:szCs w:val="24"/>
              </w:rPr>
              <w:t>Sat</w:t>
            </w:r>
          </w:p>
        </w:tc>
        <w:tc>
          <w:tcPr>
            <w:tcW w:w="10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176F6" w:rsidRPr="004176F6" w:rsidRDefault="00AE2282" w:rsidP="0015297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AE2282">
              <w:rPr>
                <w:sz w:val="20"/>
                <w:szCs w:val="24"/>
              </w:rPr>
              <w:t>Holiday</w:t>
            </w:r>
          </w:p>
        </w:tc>
      </w:tr>
      <w:tr w:rsidR="004176F6" w:rsidRPr="00106F83" w:rsidTr="0093630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737"/>
        </w:trPr>
        <w:tc>
          <w:tcPr>
            <w:tcW w:w="363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176F6" w:rsidRPr="00106F83" w:rsidRDefault="004176F6" w:rsidP="00A465C3">
            <w:pPr>
              <w:pStyle w:val="ab"/>
              <w:widowControl/>
              <w:numPr>
                <w:ilvl w:val="0"/>
                <w:numId w:val="37"/>
              </w:numPr>
              <w:snapToGrid w:val="0"/>
              <w:ind w:leftChars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729" w:type="dxa"/>
            <w:gridSpan w:val="6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6C7013" w:rsidRDefault="004176F6" w:rsidP="00771DEE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4176F6">
              <w:rPr>
                <w:rFonts w:ascii="Arial" w:hAnsi="Arial" w:cs="Arial"/>
                <w:color w:val="000000"/>
                <w:kern w:val="0"/>
                <w:szCs w:val="24"/>
              </w:rPr>
              <w:t xml:space="preserve">Superior Family Twin </w:t>
            </w:r>
            <w:r w:rsidR="006C7013">
              <w:rPr>
                <w:rFonts w:ascii="Arial" w:hAnsi="Arial" w:cs="Arial"/>
                <w:color w:val="000000"/>
                <w:kern w:val="0"/>
                <w:szCs w:val="24"/>
              </w:rPr>
              <w:t>(</w:t>
            </w:r>
            <w:r w:rsidR="006C7013" w:rsidRPr="006C7013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DBL+SGL</w:t>
            </w:r>
            <w:r w:rsidR="006C7013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)</w:t>
            </w:r>
            <w:r w:rsidR="006C7013" w:rsidRPr="006C7013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 xml:space="preserve"> </w:t>
            </w:r>
          </w:p>
          <w:p w:rsidR="004176F6" w:rsidRPr="004176F6" w:rsidRDefault="004176F6" w:rsidP="00771DEE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BA5B0B">
              <w:rPr>
                <w:rFonts w:ascii="Arial" w:hAnsi="Arial" w:cs="Arial"/>
                <w:color w:val="000000"/>
                <w:kern w:val="0"/>
                <w:sz w:val="20"/>
                <w:szCs w:val="24"/>
              </w:rPr>
              <w:t>(Inc Breakfast)</w:t>
            </w:r>
          </w:p>
        </w:tc>
        <w:tc>
          <w:tcPr>
            <w:tcW w:w="2042" w:type="dxa"/>
            <w:gridSpan w:val="3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176F6" w:rsidRPr="004176F6" w:rsidRDefault="00B4476B" w:rsidP="00B4476B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2</w:t>
            </w:r>
            <w:r w:rsidR="004176F6" w:rsidRPr="00716591"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,</w:t>
            </w:r>
            <w:r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7</w:t>
            </w:r>
            <w:r w:rsidR="00403E0C"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9</w:t>
            </w:r>
            <w:r w:rsidR="004176F6" w:rsidRPr="00716591">
              <w:rPr>
                <w:rFonts w:ascii="Arial" w:hAnsi="Arial" w:cs="Arial"/>
                <w:i/>
                <w:color w:val="000000"/>
                <w:kern w:val="0"/>
                <w:sz w:val="32"/>
                <w:szCs w:val="24"/>
              </w:rPr>
              <w:t>0</w:t>
            </w:r>
            <w:r w:rsidR="004176F6" w:rsidRPr="004176F6">
              <w:rPr>
                <w:rFonts w:ascii="Arial" w:hAnsi="Arial" w:cs="Arial"/>
                <w:color w:val="000000"/>
                <w:kern w:val="0"/>
                <w:szCs w:val="24"/>
              </w:rPr>
              <w:t xml:space="preserve"> </w:t>
            </w:r>
            <w:r w:rsidR="004176F6" w:rsidRPr="004176F6">
              <w:rPr>
                <w:rFonts w:ascii="Arial" w:hAnsi="Arial" w:cs="Arial" w:hint="eastAsia"/>
                <w:color w:val="000000"/>
                <w:kern w:val="0"/>
                <w:szCs w:val="24"/>
              </w:rPr>
              <w:t>x 3pax</w:t>
            </w:r>
          </w:p>
        </w:tc>
        <w:tc>
          <w:tcPr>
            <w:tcW w:w="1022" w:type="dxa"/>
            <w:gridSpan w:val="3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176F6" w:rsidRPr="004176F6" w:rsidRDefault="0015297C" w:rsidP="003C175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4176F6">
              <w:rPr>
                <w:rFonts w:ascii="Arial" w:hAnsi="Arial" w:cs="Arial"/>
                <w:kern w:val="0"/>
                <w:szCs w:val="24"/>
              </w:rPr>
              <w:t>1</w:t>
            </w:r>
            <w:r w:rsidR="003C175C">
              <w:rPr>
                <w:rFonts w:ascii="Arial" w:hAnsi="Arial" w:cs="Arial"/>
                <w:kern w:val="0"/>
                <w:szCs w:val="24"/>
              </w:rPr>
              <w:t>5</w:t>
            </w:r>
            <w:r w:rsidRPr="004176F6">
              <w:rPr>
                <w:rFonts w:ascii="Arial" w:hAnsi="Arial" w:cs="Arial"/>
                <w:kern w:val="0"/>
                <w:szCs w:val="24"/>
              </w:rPr>
              <w:t>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176F6" w:rsidRPr="004176F6" w:rsidRDefault="0015297C" w:rsidP="003C175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4176F6">
              <w:rPr>
                <w:rFonts w:ascii="Arial" w:hAnsi="Arial" w:cs="Arial"/>
                <w:kern w:val="0"/>
                <w:szCs w:val="24"/>
              </w:rPr>
              <w:t>1</w:t>
            </w:r>
            <w:r w:rsidR="003C175C">
              <w:rPr>
                <w:rFonts w:ascii="Arial" w:hAnsi="Arial" w:cs="Arial"/>
                <w:kern w:val="0"/>
                <w:szCs w:val="24"/>
              </w:rPr>
              <w:t>5</w:t>
            </w:r>
            <w:r w:rsidRPr="004176F6">
              <w:rPr>
                <w:rFonts w:ascii="Arial" w:hAnsi="Arial" w:cs="Arial"/>
                <w:kern w:val="0"/>
                <w:szCs w:val="24"/>
              </w:rPr>
              <w:t>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176F6" w:rsidRPr="004176F6" w:rsidRDefault="0015297C" w:rsidP="003C175C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Cs w:val="24"/>
              </w:rPr>
            </w:pPr>
            <w:r w:rsidRPr="004176F6">
              <w:rPr>
                <w:rFonts w:ascii="Arial" w:hAnsi="Arial" w:cs="Arial"/>
                <w:kern w:val="0"/>
                <w:szCs w:val="24"/>
              </w:rPr>
              <w:t>1</w:t>
            </w:r>
            <w:r w:rsidR="003C175C">
              <w:rPr>
                <w:rFonts w:ascii="Arial" w:hAnsi="Arial" w:cs="Arial"/>
                <w:kern w:val="0"/>
                <w:szCs w:val="24"/>
              </w:rPr>
              <w:t>5</w:t>
            </w:r>
            <w:r w:rsidRPr="004176F6">
              <w:rPr>
                <w:rFonts w:ascii="Arial" w:hAnsi="Arial" w:cs="Arial"/>
                <w:kern w:val="0"/>
                <w:szCs w:val="24"/>
              </w:rPr>
              <w:t>0</w:t>
            </w:r>
          </w:p>
        </w:tc>
      </w:tr>
      <w:tr w:rsidR="00B4476B" w:rsidRPr="00106F83" w:rsidTr="0093630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737"/>
        </w:trPr>
        <w:tc>
          <w:tcPr>
            <w:tcW w:w="223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4476B" w:rsidRDefault="00B4476B" w:rsidP="00B4476B">
            <w:pPr>
              <w:snapToGrid w:val="0"/>
              <w:ind w:rightChars="17" w:right="41"/>
              <w:jc w:val="center"/>
              <w:rPr>
                <w:noProof/>
              </w:rPr>
            </w:pPr>
            <w:r>
              <w:rPr>
                <w:noProof/>
              </w:rPr>
              <w:t>旺季附加費</w:t>
            </w:r>
          </w:p>
        </w:tc>
        <w:tc>
          <w:tcPr>
            <w:tcW w:w="2240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4476B" w:rsidRPr="00C517C7" w:rsidRDefault="00B4476B" w:rsidP="00B4476B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/>
                <w:szCs w:val="24"/>
              </w:rPr>
              <w:t>01~03 Mar $200</w:t>
            </w:r>
          </w:p>
        </w:tc>
        <w:tc>
          <w:tcPr>
            <w:tcW w:w="2240" w:type="dxa"/>
            <w:gridSpan w:val="3"/>
            <w:tcBorders>
              <w:top w:val="single" w:sz="2" w:space="0" w:color="auto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4476B" w:rsidRPr="00CE67DA" w:rsidRDefault="00B4476B" w:rsidP="00B4476B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 w:hint="eastAsia"/>
                <w:szCs w:val="24"/>
              </w:rPr>
              <w:t>2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5 Mar +200</w:t>
            </w:r>
          </w:p>
        </w:tc>
        <w:tc>
          <w:tcPr>
            <w:tcW w:w="224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4476B" w:rsidRPr="00C517C7" w:rsidRDefault="00B4476B" w:rsidP="00B4476B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 w:hint="eastAsia"/>
                <w:szCs w:val="24"/>
              </w:rPr>
              <w:t>2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6 Mar +600</w:t>
            </w:r>
          </w:p>
        </w:tc>
        <w:tc>
          <w:tcPr>
            <w:tcW w:w="2240" w:type="dxa"/>
            <w:gridSpan w:val="3"/>
            <w:tcBorders>
              <w:top w:val="single" w:sz="2" w:space="0" w:color="auto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4476B" w:rsidRPr="00CE67DA" w:rsidRDefault="00B4476B" w:rsidP="00B4476B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/>
                <w:szCs w:val="24"/>
              </w:rPr>
              <w:t>31 Mar +600</w:t>
            </w:r>
          </w:p>
        </w:tc>
      </w:tr>
      <w:tr w:rsidR="00BD7DF1" w:rsidRPr="001D68B1" w:rsidTr="00F148EC">
        <w:trPr>
          <w:trHeight w:val="2448"/>
        </w:trPr>
        <w:tc>
          <w:tcPr>
            <w:tcW w:w="11199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</w:p>
          <w:p w:rsidR="00BD7DF1" w:rsidRPr="00396BED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五</w:t>
            </w:r>
            <w:r w:rsidRPr="00396BED">
              <w:rPr>
                <w:rFonts w:ascii="微軟正黑體" w:eastAsia="微軟正黑體" w:hAnsi="微軟正黑體" w:cs="Arial" w:hint="eastAsia"/>
                <w:szCs w:val="15"/>
              </w:rPr>
              <w:t>日四晚自由行</w:t>
            </w:r>
            <w:r w:rsidRPr="00396BED">
              <w:rPr>
                <w:rFonts w:ascii="微軟正黑體" w:eastAsia="微軟正黑體" w:hAnsi="微軟正黑體" w:cs="Arial"/>
                <w:szCs w:val="15"/>
              </w:rPr>
              <w:t>套票費用包括：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1. 香港至首爾(仁川機場)來回之經濟客位機票乙張。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 xml:space="preserve">2. 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四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晚酒店住宿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 xml:space="preserve"> 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(以雙人房佔半房計算)。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3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 xml:space="preserve">. 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機票價錢已包手提行李</w:t>
            </w:r>
            <w:r w:rsidR="00B4476B">
              <w:rPr>
                <w:rFonts w:ascii="微軟正黑體 Light" w:eastAsia="微軟正黑體 Light" w:hAnsi="微軟正黑體 Light" w:cs="Arial"/>
                <w:sz w:val="20"/>
                <w:szCs w:val="15"/>
              </w:rPr>
              <w:t>7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KG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，寄艙行李2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0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KG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。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br/>
            </w:r>
          </w:p>
          <w:p w:rsidR="00BD7DF1" w:rsidRPr="00396BED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小童</w:t>
            </w:r>
            <w:r w:rsidRPr="00396BED">
              <w:rPr>
                <w:rFonts w:ascii="微軟正黑體" w:eastAsia="微軟正黑體" w:hAnsi="微軟正黑體" w:cs="Arial" w:hint="eastAsia"/>
                <w:szCs w:val="15"/>
              </w:rPr>
              <w:t>及嬰孩</w:t>
            </w:r>
            <w:r w:rsidRPr="00396BED">
              <w:rPr>
                <w:rFonts w:ascii="微軟正黑體" w:eastAsia="微軟正黑體" w:hAnsi="微軟正黑體" w:cs="Arial"/>
                <w:szCs w:val="15"/>
              </w:rPr>
              <w:t>收費：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小童價格只適用</w:t>
            </w:r>
            <w:r w:rsidRPr="00BD7D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15"/>
                <w:lang w:eastAsia="zh-HK"/>
              </w:rPr>
              <w:t>於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來回程均為</w:t>
            </w: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11歲</w:t>
            </w:r>
            <w:r w:rsidRPr="00BD7D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15"/>
                <w:lang w:eastAsia="zh-HK"/>
              </w:rPr>
              <w:t>以下</w:t>
            </w: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之小童，並必須與</w:t>
            </w:r>
            <w:r w:rsidRPr="00BD7DF1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20"/>
                <w:szCs w:val="15"/>
                <w:lang w:eastAsia="zh-HK"/>
              </w:rPr>
              <w:t>兩</w:t>
            </w:r>
            <w:r w:rsidRPr="00BD7DF1">
              <w:rPr>
                <w:rFonts w:ascii="微軟正黑體 Light" w:eastAsia="微軟正黑體 Light" w:hAnsi="微軟正黑體 Light" w:cs="Arial"/>
                <w:color w:val="000000"/>
                <w:kern w:val="0"/>
                <w:sz w:val="20"/>
                <w:szCs w:val="15"/>
              </w:rPr>
              <w:t>名成人同住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；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小童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[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不佔床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]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收費為每位HKD $</w:t>
            </w:r>
            <w:r w:rsidR="007422FC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1,4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50 (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不包括早餐及機票附加費)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；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小童[佔床]收費則以成人套票的價錢減收HKD $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300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。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個別酒店對小童年齡的定義有異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shd w:val="clear" w:color="auto" w:fill="FFFFFF"/>
                <w:lang w:eastAsia="zh-HK"/>
              </w:rPr>
              <w:t>有機會需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shd w:val="clear" w:color="auto" w:fill="FFFFFF"/>
              </w:rPr>
              <w:t>以佔半房價錢收費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詳情請與本公司職員查詢。</w:t>
            </w:r>
          </w:p>
          <w:p w:rsidR="00BD7DF1" w:rsidRPr="00BD7DF1" w:rsidRDefault="00BD7D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來回程均為二十四個月以下的嬰孩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(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不佔床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>)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收費為每位HKD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 xml:space="preserve"> 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$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1,0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00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 xml:space="preserve"> (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連稅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  <w:lang w:eastAsia="zh-HK"/>
              </w:rPr>
              <w:t>)。</w:t>
            </w:r>
          </w:p>
          <w:p w:rsidR="00BD7DF1" w:rsidRDefault="00BD7DF1" w:rsidP="00BD7DF1">
            <w:pPr>
              <w:pStyle w:val="ab"/>
              <w:snapToGrid w:val="0"/>
              <w:spacing w:line="180" w:lineRule="auto"/>
              <w:ind w:leftChars="0" w:left="159" w:rightChars="17" w:right="41"/>
              <w:jc w:val="both"/>
              <w:rPr>
                <w:rFonts w:ascii="Arial" w:hAnsi="Arial"/>
                <w:snapToGrid w:val="0"/>
                <w:sz w:val="20"/>
                <w:szCs w:val="15"/>
              </w:rPr>
            </w:pPr>
          </w:p>
          <w:p w:rsidR="005055CB" w:rsidRPr="00BD7DF1" w:rsidRDefault="005055CB" w:rsidP="00BD7DF1">
            <w:pPr>
              <w:pStyle w:val="ab"/>
              <w:snapToGrid w:val="0"/>
              <w:spacing w:line="180" w:lineRule="auto"/>
              <w:ind w:leftChars="0" w:left="159" w:rightChars="17" w:right="41"/>
              <w:jc w:val="both"/>
              <w:rPr>
                <w:rFonts w:ascii="Arial" w:hAnsi="Arial"/>
                <w:snapToGrid w:val="0"/>
                <w:sz w:val="20"/>
                <w:szCs w:val="15"/>
              </w:rPr>
            </w:pPr>
          </w:p>
        </w:tc>
      </w:tr>
      <w:tr w:rsidR="00BD7DF1" w:rsidRPr="001D68B1" w:rsidTr="00396BED">
        <w:trPr>
          <w:trHeight w:val="3202"/>
        </w:trPr>
        <w:tc>
          <w:tcPr>
            <w:tcW w:w="11199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7DF1" w:rsidRPr="00396BED" w:rsidRDefault="00BD7DF1" w:rsidP="00BD7DF1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更改或取消費用：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訂金每位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</w:rPr>
              <w:t xml:space="preserve"> HKD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 xml:space="preserve"> $1,000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待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機位及酒店確認後，餘款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須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三天內繳交，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逾期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當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作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自動取消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論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，訂金恕不退還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套票一經確定後，恕不接受任何更改</w:t>
            </w:r>
            <w:r w:rsidRPr="00BD7DF1">
              <w:rPr>
                <w:rFonts w:ascii="微軟正黑體 Light" w:eastAsia="微軟正黑體 Light" w:hAnsi="微軟正黑體 Light" w:cs="Arial"/>
                <w:noProof/>
                <w:sz w:val="20"/>
                <w:szCs w:val="15"/>
              </w:rPr>
              <w:t>、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取消及退款(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包括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所有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稅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項)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任何未應用之套票項目，恕不予退款，包括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所有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稅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項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及附加</w:t>
            </w:r>
            <w:r w:rsidRPr="00BD7DF1">
              <w:rPr>
                <w:rFonts w:ascii="微軟正黑體 Light" w:eastAsia="微軟正黑體 Light" w:hAnsi="微軟正黑體 Light" w:cs="Arial" w:hint="eastAsia"/>
                <w:sz w:val="20"/>
                <w:szCs w:val="15"/>
                <w:lang w:eastAsia="zh-HK"/>
              </w:rPr>
              <w:t>費用</w:t>
            </w:r>
            <w:r w:rsidRPr="00BD7DF1">
              <w:rPr>
                <w:rFonts w:ascii="微軟正黑體 Light" w:eastAsia="微軟正黑體 Light" w:hAnsi="微軟正黑體 Light" w:cs="Arial"/>
                <w:sz w:val="20"/>
                <w:szCs w:val="15"/>
              </w:rPr>
              <w:t>。</w:t>
            </w:r>
          </w:p>
          <w:p w:rsidR="00BD7DF1" w:rsidRDefault="00BD7DF1" w:rsidP="00BD7DF1">
            <w:pPr>
              <w:snapToGrid w:val="0"/>
              <w:spacing w:line="180" w:lineRule="auto"/>
              <w:ind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</w:p>
          <w:p w:rsidR="005055CB" w:rsidRPr="005055CB" w:rsidRDefault="005055CB" w:rsidP="00BD7DF1">
            <w:pPr>
              <w:snapToGrid w:val="0"/>
              <w:spacing w:line="180" w:lineRule="auto"/>
              <w:ind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20"/>
                <w:szCs w:val="6"/>
              </w:rPr>
            </w:pPr>
          </w:p>
          <w:p w:rsidR="00BD7DF1" w:rsidRPr="00396BED" w:rsidRDefault="00BD7DF1" w:rsidP="00396BED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/>
                <w:szCs w:val="15"/>
              </w:rPr>
              <w:t>費用不包括：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酒店早餐、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綜合旅遊保險、以上價錢不包飛機餐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香港機場及保安稅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$175、香港機建設費HKD $90、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燃油附加費$</w:t>
            </w:r>
            <w:r w:rsidR="00B4476B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4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15、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首爾機場稅及手續費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$270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。</w:t>
            </w:r>
          </w:p>
          <w:p w:rsidR="00BD7DF1" w:rsidRPr="00BD7DF1" w:rsidRDefault="00BD7DF1" w:rsidP="00BD7D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 xml:space="preserve"> (合共: 成人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每位HKD</w:t>
            </w:r>
            <w:r w:rsidR="00B4476B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 xml:space="preserve"> $9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50、小童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每位 HKD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 xml:space="preserve"> $</w:t>
            </w:r>
            <w:r w:rsidR="00B4476B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8</w:t>
            </w:r>
            <w:r w:rsidRPr="00BD7DF1"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  <w:t>30)</w:t>
            </w: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 xml:space="preserve"> 。</w:t>
            </w:r>
          </w:p>
          <w:p w:rsid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/>
                <w:snapToGrid w:val="0"/>
                <w:sz w:val="20"/>
                <w:szCs w:val="15"/>
              </w:rPr>
            </w:pPr>
            <w:r w:rsidRPr="00BD7DF1">
              <w:rPr>
                <w:rFonts w:ascii="微軟正黑體 Light" w:eastAsia="微軟正黑體 Light" w:hAnsi="微軟正黑體 Light" w:hint="eastAsia"/>
                <w:snapToGrid w:val="0"/>
                <w:sz w:val="20"/>
                <w:szCs w:val="15"/>
              </w:rPr>
              <w:t>若特別情況下，航空公司燃油附加費增加或個別情況，令至增加航空公司保險附加費、回程機場稅及燃油附加費，客人需補回差價。</w:t>
            </w:r>
          </w:p>
          <w:p w:rsidR="00BD7DF1" w:rsidRPr="00BD7DF1" w:rsidRDefault="00BD7D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20"/>
                <w:szCs w:val="15"/>
              </w:rPr>
            </w:pPr>
          </w:p>
        </w:tc>
      </w:tr>
      <w:tr w:rsidR="003B023E" w:rsidRPr="001D68B1" w:rsidTr="00396BED">
        <w:trPr>
          <w:trHeight w:val="5813"/>
        </w:trPr>
        <w:tc>
          <w:tcPr>
            <w:tcW w:w="11199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B023E" w:rsidRPr="00396BED" w:rsidRDefault="003B023E" w:rsidP="00396BED">
            <w:pPr>
              <w:snapToGrid w:val="0"/>
              <w:spacing w:line="180" w:lineRule="auto"/>
              <w:ind w:rightChars="-55" w:right="-132"/>
              <w:jc w:val="both"/>
              <w:rPr>
                <w:rFonts w:ascii="微軟正黑體" w:eastAsia="微軟正黑體" w:hAnsi="微軟正黑體" w:cs="Arial"/>
                <w:szCs w:val="15"/>
              </w:rPr>
            </w:pPr>
            <w:r w:rsidRPr="00396BED">
              <w:rPr>
                <w:rFonts w:ascii="微軟正黑體" w:eastAsia="微軟正黑體" w:hAnsi="微軟正黑體" w:cs="Arial" w:hint="eastAsia"/>
                <w:szCs w:val="15"/>
              </w:rPr>
              <w:t>備註</w:t>
            </w:r>
            <w:r w:rsidRPr="00396BED">
              <w:rPr>
                <w:rFonts w:ascii="微軟正黑體" w:eastAsia="微軟正黑體" w:hAnsi="微軟正黑體" w:cs="Arial"/>
                <w:szCs w:val="15"/>
              </w:rPr>
              <w:t>：</w:t>
            </w:r>
          </w:p>
          <w:p w:rsidR="003B023E" w:rsidRPr="00BD7DF1" w:rsidRDefault="003B023E" w:rsidP="00396BED">
            <w:pPr>
              <w:spacing w:line="0" w:lineRule="atLeast"/>
              <w:ind w:rightChars="-114" w:right="-274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1. 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報名手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:</w:t>
            </w:r>
            <w:r w:rsidRPr="00BD7DF1">
              <w:rPr>
                <w:rFonts w:ascii="Arial" w:hAnsi="Arial" w:cs="Arial"/>
                <w:noProof/>
                <w:sz w:val="18"/>
                <w:szCs w:val="15"/>
                <w:lang w:eastAsia="zh-HK"/>
              </w:rPr>
              <w:t xml:space="preserve">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填妥報名表格後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請傳真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至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(852)</w:t>
            </w:r>
            <w:r w:rsidRPr="00BD7DF1">
              <w:rPr>
                <w:rFonts w:ascii="Arial" w:hAnsi="Arial" w:cs="Arial"/>
                <w:noProof/>
                <w:sz w:val="18"/>
                <w:szCs w:val="15"/>
                <w:lang w:eastAsia="zh-HK"/>
              </w:rPr>
              <w:t xml:space="preserve"> 2724 5589 / 2368 2539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電郵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至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>k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ts@ktstravel.com.hk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直接使用網上自遊行報名系統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。</w:t>
            </w:r>
          </w:p>
          <w:p w:rsidR="003B023E" w:rsidRPr="00BD7DF1" w:rsidRDefault="003B023E" w:rsidP="00396BED">
            <w:pPr>
              <w:tabs>
                <w:tab w:val="left" w:pos="354"/>
              </w:tabs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3. 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人請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於航班起飛前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最少兩個半小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到達機場並辦理登機手續；航班起飛時間以航空公司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公佈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為準，逾時不獲辦理登機手續者則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當作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自</w:t>
            </w:r>
            <w:r w:rsidR="00396BED">
              <w:rPr>
                <w:rFonts w:ascii="Arial" w:hAnsi="Arial" w:cs="Arial"/>
                <w:noProof/>
                <w:sz w:val="18"/>
                <w:szCs w:val="15"/>
              </w:rPr>
              <w:br/>
            </w:r>
            <w:r w:rsidR="00396BED">
              <w:rPr>
                <w:rFonts w:ascii="Arial" w:hAnsi="Arial" w:cs="Arial"/>
                <w:noProof/>
                <w:sz w:val="18"/>
                <w:szCs w:val="15"/>
              </w:rPr>
              <w:tab/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動放棄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  <w:lang w:eastAsia="zh-HK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4. 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本公司建議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人於回程當日向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航空公司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查詢確實起飛時間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  <w:lang w:eastAsia="zh-HK"/>
              </w:rPr>
              <w:t xml:space="preserve">5.  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團體機票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不可累積飛行哩數、不適用於機場快線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站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辦理登機手續、不能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網上辦理登機手續及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預定坐位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7. 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人如放棄去程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機位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NO SHOW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」，回程機位則不被保留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8.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酒店房間類別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對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酒店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提出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的所有特別要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(Special Request)</w:t>
            </w:r>
            <w:r w:rsidRPr="00BD7DF1">
              <w:rPr>
                <w:rFonts w:ascii="Arial" w:hAnsi="Arial" w:cs="Arial"/>
                <w:sz w:val="18"/>
                <w:szCs w:val="15"/>
              </w:rPr>
              <w:t>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最終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均須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視乎酒店安排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(Run of House)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9. 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韓國酒店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一般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為全館禁煙室，如客人要求入住吸煙室，房價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>許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有異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有機會需另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繳交附加費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詳情請與本公司職員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查詢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</w:p>
          <w:p w:rsidR="00396BED" w:rsidRDefault="003B023E" w:rsidP="003B023E">
            <w:pPr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/>
                <w:sz w:val="18"/>
                <w:szCs w:val="15"/>
              </w:rPr>
              <w:t xml:space="preserve">10.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根據韓國酒店指引：每房必須有最少一位年滿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二十一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歲或以上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的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客人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住，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方可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成功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辦理入住手續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[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個別酒店除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]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br/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 xml:space="preserve">    -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如客人未滿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二十一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歲，酒店有可能拒絕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預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客人必須於報名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提交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一份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「家長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或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監護人酒店入住同意書」，最終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能否入住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仍有待酒</w:t>
            </w:r>
          </w:p>
          <w:p w:rsidR="003B023E" w:rsidRPr="00BD7DF1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>
              <w:rPr>
                <w:rFonts w:ascii="Arial" w:hAnsi="Arial" w:cs="Arial"/>
                <w:noProof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noProof/>
                <w:sz w:val="18"/>
                <w:szCs w:val="15"/>
              </w:rPr>
              <w:t>店回覆方可確定。</w:t>
            </w:r>
          </w:p>
          <w:p w:rsidR="003B023E" w:rsidRPr="00BD7DF1" w:rsidRDefault="003B023E" w:rsidP="003B023E">
            <w:pPr>
              <w:spacing w:line="0" w:lineRule="atLeast"/>
              <w:rPr>
                <w:rFonts w:ascii="Arial" w:hAnsi="Arial" w:cs="Arial"/>
                <w:sz w:val="18"/>
                <w:szCs w:val="15"/>
              </w:rPr>
            </w:pP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 xml:space="preserve">    -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如客人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於辦理入住手續時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未能提供相關資料及文件而</w:t>
            </w:r>
            <w:r w:rsidRPr="00BD7DF1">
              <w:rPr>
                <w:rFonts w:ascii="Arial" w:hAnsi="Arial" w:cs="Arial" w:hint="eastAsia"/>
                <w:noProof/>
                <w:sz w:val="18"/>
                <w:szCs w:val="15"/>
                <w:lang w:eastAsia="zh-HK"/>
              </w:rPr>
              <w:t>遭酒店拒絕入住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，客人須自行承擔一切責任和損失，本公司恕不負責。</w:t>
            </w:r>
          </w:p>
          <w:p w:rsidR="00396BED" w:rsidRDefault="003B023E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sz w:val="18"/>
                <w:szCs w:val="15"/>
                <w:shd w:val="clear" w:color="auto" w:fill="FFFFFF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11. 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報名前清楚核實對所有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出發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者之姓名與旅遊證件相同，否則將可能被航空公司拒絕登機或酒店拒絕入住。如提交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報名表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後需更改姓名及</w:t>
            </w:r>
          </w:p>
          <w:p w:rsidR="003B023E" w:rsidRPr="00BD7DF1" w:rsidRDefault="00396BED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sz w:val="18"/>
                <w:szCs w:val="15"/>
                <w:shd w:val="clear" w:color="auto" w:fill="FFFFFF"/>
              </w:rPr>
            </w:pPr>
            <w:r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ab/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日後如有更改，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br/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ab/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則必須繳付有關機構</w:t>
            </w:r>
            <w:r w:rsidR="003B023E"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所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收取之手續費，</w:t>
            </w:r>
            <w:r w:rsidR="003B023E"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而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有關機構</w:t>
            </w:r>
            <w:r w:rsidR="003B023E"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亦保留能否更改之權利</w:t>
            </w:r>
            <w:r w:rsidR="003B023E"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。</w:t>
            </w:r>
          </w:p>
          <w:p w:rsidR="003B023E" w:rsidRPr="00BD7DF1" w:rsidRDefault="003B023E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noProof/>
                <w:sz w:val="18"/>
                <w:szCs w:val="15"/>
              </w:rPr>
            </w:pPr>
            <w:r w:rsidRPr="00BD7DF1">
              <w:rPr>
                <w:rFonts w:ascii="Arial" w:hAnsi="Arial" w:cs="Arial" w:hint="eastAsia"/>
                <w:noProof/>
                <w:sz w:val="18"/>
                <w:szCs w:val="15"/>
              </w:rPr>
              <w:t>12.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 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客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人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必須持</w:t>
            </w:r>
            <w:r w:rsidRPr="00BD7DF1">
              <w:rPr>
                <w:rFonts w:ascii="Arial" w:hAnsi="Arial" w:cs="Arial" w:hint="eastAsia"/>
                <w:sz w:val="18"/>
                <w:szCs w:val="15"/>
                <w:shd w:val="clear" w:color="auto" w:fill="FFFFFF"/>
                <w:lang w:eastAsia="zh-HK"/>
              </w:rPr>
              <w:t>足夠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有效期之旅遊證件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(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以回程出境日期計算最少六個月有效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)</w:t>
            </w:r>
            <w:r w:rsidRPr="00BD7DF1">
              <w:rPr>
                <w:rFonts w:ascii="Arial" w:hAnsi="Arial" w:cs="Arial"/>
                <w:sz w:val="18"/>
                <w:szCs w:val="15"/>
                <w:shd w:val="clear" w:color="auto" w:fill="FFFFFF"/>
              </w:rPr>
              <w:t>，及須自備有效過境及目的地簽證，否則責任自負。</w:t>
            </w:r>
          </w:p>
          <w:p w:rsidR="00396BED" w:rsidRDefault="003B023E" w:rsidP="003B023E">
            <w:pPr>
              <w:tabs>
                <w:tab w:val="left" w:pos="287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 w:rsidRPr="00BD7DF1">
              <w:rPr>
                <w:rFonts w:ascii="Arial" w:hAnsi="Arial" w:cs="Arial"/>
                <w:sz w:val="18"/>
                <w:szCs w:val="15"/>
              </w:rPr>
              <w:t xml:space="preserve">13. </w:t>
            </w:r>
            <w:r w:rsidRPr="00BD7DF1">
              <w:rPr>
                <w:rFonts w:ascii="Arial" w:hAnsi="Arial" w:cs="Arial"/>
                <w:sz w:val="18"/>
                <w:szCs w:val="15"/>
              </w:rPr>
              <w:t>確認書中的安排，只會在本</w:t>
            </w:r>
            <w:r w:rsidRPr="00BD7DF1">
              <w:rPr>
                <w:rFonts w:ascii="Arial" w:hAnsi="Arial" w:cs="Arial" w:hint="eastAsia"/>
                <w:sz w:val="18"/>
                <w:szCs w:val="15"/>
                <w:lang w:eastAsia="zh-HK"/>
              </w:rPr>
              <w:t>公司</w:t>
            </w:r>
            <w:r w:rsidRPr="00BD7DF1">
              <w:rPr>
                <w:rFonts w:ascii="Arial" w:hAnsi="Arial" w:cs="Arial"/>
                <w:sz w:val="18"/>
                <w:szCs w:val="15"/>
              </w:rPr>
              <w:t>於出發前已從客人收到有關套票或機票的全部費用情況下，方為有效。</w:t>
            </w:r>
            <w:r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本公司代客人安排提供</w:t>
            </w:r>
            <w:r w:rsidRPr="00BD7DF1">
              <w:rPr>
                <w:rFonts w:ascii="Arial" w:hAnsi="Arial" w:cs="Arial" w:hint="eastAsia"/>
                <w:color w:val="000000"/>
                <w:kern w:val="0"/>
                <w:sz w:val="18"/>
                <w:szCs w:val="15"/>
                <w:lang w:eastAsia="zh-HK"/>
              </w:rPr>
              <w:t>的</w:t>
            </w:r>
            <w:r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服務</w:t>
            </w:r>
          </w:p>
          <w:p w:rsidR="00396BED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只作為酒店、</w:t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航空公司及其他服務的服務提供者的安排人，故此客人同意並接受本公司將不會對任何因該等</w:t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”</w:t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服務</w:t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”</w:t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對客人產生之任何損</w:t>
            </w:r>
          </w:p>
          <w:p w:rsidR="00396BED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失、受傷、</w:t>
            </w: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意外、延遲、時間安排上的改變或其他不便而負上任何責任，不論這是否因該等服務提供者的疏忽或其他原因所引致，</w:t>
            </w:r>
          </w:p>
          <w:p w:rsidR="003B023E" w:rsidRPr="00BD7DF1" w:rsidRDefault="00396BED" w:rsidP="00396BED">
            <w:pPr>
              <w:tabs>
                <w:tab w:val="left" w:pos="326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</w:pPr>
            <w:r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ab/>
            </w:r>
            <w:r w:rsidR="003B023E" w:rsidRPr="00BD7DF1">
              <w:rPr>
                <w:rFonts w:ascii="Arial" w:hAnsi="Arial" w:cs="Arial"/>
                <w:color w:val="000000"/>
                <w:kern w:val="0"/>
                <w:sz w:val="18"/>
                <w:szCs w:val="15"/>
              </w:rPr>
              <w:t>本公司恕不負責。</w:t>
            </w:r>
          </w:p>
          <w:p w:rsidR="003B023E" w:rsidRPr="003C27E6" w:rsidRDefault="003B023E" w:rsidP="003B023E">
            <w:pPr>
              <w:tabs>
                <w:tab w:val="left" w:pos="287"/>
              </w:tabs>
              <w:spacing w:line="0" w:lineRule="atLeast"/>
              <w:rPr>
                <w:noProof/>
                <w:sz w:val="15"/>
                <w:szCs w:val="15"/>
              </w:rPr>
            </w:pPr>
            <w:r w:rsidRPr="00BD7DF1">
              <w:rPr>
                <w:rFonts w:ascii="Arial" w:hAnsi="Arial" w:cs="Arial"/>
                <w:noProof/>
                <w:sz w:val="18"/>
                <w:szCs w:val="15"/>
              </w:rPr>
              <w:t xml:space="preserve">15. </w:t>
            </w:r>
            <w:r w:rsidRPr="00BD7DF1">
              <w:rPr>
                <w:rFonts w:ascii="Arial" w:hAnsi="Arial" w:cs="Arial"/>
                <w:noProof/>
                <w:sz w:val="18"/>
                <w:szCs w:val="15"/>
              </w:rPr>
              <w:t>以上價目如有更改，恕不另行通知。</w:t>
            </w:r>
          </w:p>
        </w:tc>
      </w:tr>
    </w:tbl>
    <w:p w:rsidR="008610D1" w:rsidRDefault="008610D1" w:rsidP="008610D1">
      <w:pPr>
        <w:widowControl/>
        <w:adjustRightInd w:val="0"/>
        <w:snapToGrid w:val="0"/>
        <w:rPr>
          <w:sz w:val="2"/>
          <w:szCs w:val="2"/>
        </w:rPr>
      </w:pPr>
    </w:p>
    <w:p w:rsidR="00360E3C" w:rsidRPr="00716B24" w:rsidRDefault="00360E3C" w:rsidP="003A30F3">
      <w:pPr>
        <w:snapToGrid w:val="0"/>
        <w:jc w:val="center"/>
        <w:rPr>
          <w:sz w:val="2"/>
          <w:szCs w:val="2"/>
        </w:rPr>
      </w:pPr>
    </w:p>
    <w:sectPr w:rsidR="00360E3C" w:rsidRPr="00716B24" w:rsidSect="00EA4D46">
      <w:headerReference w:type="default" r:id="rId16"/>
      <w:footerReference w:type="even" r:id="rId17"/>
      <w:footerReference w:type="default" r:id="rId18"/>
      <w:footerReference w:type="first" r:id="rId19"/>
      <w:pgSz w:w="11906" w:h="16838"/>
      <w:pgMar w:top="1702" w:right="720" w:bottom="284" w:left="720" w:header="624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1A9D" w:rsidRDefault="00A21A9D" w:rsidP="00D02A9D">
      <w:r>
        <w:separator/>
      </w:r>
    </w:p>
  </w:endnote>
  <w:endnote w:type="continuationSeparator" w:id="0">
    <w:p w:rsidR="00A21A9D" w:rsidRDefault="00A21A9D" w:rsidP="00D0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auto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典匠ＰＯＰ－２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典匠新粗黑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2017" w:rsidRDefault="00302017" w:rsidP="007D422F">
    <w:pPr>
      <w:pStyle w:val="a5"/>
      <w:ind w:leftChars="59" w:left="142"/>
    </w:pPr>
  </w:p>
  <w:p w:rsidR="00302017" w:rsidRDefault="00302017" w:rsidP="007D422F">
    <w:pPr>
      <w:ind w:leftChars="59" w:left="142"/>
    </w:pPr>
  </w:p>
  <w:p w:rsidR="00302017" w:rsidRDefault="00302017" w:rsidP="007D422F">
    <w:pPr>
      <w:ind w:leftChars="59" w:left="14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199" w:type="dxa"/>
      <w:tblInd w:w="-31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398"/>
      <w:gridCol w:w="5801"/>
    </w:tblGrid>
    <w:tr w:rsidR="002811D7" w:rsidRPr="001D68B1" w:rsidTr="00E07FD0">
      <w:trPr>
        <w:trHeight w:val="566"/>
      </w:trPr>
      <w:tc>
        <w:tcPr>
          <w:tcW w:w="5398" w:type="dxa"/>
          <w:tc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tcBorders>
          <w:shd w:val="clear" w:color="auto" w:fill="auto"/>
          <w:vAlign w:val="center"/>
        </w:tcPr>
        <w:p w:rsidR="002811D7" w:rsidRPr="001D68B1" w:rsidRDefault="002811D7" w:rsidP="002811D7">
          <w:pPr>
            <w:spacing w:line="0" w:lineRule="atLeast"/>
            <w:ind w:rightChars="17" w:right="41"/>
            <w:rPr>
              <w:rFonts w:ascii="Arial" w:hAnsi="Arial" w:cs="Arial"/>
              <w:sz w:val="28"/>
              <w:szCs w:val="28"/>
            </w:rPr>
          </w:pPr>
          <w:r w:rsidRPr="004542A0">
            <w:rPr>
              <w:rFonts w:ascii="Arial" w:hAnsi="Arial" w:cs="Arial"/>
              <w:color w:val="0070C0"/>
              <w:sz w:val="22"/>
              <w:szCs w:val="28"/>
            </w:rPr>
            <w:t>韓國旅行社</w:t>
          </w:r>
          <w:r w:rsidRPr="004542A0">
            <w:rPr>
              <w:rFonts w:ascii="Arial" w:hAnsi="Arial" w:cs="Arial"/>
              <w:color w:val="0070C0"/>
              <w:sz w:val="22"/>
              <w:szCs w:val="28"/>
            </w:rPr>
            <w:t xml:space="preserve"> (</w:t>
          </w:r>
          <w:r w:rsidRPr="004542A0">
            <w:rPr>
              <w:rFonts w:ascii="Arial" w:hAnsi="Arial" w:cs="Arial"/>
              <w:color w:val="0070C0"/>
              <w:sz w:val="22"/>
              <w:szCs w:val="28"/>
            </w:rPr>
            <w:t>香港</w:t>
          </w:r>
          <w:r w:rsidRPr="004542A0">
            <w:rPr>
              <w:rFonts w:ascii="Arial" w:hAnsi="Arial" w:cs="Arial"/>
              <w:color w:val="0070C0"/>
              <w:sz w:val="22"/>
              <w:szCs w:val="28"/>
            </w:rPr>
            <w:t>)</w:t>
          </w:r>
          <w:r w:rsidRPr="001D68B1">
            <w:rPr>
              <w:rFonts w:ascii="Arial" w:hAnsi="Arial" w:cs="Arial"/>
              <w:sz w:val="28"/>
              <w:szCs w:val="28"/>
            </w:rPr>
            <w:br/>
          </w:r>
          <w:r w:rsidRPr="004542A0">
            <w:rPr>
              <w:rFonts w:ascii="Arial" w:hAnsi="Arial" w:cs="Arial"/>
              <w:sz w:val="18"/>
            </w:rPr>
            <w:t>地址</w:t>
          </w:r>
          <w:r w:rsidRPr="004542A0">
            <w:rPr>
              <w:rFonts w:ascii="Arial" w:hAnsi="Arial" w:cs="Arial"/>
              <w:sz w:val="18"/>
            </w:rPr>
            <w:t xml:space="preserve">: </w:t>
          </w:r>
          <w:r w:rsidRPr="004542A0">
            <w:rPr>
              <w:rFonts w:ascii="Arial" w:hAnsi="Arial" w:cs="Arial"/>
              <w:sz w:val="18"/>
            </w:rPr>
            <w:t>香港九龍尖沙咀金馬倫道</w:t>
          </w:r>
          <w:r w:rsidRPr="004542A0">
            <w:rPr>
              <w:rFonts w:ascii="Arial" w:hAnsi="Arial" w:cs="Arial"/>
              <w:sz w:val="18"/>
            </w:rPr>
            <w:t>10</w:t>
          </w:r>
          <w:r w:rsidRPr="004542A0">
            <w:rPr>
              <w:rFonts w:ascii="Arial" w:hAnsi="Arial" w:cs="Arial"/>
              <w:sz w:val="18"/>
            </w:rPr>
            <w:t>號宏威中心</w:t>
          </w:r>
          <w:r w:rsidRPr="004542A0">
            <w:rPr>
              <w:rFonts w:ascii="Arial" w:hAnsi="Arial" w:cs="Arial"/>
              <w:sz w:val="18"/>
            </w:rPr>
            <w:t>13</w:t>
          </w:r>
          <w:r w:rsidRPr="004542A0">
            <w:rPr>
              <w:rFonts w:ascii="Arial" w:hAnsi="Arial" w:cs="Arial"/>
              <w:sz w:val="18"/>
            </w:rPr>
            <w:t>樓</w:t>
          </w:r>
        </w:p>
      </w:tc>
      <w:tc>
        <w:tcPr>
          <w:tcW w:w="5801" w:type="dxa"/>
          <w:tc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tcBorders>
          <w:shd w:val="clear" w:color="auto" w:fill="auto"/>
          <w:vAlign w:val="center"/>
        </w:tcPr>
        <w:p w:rsidR="002811D7" w:rsidRPr="001D68B1" w:rsidRDefault="002811D7" w:rsidP="002811D7">
          <w:pPr>
            <w:spacing w:line="0" w:lineRule="atLeast"/>
            <w:ind w:leftChars="7" w:left="17" w:rightChars="17" w:right="41"/>
            <w:jc w:val="center"/>
            <w:rPr>
              <w:rFonts w:ascii="Arial" w:hAnsi="Arial" w:cs="Arial"/>
              <w:sz w:val="22"/>
            </w:rPr>
          </w:pPr>
          <w:r w:rsidRPr="001D68B1">
            <w:rPr>
              <w:rFonts w:ascii="Arial" w:hAnsi="Arial" w:cs="Arial"/>
              <w:sz w:val="22"/>
            </w:rPr>
            <w:t>Tel no. 2301 2313  |  Fax no. 2368-2539</w:t>
          </w:r>
        </w:p>
        <w:p w:rsidR="002811D7" w:rsidRPr="001D68B1" w:rsidRDefault="002811D7" w:rsidP="002811D7">
          <w:pPr>
            <w:spacing w:line="0" w:lineRule="atLeast"/>
            <w:jc w:val="center"/>
            <w:rPr>
              <w:rFonts w:ascii="Arial" w:hAnsi="Arial" w:cs="Arial"/>
              <w:color w:val="0000FF"/>
              <w:sz w:val="22"/>
              <w:u w:val="single"/>
            </w:rPr>
          </w:pPr>
          <w:r w:rsidRPr="001D68B1">
            <w:rPr>
              <w:rFonts w:ascii="Arial" w:hAnsi="Arial" w:cs="Arial"/>
              <w:sz w:val="22"/>
            </w:rPr>
            <w:t>http://www.ktstravel.com.hk</w:t>
          </w:r>
          <w:r w:rsidRPr="004A4B4E">
            <w:rPr>
              <w:rStyle w:val="a8"/>
              <w:rFonts w:ascii="Arial" w:hAnsi="Arial" w:cs="Arial"/>
              <w:color w:val="auto"/>
              <w:sz w:val="22"/>
              <w:u w:val="none"/>
            </w:rPr>
            <w:t xml:space="preserve">  | </w:t>
          </w:r>
          <w:r w:rsidRPr="001D68B1">
            <w:t xml:space="preserve"> </w:t>
          </w:r>
          <w:r w:rsidRPr="001D68B1">
            <w:rPr>
              <w:rFonts w:ascii="Arial" w:hAnsi="Arial" w:cs="Arial"/>
              <w:sz w:val="22"/>
            </w:rPr>
            <w:t>kts@ktstravel.com.hk</w:t>
          </w:r>
        </w:p>
      </w:tc>
    </w:tr>
    <w:tr w:rsidR="002811D7" w:rsidRPr="001D68B1" w:rsidTr="00E07FD0">
      <w:trPr>
        <w:trHeight w:val="295"/>
      </w:trPr>
      <w:tc>
        <w:tcPr>
          <w:tcW w:w="11199" w:type="dxa"/>
          <w:gridSpan w:val="2"/>
          <w:tcBorders>
            <w:top w:val="single" w:sz="2" w:space="0" w:color="auto"/>
            <w:left w:val="nil"/>
            <w:bottom w:val="nil"/>
            <w:right w:val="nil"/>
          </w:tcBorders>
          <w:shd w:val="clear" w:color="auto" w:fill="auto"/>
          <w:vAlign w:val="center"/>
        </w:tcPr>
        <w:p w:rsidR="002811D7" w:rsidRPr="001D68B1" w:rsidRDefault="002811D7" w:rsidP="00B4476B">
          <w:pPr>
            <w:wordWrap w:val="0"/>
            <w:spacing w:line="0" w:lineRule="atLeast"/>
            <w:ind w:leftChars="7" w:left="17" w:rightChars="17" w:right="41"/>
            <w:jc w:val="right"/>
            <w:rPr>
              <w:sz w:val="16"/>
              <w:szCs w:val="16"/>
            </w:rPr>
          </w:pPr>
          <w:r w:rsidRPr="001D68B1">
            <w:rPr>
              <w:rFonts w:hint="eastAsia"/>
              <w:sz w:val="18"/>
              <w:szCs w:val="18"/>
            </w:rPr>
            <w:t>套票和機票條款</w:t>
          </w:r>
          <w:r w:rsidRPr="001D68B1">
            <w:rPr>
              <w:rFonts w:hint="eastAsia"/>
              <w:sz w:val="18"/>
              <w:szCs w:val="18"/>
            </w:rPr>
            <w:t>/</w:t>
          </w:r>
          <w:r w:rsidRPr="001D68B1">
            <w:rPr>
              <w:rFonts w:hint="eastAsia"/>
              <w:sz w:val="18"/>
              <w:szCs w:val="18"/>
            </w:rPr>
            <w:t>備註請參閱</w:t>
          </w:r>
          <w:r w:rsidRPr="001D68B1">
            <w:rPr>
              <w:rFonts w:hint="eastAsia"/>
              <w:sz w:val="18"/>
              <w:szCs w:val="18"/>
              <w:lang w:eastAsia="zh-HK"/>
            </w:rPr>
            <w:t>「附加費表」</w:t>
          </w:r>
          <w:r w:rsidRPr="001D68B1">
            <w:rPr>
              <w:rFonts w:hint="eastAsia"/>
              <w:sz w:val="18"/>
              <w:szCs w:val="18"/>
            </w:rPr>
            <w:t xml:space="preserve">  </w:t>
          </w:r>
          <w:r w:rsidR="00396BED">
            <w:rPr>
              <w:rFonts w:ascii="Arial" w:hAnsi="Arial"/>
              <w:sz w:val="18"/>
              <w:szCs w:val="18"/>
            </w:rPr>
            <w:t>Page 2</w:t>
          </w:r>
          <w:r w:rsidRPr="001D68B1">
            <w:rPr>
              <w:rFonts w:ascii="Arial" w:hAnsi="Arial"/>
              <w:sz w:val="18"/>
              <w:szCs w:val="18"/>
            </w:rPr>
            <w:t xml:space="preserve"> of </w:t>
          </w:r>
          <w:r>
            <w:rPr>
              <w:rFonts w:ascii="Arial" w:hAnsi="Arial"/>
              <w:sz w:val="18"/>
              <w:szCs w:val="18"/>
            </w:rPr>
            <w:t xml:space="preserve">2          </w:t>
          </w:r>
          <w:r w:rsidRPr="001D68B1">
            <w:rPr>
              <w:rFonts w:ascii="Arial" w:hAnsi="Arial" w:hint="eastAsia"/>
              <w:sz w:val="18"/>
              <w:szCs w:val="18"/>
            </w:rPr>
            <w:t>更新</w:t>
          </w:r>
          <w:r w:rsidRPr="001D68B1">
            <w:rPr>
              <w:rFonts w:ascii="Arial" w:hAnsi="Arial"/>
              <w:sz w:val="18"/>
              <w:szCs w:val="18"/>
            </w:rPr>
            <w:t>日期</w:t>
          </w:r>
          <w:r w:rsidRPr="001D68B1">
            <w:rPr>
              <w:rFonts w:ascii="Arial" w:hAnsi="Arial"/>
              <w:sz w:val="18"/>
              <w:szCs w:val="18"/>
            </w:rPr>
            <w:t xml:space="preserve">: </w:t>
          </w:r>
          <w:r w:rsidR="00B4476B">
            <w:rPr>
              <w:rFonts w:ascii="Arial" w:hAnsi="Arial" w:hint="eastAsia"/>
              <w:sz w:val="18"/>
              <w:szCs w:val="18"/>
              <w:lang w:eastAsia="zh-HK"/>
            </w:rPr>
            <w:t>2024</w:t>
          </w:r>
          <w:r w:rsidR="00B4476B">
            <w:rPr>
              <w:rFonts w:ascii="Arial" w:hAnsi="Arial" w:hint="eastAsia"/>
              <w:sz w:val="18"/>
              <w:szCs w:val="18"/>
              <w:lang w:eastAsia="zh-HK"/>
            </w:rPr>
            <w:t>年</w:t>
          </w:r>
          <w:r w:rsidR="00B4476B">
            <w:rPr>
              <w:rFonts w:ascii="Arial" w:hAnsi="Arial" w:hint="eastAsia"/>
              <w:sz w:val="18"/>
              <w:szCs w:val="18"/>
              <w:lang w:eastAsia="zh-HK"/>
            </w:rPr>
            <w:t>2</w:t>
          </w:r>
          <w:r w:rsidR="00B4476B">
            <w:rPr>
              <w:rFonts w:ascii="Arial" w:hAnsi="Arial" w:hint="eastAsia"/>
              <w:sz w:val="18"/>
              <w:szCs w:val="18"/>
              <w:lang w:eastAsia="zh-HK"/>
            </w:rPr>
            <w:t>月</w:t>
          </w:r>
          <w:r w:rsidR="00B4476B">
            <w:rPr>
              <w:rFonts w:ascii="Arial" w:hAnsi="Arial" w:hint="eastAsia"/>
              <w:sz w:val="18"/>
              <w:szCs w:val="18"/>
              <w:lang w:eastAsia="zh-HK"/>
            </w:rPr>
            <w:t>23</w:t>
          </w:r>
          <w:r w:rsidR="00B4476B">
            <w:rPr>
              <w:rFonts w:ascii="Arial" w:hAnsi="Arial" w:hint="eastAsia"/>
              <w:sz w:val="18"/>
              <w:szCs w:val="18"/>
              <w:lang w:eastAsia="zh-HK"/>
            </w:rPr>
            <w:t>日</w:t>
          </w:r>
          <w:r>
            <w:rPr>
              <w:rFonts w:ascii="Arial" w:hAnsi="Arial"/>
              <w:sz w:val="18"/>
              <w:szCs w:val="18"/>
            </w:rPr>
            <w:t xml:space="preserve">   Code: PKGSE-05</w:t>
          </w:r>
          <w:r>
            <w:rPr>
              <w:rFonts w:ascii="Arial" w:hAnsi="Arial" w:hint="eastAsia"/>
              <w:sz w:val="18"/>
              <w:szCs w:val="18"/>
            </w:rPr>
            <w:t>T</w:t>
          </w:r>
          <w:r>
            <w:rPr>
              <w:rFonts w:ascii="Arial" w:hAnsi="Arial"/>
              <w:sz w:val="18"/>
              <w:szCs w:val="18"/>
            </w:rPr>
            <w:t>W / AC-100</w:t>
          </w:r>
        </w:p>
      </w:tc>
    </w:tr>
  </w:tbl>
  <w:p w:rsidR="002811D7" w:rsidRPr="002811D7" w:rsidRDefault="002811D7">
    <w:pPr>
      <w:pStyle w:val="a5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2017" w:rsidRPr="00BA4416" w:rsidRDefault="00302017" w:rsidP="00BA4416">
    <w:pPr>
      <w:ind w:leftChars="-531" w:left="-933" w:right="280" w:hangingChars="213" w:hanging="341"/>
      <w:jc w:val="center"/>
      <w:textAlignment w:val="top"/>
      <w:rPr>
        <w:rFonts w:ascii="Arial" w:hAnsi="Arial" w:cs="Arial"/>
        <w:sz w:val="16"/>
        <w:szCs w:val="16"/>
      </w:rPr>
    </w:pPr>
    <w:r w:rsidRPr="00BA4416">
      <w:rPr>
        <w:rFonts w:ascii="Arial" w:hAnsi="Arial" w:cs="Arial"/>
        <w:b/>
        <w:sz w:val="16"/>
        <w:szCs w:val="16"/>
      </w:rPr>
      <w:t>套票和機票條款</w:t>
    </w:r>
    <w:r w:rsidRPr="00BA4416">
      <w:rPr>
        <w:rFonts w:ascii="Arial" w:hAnsi="Arial" w:cs="Arial"/>
        <w:b/>
        <w:sz w:val="16"/>
        <w:szCs w:val="16"/>
      </w:rPr>
      <w:t>/</w:t>
    </w:r>
    <w:r w:rsidRPr="00BA4416">
      <w:rPr>
        <w:rFonts w:ascii="Arial" w:hAnsi="Arial" w:cs="Arial"/>
        <w:b/>
        <w:sz w:val="16"/>
        <w:szCs w:val="16"/>
      </w:rPr>
      <w:t>備註請參閱單張最後一頁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ab/>
      <w:t xml:space="preserve">Page </w:t>
    </w:r>
    <w:r w:rsidRPr="00BA4416">
      <w:rPr>
        <w:rFonts w:ascii="Arial" w:hAnsi="Arial" w:cs="Arial"/>
        <w:sz w:val="16"/>
        <w:szCs w:val="16"/>
      </w:rPr>
      <w:fldChar w:fldCharType="begin"/>
    </w:r>
    <w:r w:rsidRPr="00BA4416">
      <w:rPr>
        <w:rFonts w:ascii="Arial" w:hAnsi="Arial" w:cs="Arial"/>
        <w:sz w:val="16"/>
        <w:szCs w:val="16"/>
      </w:rPr>
      <w:instrText>PAGE   \* MERGEFORMAT</w:instrText>
    </w:r>
    <w:r w:rsidRPr="00BA4416">
      <w:rPr>
        <w:rFonts w:ascii="Arial" w:hAnsi="Arial" w:cs="Arial"/>
        <w:sz w:val="16"/>
        <w:szCs w:val="16"/>
      </w:rPr>
      <w:fldChar w:fldCharType="separate"/>
    </w:r>
    <w:r w:rsidRPr="00AF5553">
      <w:rPr>
        <w:rFonts w:ascii="Arial" w:hAnsi="Arial" w:cs="Arial"/>
        <w:noProof/>
        <w:sz w:val="16"/>
        <w:szCs w:val="16"/>
        <w:lang w:val="zh-TW"/>
      </w:rPr>
      <w:t>1</w:t>
    </w:r>
    <w:r w:rsidRPr="00BA4416">
      <w:rPr>
        <w:rFonts w:ascii="Arial" w:hAnsi="Arial" w:cs="Arial"/>
        <w:sz w:val="16"/>
        <w:szCs w:val="16"/>
      </w:rPr>
      <w:fldChar w:fldCharType="end"/>
    </w:r>
    <w:r w:rsidRPr="00BA4416">
      <w:rPr>
        <w:rFonts w:ascii="Arial" w:hAnsi="Arial" w:cs="Arial"/>
        <w:sz w:val="16"/>
        <w:szCs w:val="16"/>
      </w:rPr>
      <w:t xml:space="preserve"> of 4</w:t>
    </w:r>
    <w:r>
      <w:rPr>
        <w:rFonts w:ascii="Arial" w:hAnsi="Arial" w:cs="Arial"/>
        <w:sz w:val="16"/>
        <w:szCs w:val="16"/>
      </w:rPr>
      <w:t xml:space="preserve"> 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>更新日期</w:t>
    </w:r>
    <w:r w:rsidRPr="00BA4416">
      <w:rPr>
        <w:rFonts w:ascii="Arial" w:hAnsi="Arial" w:cs="Arial"/>
        <w:sz w:val="16"/>
        <w:szCs w:val="16"/>
      </w:rPr>
      <w:t>:</w:t>
    </w:r>
    <w:r w:rsidRPr="00BA4416">
      <w:rPr>
        <w:rFonts w:ascii="Arial" w:hAnsi="Arial" w:cs="Arial"/>
        <w:sz w:val="16"/>
        <w:szCs w:val="16"/>
        <w:lang w:eastAsia="zh-HK"/>
      </w:rPr>
      <w:t xml:space="preserve"> 201</w:t>
    </w:r>
    <w:r>
      <w:rPr>
        <w:rFonts w:ascii="Arial" w:hAnsi="Arial" w:cs="Arial" w:hint="eastAsia"/>
        <w:sz w:val="16"/>
        <w:szCs w:val="16"/>
      </w:rPr>
      <w:t>7</w:t>
    </w:r>
    <w:r w:rsidRPr="00BA4416">
      <w:rPr>
        <w:rFonts w:ascii="Arial" w:hAnsi="Arial" w:cs="Arial"/>
        <w:sz w:val="16"/>
        <w:szCs w:val="16"/>
        <w:lang w:eastAsia="zh-HK"/>
      </w:rPr>
      <w:t>年</w:t>
    </w:r>
    <w:r>
      <w:rPr>
        <w:rFonts w:ascii="Arial" w:hAnsi="Arial" w:cs="Arial"/>
        <w:sz w:val="16"/>
        <w:szCs w:val="16"/>
      </w:rPr>
      <w:t>03</w:t>
    </w:r>
    <w:r w:rsidRPr="00BA4416">
      <w:rPr>
        <w:rFonts w:ascii="Arial" w:hAnsi="Arial" w:cs="Arial"/>
        <w:sz w:val="16"/>
        <w:szCs w:val="16"/>
        <w:lang w:eastAsia="zh-HK"/>
      </w:rPr>
      <w:t>月</w:t>
    </w:r>
    <w:r>
      <w:rPr>
        <w:rFonts w:ascii="Arial" w:hAnsi="Arial" w:cs="Arial" w:hint="eastAsia"/>
        <w:sz w:val="16"/>
        <w:szCs w:val="16"/>
        <w:lang w:eastAsia="zh-HK"/>
      </w:rPr>
      <w:t>16</w:t>
    </w:r>
    <w:r w:rsidRPr="00BA4416">
      <w:rPr>
        <w:rFonts w:ascii="Arial" w:hAnsi="Arial" w:cs="Arial"/>
        <w:sz w:val="16"/>
        <w:szCs w:val="16"/>
        <w:lang w:eastAsia="zh-HK"/>
      </w:rPr>
      <w:t>日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       </w:t>
    </w:r>
    <w:r w:rsidRPr="00BA4416">
      <w:rPr>
        <w:rFonts w:ascii="Arial" w:hAnsi="Arial" w:cs="Arial"/>
        <w:sz w:val="16"/>
        <w:szCs w:val="16"/>
      </w:rPr>
      <w:t xml:space="preserve"> Code: PKGSE-03OZV / AC100-5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1A9D" w:rsidRDefault="00A21A9D" w:rsidP="00D02A9D">
      <w:r>
        <w:separator/>
      </w:r>
    </w:p>
  </w:footnote>
  <w:footnote w:type="continuationSeparator" w:id="0">
    <w:p w:rsidR="00A21A9D" w:rsidRDefault="00A21A9D" w:rsidP="00D0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2017" w:rsidRPr="00D23001" w:rsidRDefault="00771DEE" w:rsidP="00D23001">
    <w:r>
      <w:rPr>
        <w:noProof/>
      </w:rPr>
      <mc:AlternateContent>
        <mc:Choice Requires="wps">
          <w:drawing>
            <wp:anchor distT="0" distB="0" distL="114300" distR="114300" simplePos="0" relativeHeight="251659263" behindDoc="0" locked="0" layoutInCell="1" allowOverlap="1">
              <wp:simplePos x="0" y="0"/>
              <wp:positionH relativeFrom="column">
                <wp:posOffset>5657921</wp:posOffset>
              </wp:positionH>
              <wp:positionV relativeFrom="paragraph">
                <wp:posOffset>-54328</wp:posOffset>
              </wp:positionV>
              <wp:extent cx="1134321" cy="935355"/>
              <wp:effectExtent l="38100" t="38100" r="123190" b="112395"/>
              <wp:wrapNone/>
              <wp:docPr id="1" name="爆炸 1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4321" cy="935355"/>
                      </a:xfrm>
                      <a:prstGeom prst="irregularSeal1">
                        <a:avLst/>
                      </a:prstGeom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accent4"/>
                      </a:lnRef>
                      <a:fillRef idx="2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51126E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<v:stroke joinstyle="miter"/>
              <v:path gradientshapeok="t" o:connecttype="custom" o:connectlocs="14522,0;0,8615;8485,21600;21600,13290" o:connectangles="270,180,90,0" textboxrect="4627,6320,16702,13937"/>
            </v:shapetype>
            <v:shape id="爆炸 1 1" o:spid="_x0000_s1026" type="#_x0000_t71" style="position:absolute;margin-left:445.5pt;margin-top:-4.3pt;width:89.3pt;height:73.65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" fillcolor="#ffd555 [2167]" strokecolor="#ffc000 [3207]" strokeweight=".5pt">
              <v:fill color2="#ffcc31 [2615]" rotate="t" colors="0 #ffdd9c;.5 #ffd78e;1 #ffd479" focus="100%" type="gradient">
                <o:fill v:ext="view" type="gradientUnscaled"/>
              </v:fill>
              <v:shadow on="t" color="black" opacity="26214f" origin="-.5,-.5" offset=".74836mm,.74836mm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F73503" wp14:editId="07B9A7B5">
              <wp:simplePos x="0" y="0"/>
              <wp:positionH relativeFrom="column">
                <wp:posOffset>5375769</wp:posOffset>
              </wp:positionH>
              <wp:positionV relativeFrom="paragraph">
                <wp:posOffset>79838</wp:posOffset>
              </wp:positionV>
              <wp:extent cx="1087755" cy="753745"/>
              <wp:effectExtent l="0" t="228600" r="10160" b="234950"/>
              <wp:wrapNone/>
              <wp:docPr id="74" name="文字方塊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11864">
                        <a:off x="0" y="0"/>
                        <a:ext cx="1087755" cy="753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302017" w:rsidRDefault="00936301" w:rsidP="00AF5553">
                          <w:pPr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hint="eastAsia"/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$2</w:t>
                          </w:r>
                          <w:r w:rsidR="00720FB6"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,</w:t>
                          </w:r>
                          <w:r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7</w:t>
                          </w:r>
                          <w:r w:rsidR="005C34CD"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9</w:t>
                          </w:r>
                          <w:r w:rsidR="00720FB6">
                            <w:rPr>
                              <w:rFonts w:hint="eastAsia"/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0</w:t>
                          </w:r>
                          <w:r w:rsidR="00720FB6"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up</w:t>
                          </w:r>
                        </w:p>
                        <w:p w:rsidR="00771DEE" w:rsidRPr="00771DEE" w:rsidRDefault="00771DEE" w:rsidP="00AF5553">
                          <w:pPr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262626" w:themeColor="text1" w:themeTint="D9"/>
                              <w:sz w:val="96"/>
                              <w:szCs w:val="56"/>
                              <w14:shadow w14:blurRad="0" w14:dist="38100" w14:dir="2700000" w14:sx="100000" w14:sy="100000" w14:kx="0" w14:ky="0" w14:algn="bl">
                                <w14:schemeClr w14:val="accent5"/>
                              </w14:shadow>
                              <w14:textOutline w14:w="6731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71DEE">
                            <w:rPr>
                              <w:rFonts w:ascii="Arial" w:hAnsi="Arial" w:cs="Arial"/>
                              <w:b/>
                              <w:color w:val="262626" w:themeColor="text1" w:themeTint="D9"/>
                              <w:kern w:val="0"/>
                              <w:szCs w:val="24"/>
                              <w14:shadow w14:blurRad="0" w14:dist="38100" w14:dir="2700000" w14:sx="100000" w14:sy="100000" w14:kx="0" w14:ky="0" w14:algn="bl">
                                <w14:schemeClr w14:val="accent5"/>
                              </w14:shadow>
                              <w14:textOutline w14:w="6731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Inc Breakfas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F73503" id="_x0000_t202" coordsize="21600,21600" o:spt="202" path="m,l,21600r21600,l21600,xe">
              <v:stroke joinstyle="miter"/>
              <v:path gradientshapeok="t" o:connecttype="rect"/>
            </v:shapetype>
            <v:shape id="文字方塊 74" o:spid="_x0000_s1026" type="#_x0000_t202" style="position:absolute;margin-left:423.3pt;margin-top:6.3pt;width:85.65pt;height:59.35pt;rotation:1979039fd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" filled="f" stroked="f">
              <v:textbox style="mso-fit-shape-to-text:t">
                <w:txbxContent>
                  <w:p w:rsidR="00302017" w:rsidRDefault="00936301" w:rsidP="00AF5553">
                    <w:pPr>
                      <w:ind w:leftChars="59" w:left="142"/>
                      <w:jc w:val="center"/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hint="eastAsia"/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$2</w:t>
                    </w:r>
                    <w:r w:rsidR="00720FB6"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,</w:t>
                    </w:r>
                    <w:r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7</w:t>
                    </w:r>
                    <w:r w:rsidR="005C34CD"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9</w:t>
                    </w:r>
                    <w:r w:rsidR="00720FB6">
                      <w:rPr>
                        <w:rFonts w:hint="eastAsia"/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0</w:t>
                    </w:r>
                    <w:r w:rsidR="00720FB6"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up</w:t>
                    </w:r>
                  </w:p>
                  <w:p w:rsidR="00771DEE" w:rsidRPr="00771DEE" w:rsidRDefault="00771DEE" w:rsidP="00AF5553">
                    <w:pPr>
                      <w:ind w:leftChars="59" w:left="142"/>
                      <w:jc w:val="center"/>
                      <w:rPr>
                        <w:b/>
                        <w:noProof/>
                        <w:color w:val="262626" w:themeColor="text1" w:themeTint="D9"/>
                        <w:sz w:val="96"/>
                        <w:szCs w:val="56"/>
                        <w14:shadow w14:blurRad="0" w14:dist="38100" w14:dir="2700000" w14:sx="100000" w14:sy="100000" w14:kx="0" w14:ky="0" w14:algn="bl">
                          <w14:schemeClr w14:val="accent5"/>
                        </w14:shadow>
                        <w14:textOutline w14:w="6731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proofErr w:type="spellStart"/>
                    <w:r w:rsidRPr="00771DEE">
                      <w:rPr>
                        <w:rFonts w:ascii="Arial" w:hAnsi="Arial" w:cs="Arial"/>
                        <w:b/>
                        <w:color w:val="262626" w:themeColor="text1" w:themeTint="D9"/>
                        <w:kern w:val="0"/>
                        <w:szCs w:val="24"/>
                        <w14:shadow w14:blurRad="0" w14:dist="38100" w14:dir="2700000" w14:sx="100000" w14:sy="100000" w14:kx="0" w14:ky="0" w14:algn="bl">
                          <w14:schemeClr w14:val="accent5"/>
                        </w14:shadow>
                        <w14:textOutline w14:w="6731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Inc</w:t>
                    </w:r>
                    <w:proofErr w:type="spellEnd"/>
                    <w:r w:rsidRPr="00771DEE">
                      <w:rPr>
                        <w:rFonts w:ascii="Arial" w:hAnsi="Arial" w:cs="Arial"/>
                        <w:b/>
                        <w:color w:val="262626" w:themeColor="text1" w:themeTint="D9"/>
                        <w:kern w:val="0"/>
                        <w:szCs w:val="24"/>
                        <w14:shadow w14:blurRad="0" w14:dist="38100" w14:dir="2700000" w14:sx="100000" w14:sy="100000" w14:kx="0" w14:ky="0" w14:algn="bl">
                          <w14:schemeClr w14:val="accent5"/>
                        </w14:shadow>
                        <w14:textOutline w14:w="6731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 xml:space="preserve"> Breakfast</w:t>
                    </w:r>
                  </w:p>
                </w:txbxContent>
              </v:textbox>
            </v:shape>
          </w:pict>
        </mc:Fallback>
      </mc:AlternateContent>
    </w:r>
    <w:r w:rsidR="00302017" w:rsidRPr="008E196E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FC7A02" wp14:editId="51E193FD">
              <wp:simplePos x="0" y="0"/>
              <wp:positionH relativeFrom="column">
                <wp:posOffset>1802742</wp:posOffset>
              </wp:positionH>
              <wp:positionV relativeFrom="paragraph">
                <wp:posOffset>-164087</wp:posOffset>
              </wp:positionV>
              <wp:extent cx="3610222" cy="784225"/>
              <wp:effectExtent l="0" t="0" r="28575" b="15875"/>
              <wp:wrapNone/>
              <wp:docPr id="66" name="文字方塊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0222" cy="784225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02017" w:rsidRDefault="00302017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ays 4Night Package</w:t>
                          </w:r>
                        </w:p>
                        <w:p w:rsidR="00302017" w:rsidRPr="00E57086" w:rsidRDefault="00302017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’way Air</w:t>
                          </w:r>
                          <w:r w:rsidRPr="00CE67DA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德威</w:t>
                          </w:r>
                          <w:r w:rsidRPr="00CE67DA"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航</w:t>
                          </w:r>
                          <w:r w:rsidRPr="00CE67DA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空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(TW)</w:t>
                          </w:r>
                        </w:p>
                        <w:p w:rsidR="00302017" w:rsidRPr="00183486" w:rsidRDefault="00302017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FC7A02" id="_x0000_t202" coordsize="21600,21600" o:spt="202" path="m,l,21600r21600,l21600,xe">
              <v:stroke joinstyle="miter"/>
              <v:path gradientshapeok="t" o:connecttype="rect"/>
            </v:shapetype>
            <v:shape id="文字方塊 66" o:spid="_x0000_s1026" type="#_x0000_t202" style="position:absolute;margin-left:141.95pt;margin-top:-12.9pt;width:284.25pt;height:6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" fillcolor="white [3201]" strokecolor="black [3200]" strokeweight="1pt">
              <v:textbox>
                <w:txbxContent>
                  <w:p w:rsidR="00302017" w:rsidRDefault="00302017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Franklin Gothic Demi" w:hAnsi="Franklin Gothic Demi" w:hint="eastAsia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5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ays 4Night Package</w:t>
                    </w:r>
                  </w:p>
                  <w:p w:rsidR="00302017" w:rsidRPr="00E57086" w:rsidRDefault="00302017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spellStart"/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t</w:t>
                    </w:r>
                    <w:proofErr w:type="gramStart"/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’</w:t>
                    </w:r>
                    <w:proofErr w:type="gramEnd"/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way</w:t>
                    </w:r>
                    <w:proofErr w:type="spellEnd"/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Air</w:t>
                    </w:r>
                    <w:r w:rsidRPr="00CE67DA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德威</w:t>
                    </w:r>
                    <w:r w:rsidRPr="00CE67DA"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航</w:t>
                    </w:r>
                    <w:r w:rsidRPr="00CE67DA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空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(TW)</w:t>
                    </w:r>
                  </w:p>
                  <w:p w:rsidR="00302017" w:rsidRPr="00183486" w:rsidRDefault="00302017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 w:rsidR="00302017" w:rsidRPr="008E196E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4685AFF" wp14:editId="4277C33A">
              <wp:simplePos x="0" y="0"/>
              <wp:positionH relativeFrom="column">
                <wp:posOffset>540349</wp:posOffset>
              </wp:positionH>
              <wp:positionV relativeFrom="paragraph">
                <wp:posOffset>-196519</wp:posOffset>
              </wp:positionV>
              <wp:extent cx="1183640" cy="685800"/>
              <wp:effectExtent l="0" t="0" r="54610" b="57150"/>
              <wp:wrapNone/>
              <wp:docPr id="67" name="群組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83640" cy="685800"/>
                        <a:chOff x="1848" y="-2140"/>
                        <a:chExt cx="3092" cy="1436"/>
                      </a:xfrm>
                    </wpg:grpSpPr>
                    <wps:wsp>
                      <wps:cNvPr id="68" name="AutoShape 5"/>
                      <wps:cNvSpPr>
                        <a:spLocks noChangeArrowheads="1"/>
                      </wps:cNvSpPr>
                      <wps:spPr bwMode="auto">
                        <a:xfrm>
                          <a:off x="1848" y="-2130"/>
                          <a:ext cx="3092" cy="142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" name="WordArt 6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1944" y="-2140"/>
                          <a:ext cx="2786" cy="732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02017" w:rsidRPr="008639C7" w:rsidRDefault="00302017" w:rsidP="00AF5553">
                            <w:pPr>
                              <w:jc w:val="center"/>
                              <w:rPr>
                                <w:color w:val="000000" w:themeColor="text1"/>
                                <w:sz w:val="56"/>
                                <w:szCs w:val="56"/>
                                <w:lang w:eastAsia="zh-HK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39C7">
                              <w:rPr>
                                <w:rFonts w:ascii="典匠ＰＯＰ－２" w:eastAsia="典匠ＰＯＰ－２" w:hint="eastAsia"/>
                                <w:color w:val="000000" w:themeColor="text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首爾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48963"/>
                          </a:avLst>
                        </a:prstTxWarp>
                        <a:noAutofit/>
                      </wps:bodyPr>
                    </wps:wsp>
                    <wps:wsp>
                      <wps:cNvPr id="70" name="WordArt 7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2104" y="-1372"/>
                          <a:ext cx="2786" cy="574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02017" w:rsidRPr="00E55161" w:rsidRDefault="00302017" w:rsidP="00AF5553">
                            <w:pPr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55161"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SEOU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685AFF" id="群組 67" o:spid="_x0000_s1028" style="position:absolute;margin-left:42.55pt;margin-top:-15.45pt;width:93.2pt;height:54pt;z-index:251660288" coordorigin="1848,-2140" coordsize="3092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">
              <v:roundrect id="AutoShape 5" o:spid="_x0000_s1029" style="position:absolute;left:1848;top:-2130;width:3092;height:1426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eubsEA&#10;AADbAAAADwAAAGRycy9kb3ducmV2LnhtbERPzW6CQBC+N/EdNmPirS56QENdjZJgPbRGsQ8wYadA&#10;ZWcJuwX69u6hiccv3/9mN5pG9NS52rKCxTwCQVxYXXOp4OuWva5BOI+ssbFMCv7IwW47edlgou3A&#10;V+pzX4oQwi5BBZX3bSKlKyoy6Oa2JQ7ct+0M+gC7UuoOhxBuGrmMolgarDk0VNhSWlFxz3+Nglq+&#10;x5mJ1h8/h9YtzCrdH8+fF6Vm03H/BsLT6J/if/dJK4jD2PAl/AC5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9nrm7BAAAA2wAAAA8AAAAAAAAAAAAAAAAAmAIAAGRycy9kb3du&#10;cmV2LnhtbFBLBQYAAAAABAAEAPUAAACGAwAAAAA=&#10;" strokeweight="1pt">
                <v:shadow on="t"/>
              </v:roundrect>
              <v:shape id="WordArt 6" o:spid="_x0000_s1030" type="#_x0000_t202" style="position:absolute;left:1944;top:-2140;width:2786;height: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wPGcIA&#10;AADbAAAADwAAAGRycy9kb3ducmV2LnhtbESPQYvCMBSE74L/ITzBmybKKmvXKKIseFJ0dwVvj+bZ&#10;lm1eShNt/fdGEDwOM/MNM1+2thQ3qn3hWMNoqEAQp84UnGn4/fkefILwAdlg6Zg03MnDctHtzDEx&#10;ruED3Y4hExHCPkENeQhVIqVPc7Loh64ijt7F1RZDlHUmTY1NhNtSjpWaSosFx4UcK1rnlP4fr1bD&#10;3+5yPn2ofbaxk6pxrZJsZ1Lrfq9dfYEI1IZ3+NXeGg3TG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vA8ZwgAAANsAAAAPAAAAAAAAAAAAAAAAAJgCAABkcnMvZG93&#10;bnJldi54bWxQSwUGAAAAAAQABAD1AAAAhwMAAAAA&#10;" filled="f" stroked="f">
                <v:stroke joinstyle="round"/>
                <o:lock v:ext="edit" shapetype="t"/>
                <v:textbox>
                  <w:txbxContent>
                    <w:p w:rsidR="00302017" w:rsidRPr="008639C7" w:rsidRDefault="00302017" w:rsidP="00AF5553">
                      <w:pPr>
                        <w:jc w:val="center"/>
                        <w:rPr>
                          <w:color w:val="000000" w:themeColor="text1"/>
                          <w:sz w:val="56"/>
                          <w:szCs w:val="56"/>
                          <w:lang w:eastAsia="zh-HK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39C7">
                        <w:rPr>
                          <w:rFonts w:ascii="典匠ＰＯＰ－２" w:eastAsia="典匠ＰＯＰ－２" w:hint="eastAsia"/>
                          <w:color w:val="000000" w:themeColor="text1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首爾</w:t>
                      </w:r>
                    </w:p>
                  </w:txbxContent>
                </v:textbox>
              </v:shape>
              <v:shape id="WordArt 7" o:spid="_x0000_s1031" type="#_x0000_t202" style="position:absolute;left:2104;top:-1372;width:2786;height:5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8wWcEA&#10;AADbAAAADwAAAGRycy9kb3ducmV2LnhtbERPz2vCMBS+D/Y/hCfstiaKbrMzylAGOyl2U/D2aJ5t&#10;WfMSmszW/94chB0/vt+L1WBbcaEuNI41jDMFgrh0puFKw8/35/MbiBCRDbaOScOVAqyWjw8LzI3r&#10;eU+XIlYihXDIUUMdo8+lDGVNFkPmPHHizq6zGBPsKmk67FO4beVEqRdpseHUUKOndU3lb/FnNRy2&#10;59NxqnbVxs587wYl2c6l1k+j4eMdRKQh/ovv7i+j4TWtT1/SD5DLG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FfMFnBAAAA2wAAAA8AAAAAAAAAAAAAAAAAmAIAAGRycy9kb3du&#10;cmV2LnhtbFBLBQYAAAAABAAEAPUAAACGAwAAAAA=&#10;" filled="f" stroked="f">
                <o:lock v:ext="edit" shapetype="t"/>
                <v:textbox>
                  <w:txbxContent>
                    <w:p w:rsidR="00302017" w:rsidRPr="00E55161" w:rsidRDefault="00302017" w:rsidP="00AF5553">
                      <w:pPr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E55161"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SEOUL</w:t>
                      </w:r>
                    </w:p>
                  </w:txbxContent>
                </v:textbox>
              </v:shape>
            </v:group>
          </w:pict>
        </mc:Fallback>
      </mc:AlternateContent>
    </w:r>
    <w:r w:rsidR="00302017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8952B4" wp14:editId="3A367392">
              <wp:simplePos x="0" y="0"/>
              <wp:positionH relativeFrom="column">
                <wp:posOffset>-346710</wp:posOffset>
              </wp:positionH>
              <wp:positionV relativeFrom="paragraph">
                <wp:posOffset>-143510</wp:posOffset>
              </wp:positionV>
              <wp:extent cx="1059180" cy="899795"/>
              <wp:effectExtent l="0" t="0" r="0" b="0"/>
              <wp:wrapNone/>
              <wp:docPr id="71" name="群組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9180" cy="899795"/>
                        <a:chOff x="0" y="0"/>
                        <a:chExt cx="1059180" cy="899962"/>
                      </a:xfrm>
                    </wpg:grpSpPr>
                    <pic:pic xmlns:pic="http://schemas.openxmlformats.org/drawingml/2006/picture">
                      <pic:nvPicPr>
                        <pic:cNvPr id="72" name="Picture 11" descr="KTS Logo(1)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lum contrast="2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0737" y="0"/>
                          <a:ext cx="524510" cy="626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73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0" y="625642"/>
                          <a:ext cx="1059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2017" w:rsidRPr="00F011A6" w:rsidRDefault="00302017" w:rsidP="00AF55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011A6">
                              <w:rPr>
                                <w:sz w:val="16"/>
                                <w:szCs w:val="16"/>
                              </w:rPr>
                              <w:t>License</w:t>
                            </w:r>
                            <w:r w:rsidRPr="00F011A6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No.</w:t>
                            </w:r>
                            <w:r w:rsidRPr="00F011A6">
                              <w:rPr>
                                <w:sz w:val="16"/>
                                <w:szCs w:val="16"/>
                              </w:rPr>
                              <w:t>: 35105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8952B4" id="群組 71" o:spid="_x0000_s1032" style="position:absolute;margin-left:-27.3pt;margin-top:-11.3pt;width:83.4pt;height:70.85pt;z-index:251661312" coordsize="10591,89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3" type="#_x0000_t75" alt="KTS Logo(1)" style="position:absolute;left:2807;width:5245;height:6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M+7DDAAAA2wAAAA8AAABkcnMvZG93bnJldi54bWxEj92KwjAUhO8XfIdwBO/W1F64azWKKIK7&#10;ouLPAxyaY1ttTmqT1fr2Rljwcpj5ZpjRpDGluFHtCssKet0IBHFqdcGZguNh8fkNwnlkjaVlUvAg&#10;B5Nx62OEibZ33tFt7zMRStglqCD3vkqkdGlOBl3XVsTBO9naoA+yzqSu8R7KTSnjKOpLgwWHhRwr&#10;muWUXvZ/RsEXr93OnU8ruZ1ffzbr3/iaDWKlOu1mOgThqfHv8D+91IGL4fUl/AA5fg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wz7sMMAAADbAAAADwAAAAAAAAAAAAAAAACf&#10;AgAAZHJzL2Rvd25yZXYueG1sUEsFBgAAAAAEAAQA9wAAAI8DAAAAAA==&#10;">
                <v:imagedata r:id="rId2" o:title="KTS Logo(1)" gain="1.25"/>
                <v:path arrowok="t"/>
              </v:shape>
              <v:shape id="Text Box 12" o:spid="_x0000_s1034" type="#_x0000_t202" style="position:absolute;top:6256;width:1059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2uLsQA&#10;AADbAAAADwAAAGRycy9kb3ducmV2LnhtbESPT2sCMRTE7wW/Q3hCb5rUqm23G0UsgqeKVgu9PTZv&#10;/+DmZdmk7vrtG0HocZiZ3zDpsre1uFDrK8cansYKBHHmTMWFhuPXZvQKwgdkg7Vj0nAlD8vF4CHF&#10;xLiO93Q5hEJECPsENZQhNImUPivJoh+7hjh6uWsthijbQpoWuwi3tZwoNZcWK44LJTa0Lik7H36t&#10;htNn/vM9Vbviw86azvVKsn2TWj8O+9U7iEB9+A/f21uj4eUZbl/i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Nri7EAAAA2wAAAA8AAAAAAAAAAAAAAAAAmAIAAGRycy9k&#10;b3ducmV2LnhtbFBLBQYAAAAABAAEAPUAAACJAwAAAAA=&#10;" filled="f" stroked="f">
                <v:textbox>
                  <w:txbxContent>
                    <w:p w:rsidR="00302017" w:rsidRPr="00F011A6" w:rsidRDefault="00302017" w:rsidP="00AF5553">
                      <w:pPr>
                        <w:rPr>
                          <w:sz w:val="16"/>
                          <w:szCs w:val="16"/>
                        </w:rPr>
                      </w:pPr>
                      <w:r w:rsidRPr="00F011A6">
                        <w:rPr>
                          <w:sz w:val="16"/>
                          <w:szCs w:val="16"/>
                        </w:rPr>
                        <w:t>License</w:t>
                      </w:r>
                      <w:r w:rsidRPr="00F011A6">
                        <w:rPr>
                          <w:rFonts w:hint="eastAsia"/>
                          <w:sz w:val="16"/>
                          <w:szCs w:val="16"/>
                        </w:rPr>
                        <w:t xml:space="preserve"> No.</w:t>
                      </w:r>
                      <w:r w:rsidRPr="00F011A6">
                        <w:rPr>
                          <w:sz w:val="16"/>
                          <w:szCs w:val="16"/>
                        </w:rPr>
                        <w:t>: 351056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65E8A"/>
    <w:multiLevelType w:val="hybridMultilevel"/>
    <w:tmpl w:val="1758FDEC"/>
    <w:lvl w:ilvl="0" w:tplc="0409000B">
      <w:start w:val="1"/>
      <w:numFmt w:val="bullet"/>
      <w:lvlText w:val=""/>
      <w:lvlJc w:val="left"/>
      <w:pPr>
        <w:ind w:left="37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2" w:hanging="480"/>
      </w:pPr>
      <w:rPr>
        <w:rFonts w:ascii="Wingdings" w:hAnsi="Wingdings" w:hint="default"/>
      </w:rPr>
    </w:lvl>
  </w:abstractNum>
  <w:abstractNum w:abstractNumId="1" w15:restartNumberingAfterBreak="0">
    <w:nsid w:val="09B043EA"/>
    <w:multiLevelType w:val="hybridMultilevel"/>
    <w:tmpl w:val="C26887F4"/>
    <w:lvl w:ilvl="0" w:tplc="ACFE05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3C0122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3A1B98"/>
    <w:multiLevelType w:val="hybridMultilevel"/>
    <w:tmpl w:val="9D646C5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D8855F6"/>
    <w:multiLevelType w:val="hybridMultilevel"/>
    <w:tmpl w:val="E31C6F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BD320C"/>
    <w:multiLevelType w:val="hybridMultilevel"/>
    <w:tmpl w:val="46AE0A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9846CB"/>
    <w:multiLevelType w:val="hybridMultilevel"/>
    <w:tmpl w:val="6232A2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43E0D0E"/>
    <w:multiLevelType w:val="hybridMultilevel"/>
    <w:tmpl w:val="0722EA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03C25DB"/>
    <w:multiLevelType w:val="hybridMultilevel"/>
    <w:tmpl w:val="DEB427D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2871F4E"/>
    <w:multiLevelType w:val="hybridMultilevel"/>
    <w:tmpl w:val="3202F4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9AD6E27"/>
    <w:multiLevelType w:val="hybridMultilevel"/>
    <w:tmpl w:val="151E9A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0F7ECB"/>
    <w:multiLevelType w:val="hybridMultilevel"/>
    <w:tmpl w:val="E68642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1813424"/>
    <w:multiLevelType w:val="hybridMultilevel"/>
    <w:tmpl w:val="BA6064C2"/>
    <w:lvl w:ilvl="0" w:tplc="88A6A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36A6CFE"/>
    <w:multiLevelType w:val="hybridMultilevel"/>
    <w:tmpl w:val="D526B5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95462F0"/>
    <w:multiLevelType w:val="hybridMultilevel"/>
    <w:tmpl w:val="84DEC158"/>
    <w:lvl w:ilvl="0" w:tplc="D666AE98">
      <w:start w:val="1"/>
      <w:numFmt w:val="decimal"/>
      <w:lvlText w:val="%1."/>
      <w:lvlJc w:val="left"/>
      <w:pPr>
        <w:ind w:left="37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77" w:hanging="480"/>
      </w:pPr>
    </w:lvl>
    <w:lvl w:ilvl="2" w:tplc="0409001B" w:tentative="1">
      <w:start w:val="1"/>
      <w:numFmt w:val="lowerRoman"/>
      <w:lvlText w:val="%3."/>
      <w:lvlJc w:val="right"/>
      <w:pPr>
        <w:ind w:left="1457" w:hanging="480"/>
      </w:pPr>
    </w:lvl>
    <w:lvl w:ilvl="3" w:tplc="0409000F" w:tentative="1">
      <w:start w:val="1"/>
      <w:numFmt w:val="decimal"/>
      <w:lvlText w:val="%4."/>
      <w:lvlJc w:val="left"/>
      <w:pPr>
        <w:ind w:left="19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7" w:hanging="480"/>
      </w:pPr>
    </w:lvl>
    <w:lvl w:ilvl="5" w:tplc="0409001B" w:tentative="1">
      <w:start w:val="1"/>
      <w:numFmt w:val="lowerRoman"/>
      <w:lvlText w:val="%6."/>
      <w:lvlJc w:val="right"/>
      <w:pPr>
        <w:ind w:left="2897" w:hanging="480"/>
      </w:pPr>
    </w:lvl>
    <w:lvl w:ilvl="6" w:tplc="0409000F" w:tentative="1">
      <w:start w:val="1"/>
      <w:numFmt w:val="decimal"/>
      <w:lvlText w:val="%7."/>
      <w:lvlJc w:val="left"/>
      <w:pPr>
        <w:ind w:left="33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7" w:hanging="480"/>
      </w:pPr>
    </w:lvl>
    <w:lvl w:ilvl="8" w:tplc="0409001B" w:tentative="1">
      <w:start w:val="1"/>
      <w:numFmt w:val="lowerRoman"/>
      <w:lvlText w:val="%9."/>
      <w:lvlJc w:val="right"/>
      <w:pPr>
        <w:ind w:left="4337" w:hanging="480"/>
      </w:pPr>
    </w:lvl>
  </w:abstractNum>
  <w:abstractNum w:abstractNumId="15" w15:restartNumberingAfterBreak="0">
    <w:nsid w:val="497E1DFE"/>
    <w:multiLevelType w:val="hybridMultilevel"/>
    <w:tmpl w:val="B21C8D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E9F670D"/>
    <w:multiLevelType w:val="hybridMultilevel"/>
    <w:tmpl w:val="7292B9A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0691445"/>
    <w:multiLevelType w:val="hybridMultilevel"/>
    <w:tmpl w:val="B554EA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8701458"/>
    <w:multiLevelType w:val="hybridMultilevel"/>
    <w:tmpl w:val="5D4C8C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DDA3C79"/>
    <w:multiLevelType w:val="hybridMultilevel"/>
    <w:tmpl w:val="944A7682"/>
    <w:lvl w:ilvl="0" w:tplc="F9BEA374">
      <w:start w:val="8"/>
      <w:numFmt w:val="decimal"/>
      <w:lvlText w:val="%1."/>
      <w:lvlJc w:val="left"/>
      <w:pPr>
        <w:ind w:left="480" w:hanging="480"/>
      </w:pPr>
      <w:rPr>
        <w:rFonts w:hint="eastAsia"/>
        <w:sz w:val="16"/>
        <w:szCs w:val="1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E9F4745"/>
    <w:multiLevelType w:val="hybridMultilevel"/>
    <w:tmpl w:val="D1565A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7A44EB5"/>
    <w:multiLevelType w:val="hybridMultilevel"/>
    <w:tmpl w:val="8D823AE2"/>
    <w:lvl w:ilvl="0" w:tplc="E82689DA">
      <w:start w:val="1"/>
      <w:numFmt w:val="decimal"/>
      <w:lvlText w:val="%1."/>
      <w:lvlJc w:val="left"/>
      <w:pPr>
        <w:ind w:left="480" w:hanging="480"/>
      </w:pPr>
      <w:rPr>
        <w:b w:val="0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9150670"/>
    <w:multiLevelType w:val="hybridMultilevel"/>
    <w:tmpl w:val="36B8A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980158E"/>
    <w:multiLevelType w:val="hybridMultilevel"/>
    <w:tmpl w:val="33328C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9DE3C87"/>
    <w:multiLevelType w:val="hybridMultilevel"/>
    <w:tmpl w:val="9BC67B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C391736"/>
    <w:multiLevelType w:val="hybridMultilevel"/>
    <w:tmpl w:val="5792F4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D8A280B"/>
    <w:multiLevelType w:val="hybridMultilevel"/>
    <w:tmpl w:val="20D25F9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DDF5E5B"/>
    <w:multiLevelType w:val="hybridMultilevel"/>
    <w:tmpl w:val="D4F8CA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F8C0C7A"/>
    <w:multiLevelType w:val="hybridMultilevel"/>
    <w:tmpl w:val="CE32F4C6"/>
    <w:lvl w:ilvl="0" w:tplc="0409000F">
      <w:start w:val="1"/>
      <w:numFmt w:val="decimal"/>
      <w:lvlText w:val="%1."/>
      <w:lvlJc w:val="left"/>
      <w:pPr>
        <w:ind w:left="3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52" w:hanging="480"/>
      </w:pPr>
    </w:lvl>
    <w:lvl w:ilvl="2" w:tplc="0409001B" w:tentative="1">
      <w:start w:val="1"/>
      <w:numFmt w:val="lowerRoman"/>
      <w:lvlText w:val="%3."/>
      <w:lvlJc w:val="right"/>
      <w:pPr>
        <w:ind w:left="1332" w:hanging="480"/>
      </w:pPr>
    </w:lvl>
    <w:lvl w:ilvl="3" w:tplc="0409000F" w:tentative="1">
      <w:start w:val="1"/>
      <w:numFmt w:val="decimal"/>
      <w:lvlText w:val="%4."/>
      <w:lvlJc w:val="left"/>
      <w:pPr>
        <w:ind w:left="18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2" w:hanging="480"/>
      </w:pPr>
    </w:lvl>
    <w:lvl w:ilvl="5" w:tplc="0409001B" w:tentative="1">
      <w:start w:val="1"/>
      <w:numFmt w:val="lowerRoman"/>
      <w:lvlText w:val="%6."/>
      <w:lvlJc w:val="right"/>
      <w:pPr>
        <w:ind w:left="2772" w:hanging="480"/>
      </w:pPr>
    </w:lvl>
    <w:lvl w:ilvl="6" w:tplc="0409000F" w:tentative="1">
      <w:start w:val="1"/>
      <w:numFmt w:val="decimal"/>
      <w:lvlText w:val="%7."/>
      <w:lvlJc w:val="left"/>
      <w:pPr>
        <w:ind w:left="32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2" w:hanging="480"/>
      </w:pPr>
    </w:lvl>
    <w:lvl w:ilvl="8" w:tplc="0409001B" w:tentative="1">
      <w:start w:val="1"/>
      <w:numFmt w:val="lowerRoman"/>
      <w:lvlText w:val="%9."/>
      <w:lvlJc w:val="right"/>
      <w:pPr>
        <w:ind w:left="4212" w:hanging="480"/>
      </w:pPr>
    </w:lvl>
  </w:abstractNum>
  <w:abstractNum w:abstractNumId="29" w15:restartNumberingAfterBreak="0">
    <w:nsid w:val="732F29D0"/>
    <w:multiLevelType w:val="hybridMultilevel"/>
    <w:tmpl w:val="98C8D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37C224A"/>
    <w:multiLevelType w:val="hybridMultilevel"/>
    <w:tmpl w:val="327669D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77D48B8"/>
    <w:multiLevelType w:val="hybridMultilevel"/>
    <w:tmpl w:val="DD2A39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81F02B8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99811D3"/>
    <w:multiLevelType w:val="hybridMultilevel"/>
    <w:tmpl w:val="1D628CF2"/>
    <w:lvl w:ilvl="0" w:tplc="0409000D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C1F1685"/>
    <w:multiLevelType w:val="hybridMultilevel"/>
    <w:tmpl w:val="635894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C83119B"/>
    <w:multiLevelType w:val="hybridMultilevel"/>
    <w:tmpl w:val="95DECB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F936BDA"/>
    <w:multiLevelType w:val="hybridMultilevel"/>
    <w:tmpl w:val="28B6368A"/>
    <w:lvl w:ilvl="0" w:tplc="35F2DF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6"/>
  </w:num>
  <w:num w:numId="5">
    <w:abstractNumId w:val="7"/>
  </w:num>
  <w:num w:numId="6">
    <w:abstractNumId w:val="21"/>
  </w:num>
  <w:num w:numId="7">
    <w:abstractNumId w:val="30"/>
  </w:num>
  <w:num w:numId="8">
    <w:abstractNumId w:val="31"/>
  </w:num>
  <w:num w:numId="9">
    <w:abstractNumId w:val="24"/>
  </w:num>
  <w:num w:numId="10">
    <w:abstractNumId w:val="18"/>
  </w:num>
  <w:num w:numId="11">
    <w:abstractNumId w:val="11"/>
  </w:num>
  <w:num w:numId="12">
    <w:abstractNumId w:val="20"/>
  </w:num>
  <w:num w:numId="13">
    <w:abstractNumId w:val="4"/>
  </w:num>
  <w:num w:numId="14">
    <w:abstractNumId w:val="32"/>
  </w:num>
  <w:num w:numId="15">
    <w:abstractNumId w:val="13"/>
  </w:num>
  <w:num w:numId="16">
    <w:abstractNumId w:val="26"/>
  </w:num>
  <w:num w:numId="17">
    <w:abstractNumId w:val="2"/>
  </w:num>
  <w:num w:numId="18">
    <w:abstractNumId w:val="16"/>
  </w:num>
  <w:num w:numId="19">
    <w:abstractNumId w:val="3"/>
  </w:num>
  <w:num w:numId="20">
    <w:abstractNumId w:val="27"/>
  </w:num>
  <w:num w:numId="21">
    <w:abstractNumId w:val="34"/>
  </w:num>
  <w:num w:numId="22">
    <w:abstractNumId w:val="19"/>
  </w:num>
  <w:num w:numId="23">
    <w:abstractNumId w:val="17"/>
  </w:num>
  <w:num w:numId="24">
    <w:abstractNumId w:val="35"/>
  </w:num>
  <w:num w:numId="25">
    <w:abstractNumId w:val="0"/>
  </w:num>
  <w:num w:numId="26">
    <w:abstractNumId w:val="28"/>
  </w:num>
  <w:num w:numId="27">
    <w:abstractNumId w:val="23"/>
  </w:num>
  <w:num w:numId="28">
    <w:abstractNumId w:val="29"/>
  </w:num>
  <w:num w:numId="29">
    <w:abstractNumId w:val="1"/>
  </w:num>
  <w:num w:numId="30">
    <w:abstractNumId w:val="9"/>
  </w:num>
  <w:num w:numId="31">
    <w:abstractNumId w:val="36"/>
  </w:num>
  <w:num w:numId="32">
    <w:abstractNumId w:val="8"/>
  </w:num>
  <w:num w:numId="33">
    <w:abstractNumId w:val="14"/>
  </w:num>
  <w:num w:numId="34">
    <w:abstractNumId w:val="33"/>
  </w:num>
  <w:num w:numId="35">
    <w:abstractNumId w:val="5"/>
  </w:num>
  <w:num w:numId="36">
    <w:abstractNumId w:val="22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jI0M7Q0MzU3NDJU0lEKTi0uzszPAykwNqgFAKvL9v0tAAAA"/>
  </w:docVars>
  <w:rsids>
    <w:rsidRoot w:val="00D02A9D"/>
    <w:rsid w:val="000000DB"/>
    <w:rsid w:val="0000162D"/>
    <w:rsid w:val="000034FB"/>
    <w:rsid w:val="000038BD"/>
    <w:rsid w:val="00003D54"/>
    <w:rsid w:val="00003E55"/>
    <w:rsid w:val="00004B90"/>
    <w:rsid w:val="00005797"/>
    <w:rsid w:val="000059F6"/>
    <w:rsid w:val="0000765A"/>
    <w:rsid w:val="0000770C"/>
    <w:rsid w:val="000079A5"/>
    <w:rsid w:val="0001020E"/>
    <w:rsid w:val="00011433"/>
    <w:rsid w:val="00011754"/>
    <w:rsid w:val="0001188F"/>
    <w:rsid w:val="00012D54"/>
    <w:rsid w:val="00014FA2"/>
    <w:rsid w:val="000174B1"/>
    <w:rsid w:val="00021D76"/>
    <w:rsid w:val="00023FE7"/>
    <w:rsid w:val="000243E5"/>
    <w:rsid w:val="00026B56"/>
    <w:rsid w:val="000313BA"/>
    <w:rsid w:val="00032425"/>
    <w:rsid w:val="000329CC"/>
    <w:rsid w:val="00032F45"/>
    <w:rsid w:val="00033B4B"/>
    <w:rsid w:val="000348FC"/>
    <w:rsid w:val="00036F44"/>
    <w:rsid w:val="00036F7F"/>
    <w:rsid w:val="00040023"/>
    <w:rsid w:val="00040816"/>
    <w:rsid w:val="00040F05"/>
    <w:rsid w:val="00041BC3"/>
    <w:rsid w:val="00041D82"/>
    <w:rsid w:val="0004383F"/>
    <w:rsid w:val="00043ABC"/>
    <w:rsid w:val="00043F01"/>
    <w:rsid w:val="00045CE3"/>
    <w:rsid w:val="00046DD7"/>
    <w:rsid w:val="00047D89"/>
    <w:rsid w:val="00050134"/>
    <w:rsid w:val="00051DD1"/>
    <w:rsid w:val="00053092"/>
    <w:rsid w:val="000546DD"/>
    <w:rsid w:val="0005566D"/>
    <w:rsid w:val="000569DF"/>
    <w:rsid w:val="0005729F"/>
    <w:rsid w:val="00060AD3"/>
    <w:rsid w:val="00061315"/>
    <w:rsid w:val="00062765"/>
    <w:rsid w:val="0006410A"/>
    <w:rsid w:val="000643AC"/>
    <w:rsid w:val="00064B70"/>
    <w:rsid w:val="00064E85"/>
    <w:rsid w:val="000657EB"/>
    <w:rsid w:val="00066C16"/>
    <w:rsid w:val="00067C02"/>
    <w:rsid w:val="0007260B"/>
    <w:rsid w:val="0007405F"/>
    <w:rsid w:val="00077464"/>
    <w:rsid w:val="00077F37"/>
    <w:rsid w:val="00080CF5"/>
    <w:rsid w:val="0008185D"/>
    <w:rsid w:val="00083C9A"/>
    <w:rsid w:val="0008638E"/>
    <w:rsid w:val="00086C8B"/>
    <w:rsid w:val="00086FEF"/>
    <w:rsid w:val="00091CF6"/>
    <w:rsid w:val="00091F7E"/>
    <w:rsid w:val="0009224B"/>
    <w:rsid w:val="000944AB"/>
    <w:rsid w:val="00097046"/>
    <w:rsid w:val="000A048F"/>
    <w:rsid w:val="000A0BEE"/>
    <w:rsid w:val="000A1172"/>
    <w:rsid w:val="000A132F"/>
    <w:rsid w:val="000A2E7E"/>
    <w:rsid w:val="000A4103"/>
    <w:rsid w:val="000A4FB1"/>
    <w:rsid w:val="000A5661"/>
    <w:rsid w:val="000A7085"/>
    <w:rsid w:val="000A7116"/>
    <w:rsid w:val="000A7EDF"/>
    <w:rsid w:val="000B14FD"/>
    <w:rsid w:val="000B1943"/>
    <w:rsid w:val="000B1C2E"/>
    <w:rsid w:val="000B2D88"/>
    <w:rsid w:val="000B3AC8"/>
    <w:rsid w:val="000B4443"/>
    <w:rsid w:val="000B4DF7"/>
    <w:rsid w:val="000B567A"/>
    <w:rsid w:val="000B5E94"/>
    <w:rsid w:val="000B5F9B"/>
    <w:rsid w:val="000B7FFC"/>
    <w:rsid w:val="000C08E1"/>
    <w:rsid w:val="000C19BC"/>
    <w:rsid w:val="000C31F6"/>
    <w:rsid w:val="000C3B9A"/>
    <w:rsid w:val="000C5FC6"/>
    <w:rsid w:val="000C6838"/>
    <w:rsid w:val="000C691F"/>
    <w:rsid w:val="000C707D"/>
    <w:rsid w:val="000C7AFA"/>
    <w:rsid w:val="000D1DC3"/>
    <w:rsid w:val="000D1E77"/>
    <w:rsid w:val="000D1F37"/>
    <w:rsid w:val="000D4736"/>
    <w:rsid w:val="000D5095"/>
    <w:rsid w:val="000D5D3C"/>
    <w:rsid w:val="000E006D"/>
    <w:rsid w:val="000E18E6"/>
    <w:rsid w:val="000E1BE2"/>
    <w:rsid w:val="000E2889"/>
    <w:rsid w:val="000E3492"/>
    <w:rsid w:val="000E38D9"/>
    <w:rsid w:val="000E410D"/>
    <w:rsid w:val="000E57BA"/>
    <w:rsid w:val="000E5FFD"/>
    <w:rsid w:val="000E605E"/>
    <w:rsid w:val="000E7603"/>
    <w:rsid w:val="000E7C5B"/>
    <w:rsid w:val="000F087D"/>
    <w:rsid w:val="000F0F90"/>
    <w:rsid w:val="000F14B5"/>
    <w:rsid w:val="000F1B4A"/>
    <w:rsid w:val="000F2276"/>
    <w:rsid w:val="000F24DA"/>
    <w:rsid w:val="000F2F89"/>
    <w:rsid w:val="000F334A"/>
    <w:rsid w:val="000F4E24"/>
    <w:rsid w:val="000F5E2E"/>
    <w:rsid w:val="000F60F0"/>
    <w:rsid w:val="000F6C1F"/>
    <w:rsid w:val="000F74BF"/>
    <w:rsid w:val="001008FF"/>
    <w:rsid w:val="00100AA3"/>
    <w:rsid w:val="00100BC8"/>
    <w:rsid w:val="00101757"/>
    <w:rsid w:val="00103223"/>
    <w:rsid w:val="001041A9"/>
    <w:rsid w:val="00105534"/>
    <w:rsid w:val="001065D6"/>
    <w:rsid w:val="00106DC7"/>
    <w:rsid w:val="00106F83"/>
    <w:rsid w:val="00107663"/>
    <w:rsid w:val="001076E9"/>
    <w:rsid w:val="00107840"/>
    <w:rsid w:val="0011036A"/>
    <w:rsid w:val="0011074E"/>
    <w:rsid w:val="00111DB7"/>
    <w:rsid w:val="00112234"/>
    <w:rsid w:val="00112439"/>
    <w:rsid w:val="00112AB2"/>
    <w:rsid w:val="001148C8"/>
    <w:rsid w:val="00115621"/>
    <w:rsid w:val="00115E5B"/>
    <w:rsid w:val="00116D4E"/>
    <w:rsid w:val="001170F1"/>
    <w:rsid w:val="00117288"/>
    <w:rsid w:val="00117797"/>
    <w:rsid w:val="00121BC8"/>
    <w:rsid w:val="0012265E"/>
    <w:rsid w:val="001231A3"/>
    <w:rsid w:val="00123FC2"/>
    <w:rsid w:val="001243F6"/>
    <w:rsid w:val="001252F8"/>
    <w:rsid w:val="00125A23"/>
    <w:rsid w:val="00126523"/>
    <w:rsid w:val="0012790D"/>
    <w:rsid w:val="0013068B"/>
    <w:rsid w:val="001320F5"/>
    <w:rsid w:val="001325DC"/>
    <w:rsid w:val="00133ABD"/>
    <w:rsid w:val="00133DF2"/>
    <w:rsid w:val="001344F5"/>
    <w:rsid w:val="00134840"/>
    <w:rsid w:val="001350E8"/>
    <w:rsid w:val="00135179"/>
    <w:rsid w:val="0013530B"/>
    <w:rsid w:val="00135E32"/>
    <w:rsid w:val="00135FE1"/>
    <w:rsid w:val="00136520"/>
    <w:rsid w:val="001403EE"/>
    <w:rsid w:val="00140EB1"/>
    <w:rsid w:val="00141DA8"/>
    <w:rsid w:val="0014347B"/>
    <w:rsid w:val="0014382F"/>
    <w:rsid w:val="00143C76"/>
    <w:rsid w:val="001452CC"/>
    <w:rsid w:val="00145C6E"/>
    <w:rsid w:val="00146C98"/>
    <w:rsid w:val="00147425"/>
    <w:rsid w:val="00147CE2"/>
    <w:rsid w:val="00150E8E"/>
    <w:rsid w:val="001511D8"/>
    <w:rsid w:val="00151485"/>
    <w:rsid w:val="0015208E"/>
    <w:rsid w:val="00152674"/>
    <w:rsid w:val="0015297C"/>
    <w:rsid w:val="00153E7B"/>
    <w:rsid w:val="00153E83"/>
    <w:rsid w:val="00157E9F"/>
    <w:rsid w:val="00160EAE"/>
    <w:rsid w:val="001623B0"/>
    <w:rsid w:val="0016280A"/>
    <w:rsid w:val="001631CA"/>
    <w:rsid w:val="0016364C"/>
    <w:rsid w:val="001636AD"/>
    <w:rsid w:val="00164BB1"/>
    <w:rsid w:val="00164E6C"/>
    <w:rsid w:val="00167DF8"/>
    <w:rsid w:val="001701B3"/>
    <w:rsid w:val="00170D06"/>
    <w:rsid w:val="00171180"/>
    <w:rsid w:val="0017396D"/>
    <w:rsid w:val="00175BCB"/>
    <w:rsid w:val="00176CC6"/>
    <w:rsid w:val="00177E36"/>
    <w:rsid w:val="00182124"/>
    <w:rsid w:val="001823BC"/>
    <w:rsid w:val="00182E29"/>
    <w:rsid w:val="001837F8"/>
    <w:rsid w:val="00186466"/>
    <w:rsid w:val="00187A38"/>
    <w:rsid w:val="001918E5"/>
    <w:rsid w:val="00191F6E"/>
    <w:rsid w:val="001924EB"/>
    <w:rsid w:val="0019279D"/>
    <w:rsid w:val="00193B88"/>
    <w:rsid w:val="00194464"/>
    <w:rsid w:val="001969C2"/>
    <w:rsid w:val="001A0711"/>
    <w:rsid w:val="001A131D"/>
    <w:rsid w:val="001A282F"/>
    <w:rsid w:val="001A3F8C"/>
    <w:rsid w:val="001A45C0"/>
    <w:rsid w:val="001A5046"/>
    <w:rsid w:val="001A53B0"/>
    <w:rsid w:val="001A54C5"/>
    <w:rsid w:val="001A58A8"/>
    <w:rsid w:val="001A6647"/>
    <w:rsid w:val="001A671E"/>
    <w:rsid w:val="001A6AEA"/>
    <w:rsid w:val="001B07C8"/>
    <w:rsid w:val="001B0C72"/>
    <w:rsid w:val="001B1CBF"/>
    <w:rsid w:val="001B2846"/>
    <w:rsid w:val="001B2A0C"/>
    <w:rsid w:val="001B3CCA"/>
    <w:rsid w:val="001B3ED6"/>
    <w:rsid w:val="001B4051"/>
    <w:rsid w:val="001B6DE4"/>
    <w:rsid w:val="001B775F"/>
    <w:rsid w:val="001B7CD4"/>
    <w:rsid w:val="001C0064"/>
    <w:rsid w:val="001C1784"/>
    <w:rsid w:val="001C3350"/>
    <w:rsid w:val="001C5163"/>
    <w:rsid w:val="001C58BB"/>
    <w:rsid w:val="001C59CC"/>
    <w:rsid w:val="001C67B2"/>
    <w:rsid w:val="001C68E4"/>
    <w:rsid w:val="001D017C"/>
    <w:rsid w:val="001D168C"/>
    <w:rsid w:val="001D2EF6"/>
    <w:rsid w:val="001D2F08"/>
    <w:rsid w:val="001D78E2"/>
    <w:rsid w:val="001E02DE"/>
    <w:rsid w:val="001E05BD"/>
    <w:rsid w:val="001E2D21"/>
    <w:rsid w:val="001E2FA2"/>
    <w:rsid w:val="001E4358"/>
    <w:rsid w:val="001E450A"/>
    <w:rsid w:val="001E4FD9"/>
    <w:rsid w:val="001E4FFE"/>
    <w:rsid w:val="001E54C4"/>
    <w:rsid w:val="001E5CA4"/>
    <w:rsid w:val="001E6EF4"/>
    <w:rsid w:val="001E793F"/>
    <w:rsid w:val="001E7AD8"/>
    <w:rsid w:val="001E7B1A"/>
    <w:rsid w:val="001F0B6A"/>
    <w:rsid w:val="001F0E13"/>
    <w:rsid w:val="001F0E32"/>
    <w:rsid w:val="001F1705"/>
    <w:rsid w:val="001F349F"/>
    <w:rsid w:val="001F37D4"/>
    <w:rsid w:val="001F44A5"/>
    <w:rsid w:val="001F6629"/>
    <w:rsid w:val="001F725F"/>
    <w:rsid w:val="001F77B2"/>
    <w:rsid w:val="0020220F"/>
    <w:rsid w:val="0020245E"/>
    <w:rsid w:val="00203093"/>
    <w:rsid w:val="002040A3"/>
    <w:rsid w:val="00204434"/>
    <w:rsid w:val="00205C08"/>
    <w:rsid w:val="00206922"/>
    <w:rsid w:val="00207A59"/>
    <w:rsid w:val="00210753"/>
    <w:rsid w:val="00211068"/>
    <w:rsid w:val="00212880"/>
    <w:rsid w:val="002139B2"/>
    <w:rsid w:val="00213BFB"/>
    <w:rsid w:val="002157A0"/>
    <w:rsid w:val="0021582B"/>
    <w:rsid w:val="0022035E"/>
    <w:rsid w:val="002214B9"/>
    <w:rsid w:val="00222EE0"/>
    <w:rsid w:val="00223CAB"/>
    <w:rsid w:val="002240C3"/>
    <w:rsid w:val="00224D09"/>
    <w:rsid w:val="00225EAF"/>
    <w:rsid w:val="00227511"/>
    <w:rsid w:val="0023056F"/>
    <w:rsid w:val="0023057A"/>
    <w:rsid w:val="002332EE"/>
    <w:rsid w:val="00234494"/>
    <w:rsid w:val="00235A57"/>
    <w:rsid w:val="00235A81"/>
    <w:rsid w:val="00236429"/>
    <w:rsid w:val="00240CBF"/>
    <w:rsid w:val="00241FF6"/>
    <w:rsid w:val="00242828"/>
    <w:rsid w:val="00243232"/>
    <w:rsid w:val="002437D7"/>
    <w:rsid w:val="0024633B"/>
    <w:rsid w:val="00246B50"/>
    <w:rsid w:val="00246FB6"/>
    <w:rsid w:val="00247032"/>
    <w:rsid w:val="0024714D"/>
    <w:rsid w:val="00251429"/>
    <w:rsid w:val="00253C76"/>
    <w:rsid w:val="00255142"/>
    <w:rsid w:val="00255609"/>
    <w:rsid w:val="00255CCE"/>
    <w:rsid w:val="00257249"/>
    <w:rsid w:val="002575A5"/>
    <w:rsid w:val="00257B0F"/>
    <w:rsid w:val="00260237"/>
    <w:rsid w:val="00260751"/>
    <w:rsid w:val="002614C5"/>
    <w:rsid w:val="00261655"/>
    <w:rsid w:val="00261C11"/>
    <w:rsid w:val="00261F08"/>
    <w:rsid w:val="0026320B"/>
    <w:rsid w:val="002659AB"/>
    <w:rsid w:val="00267420"/>
    <w:rsid w:val="00267A35"/>
    <w:rsid w:val="00267C0A"/>
    <w:rsid w:val="002705FC"/>
    <w:rsid w:val="002706BB"/>
    <w:rsid w:val="0027351F"/>
    <w:rsid w:val="00275061"/>
    <w:rsid w:val="00275DA0"/>
    <w:rsid w:val="00276D4D"/>
    <w:rsid w:val="00277203"/>
    <w:rsid w:val="00277AFE"/>
    <w:rsid w:val="002806DC"/>
    <w:rsid w:val="002808A0"/>
    <w:rsid w:val="002811D7"/>
    <w:rsid w:val="002814DB"/>
    <w:rsid w:val="002825BE"/>
    <w:rsid w:val="0028269C"/>
    <w:rsid w:val="002833E3"/>
    <w:rsid w:val="002834A7"/>
    <w:rsid w:val="0028462F"/>
    <w:rsid w:val="002861CA"/>
    <w:rsid w:val="00286389"/>
    <w:rsid w:val="00286A03"/>
    <w:rsid w:val="002874AE"/>
    <w:rsid w:val="00290835"/>
    <w:rsid w:val="00291276"/>
    <w:rsid w:val="002930ED"/>
    <w:rsid w:val="002941F3"/>
    <w:rsid w:val="002948C6"/>
    <w:rsid w:val="0029520A"/>
    <w:rsid w:val="00295741"/>
    <w:rsid w:val="00296302"/>
    <w:rsid w:val="00296901"/>
    <w:rsid w:val="00297B13"/>
    <w:rsid w:val="00297BAF"/>
    <w:rsid w:val="00297E24"/>
    <w:rsid w:val="002A00A1"/>
    <w:rsid w:val="002A0ED3"/>
    <w:rsid w:val="002A1FC6"/>
    <w:rsid w:val="002A27DA"/>
    <w:rsid w:val="002A28F1"/>
    <w:rsid w:val="002A4386"/>
    <w:rsid w:val="002A539B"/>
    <w:rsid w:val="002A56A3"/>
    <w:rsid w:val="002A60D8"/>
    <w:rsid w:val="002A67F7"/>
    <w:rsid w:val="002B0006"/>
    <w:rsid w:val="002B03BA"/>
    <w:rsid w:val="002B06E5"/>
    <w:rsid w:val="002B1392"/>
    <w:rsid w:val="002B227B"/>
    <w:rsid w:val="002B4C32"/>
    <w:rsid w:val="002B5CA2"/>
    <w:rsid w:val="002B634A"/>
    <w:rsid w:val="002B6A0E"/>
    <w:rsid w:val="002B7BEA"/>
    <w:rsid w:val="002C27EF"/>
    <w:rsid w:val="002C33AA"/>
    <w:rsid w:val="002C33B7"/>
    <w:rsid w:val="002C421A"/>
    <w:rsid w:val="002C6953"/>
    <w:rsid w:val="002C77C1"/>
    <w:rsid w:val="002C78D0"/>
    <w:rsid w:val="002D302E"/>
    <w:rsid w:val="002D6685"/>
    <w:rsid w:val="002D69FB"/>
    <w:rsid w:val="002E134D"/>
    <w:rsid w:val="002E2B94"/>
    <w:rsid w:val="002E2F17"/>
    <w:rsid w:val="002E3EA7"/>
    <w:rsid w:val="002E52F1"/>
    <w:rsid w:val="002E6A20"/>
    <w:rsid w:val="002E7259"/>
    <w:rsid w:val="002E7344"/>
    <w:rsid w:val="002E7F5F"/>
    <w:rsid w:val="002F1F54"/>
    <w:rsid w:val="002F2345"/>
    <w:rsid w:val="002F3F60"/>
    <w:rsid w:val="002F4E53"/>
    <w:rsid w:val="002F4E6F"/>
    <w:rsid w:val="002F7036"/>
    <w:rsid w:val="00300E78"/>
    <w:rsid w:val="00302017"/>
    <w:rsid w:val="0030226E"/>
    <w:rsid w:val="00303ADD"/>
    <w:rsid w:val="00303B20"/>
    <w:rsid w:val="0030425C"/>
    <w:rsid w:val="0030426B"/>
    <w:rsid w:val="003043F3"/>
    <w:rsid w:val="003047FD"/>
    <w:rsid w:val="00305E7E"/>
    <w:rsid w:val="003064D5"/>
    <w:rsid w:val="00306BDF"/>
    <w:rsid w:val="00311372"/>
    <w:rsid w:val="003123CE"/>
    <w:rsid w:val="00313241"/>
    <w:rsid w:val="003133A8"/>
    <w:rsid w:val="003134BE"/>
    <w:rsid w:val="00313E13"/>
    <w:rsid w:val="0031450E"/>
    <w:rsid w:val="0031592C"/>
    <w:rsid w:val="003162AD"/>
    <w:rsid w:val="00317D90"/>
    <w:rsid w:val="00320174"/>
    <w:rsid w:val="00320EE6"/>
    <w:rsid w:val="00321676"/>
    <w:rsid w:val="00325899"/>
    <w:rsid w:val="0032610A"/>
    <w:rsid w:val="003275EA"/>
    <w:rsid w:val="0033079D"/>
    <w:rsid w:val="00330C8E"/>
    <w:rsid w:val="00332D3C"/>
    <w:rsid w:val="00333386"/>
    <w:rsid w:val="003336F2"/>
    <w:rsid w:val="00333E96"/>
    <w:rsid w:val="003358B1"/>
    <w:rsid w:val="00335992"/>
    <w:rsid w:val="00335B90"/>
    <w:rsid w:val="00335D3C"/>
    <w:rsid w:val="00337C37"/>
    <w:rsid w:val="003400C5"/>
    <w:rsid w:val="0034030F"/>
    <w:rsid w:val="003407E0"/>
    <w:rsid w:val="003408BE"/>
    <w:rsid w:val="00340D65"/>
    <w:rsid w:val="00340DF1"/>
    <w:rsid w:val="00340E09"/>
    <w:rsid w:val="00341033"/>
    <w:rsid w:val="0034157A"/>
    <w:rsid w:val="0034181F"/>
    <w:rsid w:val="003435E5"/>
    <w:rsid w:val="00345036"/>
    <w:rsid w:val="003454F9"/>
    <w:rsid w:val="003464F2"/>
    <w:rsid w:val="00350709"/>
    <w:rsid w:val="00351092"/>
    <w:rsid w:val="003542A7"/>
    <w:rsid w:val="00356079"/>
    <w:rsid w:val="00360B7D"/>
    <w:rsid w:val="00360E3C"/>
    <w:rsid w:val="00362395"/>
    <w:rsid w:val="003642C5"/>
    <w:rsid w:val="00370169"/>
    <w:rsid w:val="00371E2D"/>
    <w:rsid w:val="003732E2"/>
    <w:rsid w:val="003736A1"/>
    <w:rsid w:val="0037400F"/>
    <w:rsid w:val="0037461E"/>
    <w:rsid w:val="00376A0F"/>
    <w:rsid w:val="00376D02"/>
    <w:rsid w:val="00377419"/>
    <w:rsid w:val="003802CD"/>
    <w:rsid w:val="00382701"/>
    <w:rsid w:val="003846E5"/>
    <w:rsid w:val="0038540F"/>
    <w:rsid w:val="003855DD"/>
    <w:rsid w:val="0038788F"/>
    <w:rsid w:val="00390404"/>
    <w:rsid w:val="00390F0E"/>
    <w:rsid w:val="003921A5"/>
    <w:rsid w:val="00392F62"/>
    <w:rsid w:val="00394440"/>
    <w:rsid w:val="00394C30"/>
    <w:rsid w:val="00395975"/>
    <w:rsid w:val="00396BED"/>
    <w:rsid w:val="003973E9"/>
    <w:rsid w:val="003A0192"/>
    <w:rsid w:val="003A0C87"/>
    <w:rsid w:val="003A1A44"/>
    <w:rsid w:val="003A209A"/>
    <w:rsid w:val="003A2AE6"/>
    <w:rsid w:val="003A30F3"/>
    <w:rsid w:val="003A366A"/>
    <w:rsid w:val="003A4129"/>
    <w:rsid w:val="003A5CDD"/>
    <w:rsid w:val="003A6C43"/>
    <w:rsid w:val="003A75C9"/>
    <w:rsid w:val="003A7C24"/>
    <w:rsid w:val="003B023E"/>
    <w:rsid w:val="003B03C8"/>
    <w:rsid w:val="003B0745"/>
    <w:rsid w:val="003B1C94"/>
    <w:rsid w:val="003B228F"/>
    <w:rsid w:val="003B237D"/>
    <w:rsid w:val="003B248D"/>
    <w:rsid w:val="003B37FA"/>
    <w:rsid w:val="003B44BE"/>
    <w:rsid w:val="003B5E81"/>
    <w:rsid w:val="003B73DB"/>
    <w:rsid w:val="003C00AF"/>
    <w:rsid w:val="003C06E3"/>
    <w:rsid w:val="003C175C"/>
    <w:rsid w:val="003C27E6"/>
    <w:rsid w:val="003C2EC8"/>
    <w:rsid w:val="003C2EF6"/>
    <w:rsid w:val="003C5071"/>
    <w:rsid w:val="003C57CB"/>
    <w:rsid w:val="003C5BF2"/>
    <w:rsid w:val="003C77F4"/>
    <w:rsid w:val="003C7A8A"/>
    <w:rsid w:val="003C7DB8"/>
    <w:rsid w:val="003D01AB"/>
    <w:rsid w:val="003D01C3"/>
    <w:rsid w:val="003D0E78"/>
    <w:rsid w:val="003D2C34"/>
    <w:rsid w:val="003D3F0A"/>
    <w:rsid w:val="003D4201"/>
    <w:rsid w:val="003D589F"/>
    <w:rsid w:val="003D5A94"/>
    <w:rsid w:val="003E3FE6"/>
    <w:rsid w:val="003E4279"/>
    <w:rsid w:val="003E57C2"/>
    <w:rsid w:val="003F006E"/>
    <w:rsid w:val="003F02F1"/>
    <w:rsid w:val="003F080D"/>
    <w:rsid w:val="003F1BCD"/>
    <w:rsid w:val="003F22BE"/>
    <w:rsid w:val="003F2D10"/>
    <w:rsid w:val="003F36C8"/>
    <w:rsid w:val="003F3BB4"/>
    <w:rsid w:val="003F54FB"/>
    <w:rsid w:val="003F560C"/>
    <w:rsid w:val="003F576A"/>
    <w:rsid w:val="003F6CA5"/>
    <w:rsid w:val="003F7878"/>
    <w:rsid w:val="003F7F50"/>
    <w:rsid w:val="004004D7"/>
    <w:rsid w:val="004007F3"/>
    <w:rsid w:val="00403327"/>
    <w:rsid w:val="00403E0C"/>
    <w:rsid w:val="00407A19"/>
    <w:rsid w:val="00407B18"/>
    <w:rsid w:val="00410784"/>
    <w:rsid w:val="004111E3"/>
    <w:rsid w:val="00411947"/>
    <w:rsid w:val="00414ED3"/>
    <w:rsid w:val="00416F09"/>
    <w:rsid w:val="004173AF"/>
    <w:rsid w:val="004176F6"/>
    <w:rsid w:val="00423148"/>
    <w:rsid w:val="004268A6"/>
    <w:rsid w:val="00426E63"/>
    <w:rsid w:val="004310EF"/>
    <w:rsid w:val="00431DC3"/>
    <w:rsid w:val="00431EFE"/>
    <w:rsid w:val="00432F1C"/>
    <w:rsid w:val="0043311B"/>
    <w:rsid w:val="00433351"/>
    <w:rsid w:val="004337DB"/>
    <w:rsid w:val="00435705"/>
    <w:rsid w:val="00436A71"/>
    <w:rsid w:val="00437CEB"/>
    <w:rsid w:val="004401D8"/>
    <w:rsid w:val="00440937"/>
    <w:rsid w:val="00440F8D"/>
    <w:rsid w:val="00445858"/>
    <w:rsid w:val="00446B52"/>
    <w:rsid w:val="0044706C"/>
    <w:rsid w:val="0044726A"/>
    <w:rsid w:val="00450412"/>
    <w:rsid w:val="00450598"/>
    <w:rsid w:val="00451880"/>
    <w:rsid w:val="00452455"/>
    <w:rsid w:val="004526EB"/>
    <w:rsid w:val="00452CB1"/>
    <w:rsid w:val="0045357A"/>
    <w:rsid w:val="00453A79"/>
    <w:rsid w:val="004542A0"/>
    <w:rsid w:val="00455B33"/>
    <w:rsid w:val="00456AAE"/>
    <w:rsid w:val="00457CF8"/>
    <w:rsid w:val="00457DEB"/>
    <w:rsid w:val="004605D5"/>
    <w:rsid w:val="00461827"/>
    <w:rsid w:val="004622A8"/>
    <w:rsid w:val="004627D6"/>
    <w:rsid w:val="00462C5A"/>
    <w:rsid w:val="00464DDB"/>
    <w:rsid w:val="00466BCC"/>
    <w:rsid w:val="00466DF6"/>
    <w:rsid w:val="0047020E"/>
    <w:rsid w:val="00470DEF"/>
    <w:rsid w:val="00472DF1"/>
    <w:rsid w:val="00473843"/>
    <w:rsid w:val="004738AB"/>
    <w:rsid w:val="00473940"/>
    <w:rsid w:val="00475154"/>
    <w:rsid w:val="00477F12"/>
    <w:rsid w:val="00480F52"/>
    <w:rsid w:val="004832FC"/>
    <w:rsid w:val="0048375C"/>
    <w:rsid w:val="004920CB"/>
    <w:rsid w:val="00495461"/>
    <w:rsid w:val="00495917"/>
    <w:rsid w:val="004A0A18"/>
    <w:rsid w:val="004A0BE5"/>
    <w:rsid w:val="004A1162"/>
    <w:rsid w:val="004A169F"/>
    <w:rsid w:val="004A2544"/>
    <w:rsid w:val="004A2C7B"/>
    <w:rsid w:val="004A321B"/>
    <w:rsid w:val="004A4589"/>
    <w:rsid w:val="004A626E"/>
    <w:rsid w:val="004A7810"/>
    <w:rsid w:val="004B1E20"/>
    <w:rsid w:val="004B53EF"/>
    <w:rsid w:val="004B6A92"/>
    <w:rsid w:val="004B6C68"/>
    <w:rsid w:val="004B71F1"/>
    <w:rsid w:val="004B753F"/>
    <w:rsid w:val="004C0544"/>
    <w:rsid w:val="004C109E"/>
    <w:rsid w:val="004C20A9"/>
    <w:rsid w:val="004C4D3C"/>
    <w:rsid w:val="004C790F"/>
    <w:rsid w:val="004C7D47"/>
    <w:rsid w:val="004D016C"/>
    <w:rsid w:val="004D0DDF"/>
    <w:rsid w:val="004D14D4"/>
    <w:rsid w:val="004D1E62"/>
    <w:rsid w:val="004D3427"/>
    <w:rsid w:val="004D389D"/>
    <w:rsid w:val="004D6B56"/>
    <w:rsid w:val="004D6EAC"/>
    <w:rsid w:val="004E0087"/>
    <w:rsid w:val="004E04DE"/>
    <w:rsid w:val="004E26F9"/>
    <w:rsid w:val="004E461B"/>
    <w:rsid w:val="004E48D0"/>
    <w:rsid w:val="004E5212"/>
    <w:rsid w:val="004F0065"/>
    <w:rsid w:val="004F0B6B"/>
    <w:rsid w:val="004F23D5"/>
    <w:rsid w:val="004F27E9"/>
    <w:rsid w:val="004F2D7B"/>
    <w:rsid w:val="004F2EAE"/>
    <w:rsid w:val="004F3D0A"/>
    <w:rsid w:val="004F4470"/>
    <w:rsid w:val="004F7D99"/>
    <w:rsid w:val="0050228D"/>
    <w:rsid w:val="005025EB"/>
    <w:rsid w:val="00502B37"/>
    <w:rsid w:val="005055CB"/>
    <w:rsid w:val="00510C31"/>
    <w:rsid w:val="005129B0"/>
    <w:rsid w:val="00512B25"/>
    <w:rsid w:val="00515AD5"/>
    <w:rsid w:val="00515BFD"/>
    <w:rsid w:val="00517A26"/>
    <w:rsid w:val="0052078C"/>
    <w:rsid w:val="0052135D"/>
    <w:rsid w:val="005213EA"/>
    <w:rsid w:val="00522568"/>
    <w:rsid w:val="00525833"/>
    <w:rsid w:val="0052622F"/>
    <w:rsid w:val="00526A30"/>
    <w:rsid w:val="00527744"/>
    <w:rsid w:val="005278AD"/>
    <w:rsid w:val="005316DF"/>
    <w:rsid w:val="00532F28"/>
    <w:rsid w:val="005330B7"/>
    <w:rsid w:val="00533F90"/>
    <w:rsid w:val="0053446B"/>
    <w:rsid w:val="005344D3"/>
    <w:rsid w:val="005346AA"/>
    <w:rsid w:val="005353F1"/>
    <w:rsid w:val="005368CA"/>
    <w:rsid w:val="00536FBE"/>
    <w:rsid w:val="005377DE"/>
    <w:rsid w:val="005378F9"/>
    <w:rsid w:val="005414E1"/>
    <w:rsid w:val="00542614"/>
    <w:rsid w:val="00546D8D"/>
    <w:rsid w:val="00547C19"/>
    <w:rsid w:val="005501DF"/>
    <w:rsid w:val="005515A7"/>
    <w:rsid w:val="005529C1"/>
    <w:rsid w:val="00552DDE"/>
    <w:rsid w:val="0055508C"/>
    <w:rsid w:val="005557F3"/>
    <w:rsid w:val="005566D9"/>
    <w:rsid w:val="005571E3"/>
    <w:rsid w:val="00557829"/>
    <w:rsid w:val="00561843"/>
    <w:rsid w:val="00563B49"/>
    <w:rsid w:val="005645A4"/>
    <w:rsid w:val="00565421"/>
    <w:rsid w:val="00566E76"/>
    <w:rsid w:val="00567702"/>
    <w:rsid w:val="00567C1E"/>
    <w:rsid w:val="00571D55"/>
    <w:rsid w:val="00572030"/>
    <w:rsid w:val="005726C2"/>
    <w:rsid w:val="005729BC"/>
    <w:rsid w:val="00572C2F"/>
    <w:rsid w:val="00573093"/>
    <w:rsid w:val="0057353B"/>
    <w:rsid w:val="0057462B"/>
    <w:rsid w:val="005747CE"/>
    <w:rsid w:val="00575117"/>
    <w:rsid w:val="00575146"/>
    <w:rsid w:val="00576B27"/>
    <w:rsid w:val="005773D2"/>
    <w:rsid w:val="00582C9A"/>
    <w:rsid w:val="005835E3"/>
    <w:rsid w:val="00584951"/>
    <w:rsid w:val="00585569"/>
    <w:rsid w:val="00585B39"/>
    <w:rsid w:val="00586665"/>
    <w:rsid w:val="00590931"/>
    <w:rsid w:val="005946CE"/>
    <w:rsid w:val="00594805"/>
    <w:rsid w:val="005951F4"/>
    <w:rsid w:val="00596188"/>
    <w:rsid w:val="00596CC2"/>
    <w:rsid w:val="00597D4C"/>
    <w:rsid w:val="005A01C2"/>
    <w:rsid w:val="005A116A"/>
    <w:rsid w:val="005A2682"/>
    <w:rsid w:val="005A32DA"/>
    <w:rsid w:val="005A33E6"/>
    <w:rsid w:val="005A3AA8"/>
    <w:rsid w:val="005A4490"/>
    <w:rsid w:val="005A4987"/>
    <w:rsid w:val="005A4DC8"/>
    <w:rsid w:val="005A50E6"/>
    <w:rsid w:val="005A6CD1"/>
    <w:rsid w:val="005A6FB9"/>
    <w:rsid w:val="005A7630"/>
    <w:rsid w:val="005B04B3"/>
    <w:rsid w:val="005B06E6"/>
    <w:rsid w:val="005B1A4F"/>
    <w:rsid w:val="005B4E5E"/>
    <w:rsid w:val="005B6598"/>
    <w:rsid w:val="005C0C69"/>
    <w:rsid w:val="005C0F2A"/>
    <w:rsid w:val="005C1735"/>
    <w:rsid w:val="005C17AA"/>
    <w:rsid w:val="005C2EA5"/>
    <w:rsid w:val="005C34CD"/>
    <w:rsid w:val="005C4122"/>
    <w:rsid w:val="005C50BC"/>
    <w:rsid w:val="005C56D4"/>
    <w:rsid w:val="005C6242"/>
    <w:rsid w:val="005C69C7"/>
    <w:rsid w:val="005C69CD"/>
    <w:rsid w:val="005C71C0"/>
    <w:rsid w:val="005C77C0"/>
    <w:rsid w:val="005C79F5"/>
    <w:rsid w:val="005D076B"/>
    <w:rsid w:val="005D128F"/>
    <w:rsid w:val="005D157D"/>
    <w:rsid w:val="005D25C5"/>
    <w:rsid w:val="005D2A63"/>
    <w:rsid w:val="005D2A70"/>
    <w:rsid w:val="005D3F20"/>
    <w:rsid w:val="005D3F73"/>
    <w:rsid w:val="005D4AC9"/>
    <w:rsid w:val="005D4F53"/>
    <w:rsid w:val="005D60BA"/>
    <w:rsid w:val="005D6CAD"/>
    <w:rsid w:val="005D6D55"/>
    <w:rsid w:val="005D7BAA"/>
    <w:rsid w:val="005D7DB1"/>
    <w:rsid w:val="005E1E22"/>
    <w:rsid w:val="005E3010"/>
    <w:rsid w:val="005E4BC2"/>
    <w:rsid w:val="005E53E4"/>
    <w:rsid w:val="005E5A37"/>
    <w:rsid w:val="005E5D88"/>
    <w:rsid w:val="005E6E63"/>
    <w:rsid w:val="005E728D"/>
    <w:rsid w:val="005E7F77"/>
    <w:rsid w:val="005F0086"/>
    <w:rsid w:val="005F0972"/>
    <w:rsid w:val="005F172A"/>
    <w:rsid w:val="005F1A8D"/>
    <w:rsid w:val="005F3AB9"/>
    <w:rsid w:val="005F3BA2"/>
    <w:rsid w:val="005F5CDB"/>
    <w:rsid w:val="005F6469"/>
    <w:rsid w:val="005F65F8"/>
    <w:rsid w:val="005F6DAC"/>
    <w:rsid w:val="00603711"/>
    <w:rsid w:val="006068E8"/>
    <w:rsid w:val="00607192"/>
    <w:rsid w:val="00607A18"/>
    <w:rsid w:val="006104DC"/>
    <w:rsid w:val="006129F1"/>
    <w:rsid w:val="00612CA1"/>
    <w:rsid w:val="00614E47"/>
    <w:rsid w:val="00616D21"/>
    <w:rsid w:val="0062067E"/>
    <w:rsid w:val="00621E0C"/>
    <w:rsid w:val="0062501C"/>
    <w:rsid w:val="006255B8"/>
    <w:rsid w:val="0062702D"/>
    <w:rsid w:val="00627D8B"/>
    <w:rsid w:val="006300AC"/>
    <w:rsid w:val="006303D5"/>
    <w:rsid w:val="0063135C"/>
    <w:rsid w:val="0063222C"/>
    <w:rsid w:val="00633051"/>
    <w:rsid w:val="00633747"/>
    <w:rsid w:val="006338A1"/>
    <w:rsid w:val="00635488"/>
    <w:rsid w:val="0063555B"/>
    <w:rsid w:val="0063586E"/>
    <w:rsid w:val="006359E2"/>
    <w:rsid w:val="006369A4"/>
    <w:rsid w:val="00640579"/>
    <w:rsid w:val="00640B66"/>
    <w:rsid w:val="00640F79"/>
    <w:rsid w:val="00641824"/>
    <w:rsid w:val="00641962"/>
    <w:rsid w:val="00642C00"/>
    <w:rsid w:val="00643308"/>
    <w:rsid w:val="006434EB"/>
    <w:rsid w:val="00644053"/>
    <w:rsid w:val="006518DB"/>
    <w:rsid w:val="00653A93"/>
    <w:rsid w:val="00653E8C"/>
    <w:rsid w:val="00654132"/>
    <w:rsid w:val="00655328"/>
    <w:rsid w:val="006575EF"/>
    <w:rsid w:val="0066052E"/>
    <w:rsid w:val="00660B5D"/>
    <w:rsid w:val="00661EF7"/>
    <w:rsid w:val="00663389"/>
    <w:rsid w:val="0066368D"/>
    <w:rsid w:val="00664158"/>
    <w:rsid w:val="0066458D"/>
    <w:rsid w:val="00664A2C"/>
    <w:rsid w:val="00664C2F"/>
    <w:rsid w:val="0067235A"/>
    <w:rsid w:val="00672566"/>
    <w:rsid w:val="00673535"/>
    <w:rsid w:val="0067436D"/>
    <w:rsid w:val="00674942"/>
    <w:rsid w:val="00674BC8"/>
    <w:rsid w:val="00674C65"/>
    <w:rsid w:val="00676EB9"/>
    <w:rsid w:val="006770B1"/>
    <w:rsid w:val="0068053E"/>
    <w:rsid w:val="00680810"/>
    <w:rsid w:val="00680C3F"/>
    <w:rsid w:val="00681218"/>
    <w:rsid w:val="00681F25"/>
    <w:rsid w:val="00682120"/>
    <w:rsid w:val="0068281E"/>
    <w:rsid w:val="00683C4F"/>
    <w:rsid w:val="00683C61"/>
    <w:rsid w:val="006845C1"/>
    <w:rsid w:val="00685049"/>
    <w:rsid w:val="006850F4"/>
    <w:rsid w:val="00685C45"/>
    <w:rsid w:val="00686ABA"/>
    <w:rsid w:val="0069066F"/>
    <w:rsid w:val="00691320"/>
    <w:rsid w:val="00692CA1"/>
    <w:rsid w:val="00694511"/>
    <w:rsid w:val="00695D69"/>
    <w:rsid w:val="00695F89"/>
    <w:rsid w:val="00696576"/>
    <w:rsid w:val="006977DB"/>
    <w:rsid w:val="006A14D8"/>
    <w:rsid w:val="006A224F"/>
    <w:rsid w:val="006A6236"/>
    <w:rsid w:val="006A6A30"/>
    <w:rsid w:val="006A788F"/>
    <w:rsid w:val="006A7CE5"/>
    <w:rsid w:val="006B0470"/>
    <w:rsid w:val="006B072F"/>
    <w:rsid w:val="006B1E7B"/>
    <w:rsid w:val="006B2EDB"/>
    <w:rsid w:val="006B41B7"/>
    <w:rsid w:val="006B51FA"/>
    <w:rsid w:val="006B53B4"/>
    <w:rsid w:val="006B540C"/>
    <w:rsid w:val="006B58D4"/>
    <w:rsid w:val="006B6409"/>
    <w:rsid w:val="006B7066"/>
    <w:rsid w:val="006C1326"/>
    <w:rsid w:val="006C2710"/>
    <w:rsid w:val="006C4205"/>
    <w:rsid w:val="006C4B65"/>
    <w:rsid w:val="006C4D24"/>
    <w:rsid w:val="006C578A"/>
    <w:rsid w:val="006C6790"/>
    <w:rsid w:val="006C68E9"/>
    <w:rsid w:val="006C6D80"/>
    <w:rsid w:val="006C6EBA"/>
    <w:rsid w:val="006C7013"/>
    <w:rsid w:val="006D0399"/>
    <w:rsid w:val="006D129E"/>
    <w:rsid w:val="006D2095"/>
    <w:rsid w:val="006D3C77"/>
    <w:rsid w:val="006D4B7E"/>
    <w:rsid w:val="006D6C0B"/>
    <w:rsid w:val="006D6FC4"/>
    <w:rsid w:val="006E1FF9"/>
    <w:rsid w:val="006E34D1"/>
    <w:rsid w:val="006E3F82"/>
    <w:rsid w:val="006E4393"/>
    <w:rsid w:val="006E4FAB"/>
    <w:rsid w:val="006E77D3"/>
    <w:rsid w:val="006E7D36"/>
    <w:rsid w:val="006F416A"/>
    <w:rsid w:val="006F4599"/>
    <w:rsid w:val="006F5259"/>
    <w:rsid w:val="006F53B8"/>
    <w:rsid w:val="006F72D6"/>
    <w:rsid w:val="006F7D67"/>
    <w:rsid w:val="00703645"/>
    <w:rsid w:val="00703F5C"/>
    <w:rsid w:val="00705138"/>
    <w:rsid w:val="007062D3"/>
    <w:rsid w:val="00706774"/>
    <w:rsid w:val="00710B01"/>
    <w:rsid w:val="00711146"/>
    <w:rsid w:val="007123F3"/>
    <w:rsid w:val="00712DFD"/>
    <w:rsid w:val="00712F6B"/>
    <w:rsid w:val="007163B8"/>
    <w:rsid w:val="00716591"/>
    <w:rsid w:val="00716B24"/>
    <w:rsid w:val="00720412"/>
    <w:rsid w:val="00720FB6"/>
    <w:rsid w:val="00722FAD"/>
    <w:rsid w:val="00724C6B"/>
    <w:rsid w:val="00725316"/>
    <w:rsid w:val="007261F7"/>
    <w:rsid w:val="00726555"/>
    <w:rsid w:val="0073036E"/>
    <w:rsid w:val="007347F3"/>
    <w:rsid w:val="0073510F"/>
    <w:rsid w:val="00735FD0"/>
    <w:rsid w:val="00736548"/>
    <w:rsid w:val="00737380"/>
    <w:rsid w:val="0074082B"/>
    <w:rsid w:val="007422FC"/>
    <w:rsid w:val="00742967"/>
    <w:rsid w:val="00743951"/>
    <w:rsid w:val="007470DA"/>
    <w:rsid w:val="007504AF"/>
    <w:rsid w:val="00751628"/>
    <w:rsid w:val="007533E3"/>
    <w:rsid w:val="007545D3"/>
    <w:rsid w:val="00754635"/>
    <w:rsid w:val="00755B76"/>
    <w:rsid w:val="00756313"/>
    <w:rsid w:val="007568E2"/>
    <w:rsid w:val="0075703D"/>
    <w:rsid w:val="007570BE"/>
    <w:rsid w:val="00757E01"/>
    <w:rsid w:val="00760CAB"/>
    <w:rsid w:val="00760D9A"/>
    <w:rsid w:val="00761016"/>
    <w:rsid w:val="007612E1"/>
    <w:rsid w:val="00762528"/>
    <w:rsid w:val="0076364B"/>
    <w:rsid w:val="00763A20"/>
    <w:rsid w:val="0076458F"/>
    <w:rsid w:val="00764B01"/>
    <w:rsid w:val="00767AB4"/>
    <w:rsid w:val="00767BAA"/>
    <w:rsid w:val="00770045"/>
    <w:rsid w:val="007702FF"/>
    <w:rsid w:val="007718CF"/>
    <w:rsid w:val="00771DEE"/>
    <w:rsid w:val="007725F1"/>
    <w:rsid w:val="007728EF"/>
    <w:rsid w:val="00774280"/>
    <w:rsid w:val="00774C45"/>
    <w:rsid w:val="00775AB5"/>
    <w:rsid w:val="00775B38"/>
    <w:rsid w:val="00775D9D"/>
    <w:rsid w:val="00775F97"/>
    <w:rsid w:val="00776262"/>
    <w:rsid w:val="00777F66"/>
    <w:rsid w:val="00780486"/>
    <w:rsid w:val="0078331C"/>
    <w:rsid w:val="007854E6"/>
    <w:rsid w:val="007860DE"/>
    <w:rsid w:val="00790497"/>
    <w:rsid w:val="00790944"/>
    <w:rsid w:val="00790E2F"/>
    <w:rsid w:val="00791347"/>
    <w:rsid w:val="0079459C"/>
    <w:rsid w:val="0079530B"/>
    <w:rsid w:val="00795C14"/>
    <w:rsid w:val="00796A1C"/>
    <w:rsid w:val="00796C1F"/>
    <w:rsid w:val="00797199"/>
    <w:rsid w:val="007A5830"/>
    <w:rsid w:val="007B04F7"/>
    <w:rsid w:val="007B3149"/>
    <w:rsid w:val="007B4578"/>
    <w:rsid w:val="007B4B63"/>
    <w:rsid w:val="007B6B8A"/>
    <w:rsid w:val="007B733C"/>
    <w:rsid w:val="007C0B5F"/>
    <w:rsid w:val="007C0BB8"/>
    <w:rsid w:val="007C1E7A"/>
    <w:rsid w:val="007C26F1"/>
    <w:rsid w:val="007C301A"/>
    <w:rsid w:val="007C4465"/>
    <w:rsid w:val="007C4FF8"/>
    <w:rsid w:val="007C76AC"/>
    <w:rsid w:val="007C7830"/>
    <w:rsid w:val="007D232E"/>
    <w:rsid w:val="007D2654"/>
    <w:rsid w:val="007D2AED"/>
    <w:rsid w:val="007D40BD"/>
    <w:rsid w:val="007D422F"/>
    <w:rsid w:val="007D62A1"/>
    <w:rsid w:val="007D688E"/>
    <w:rsid w:val="007D7283"/>
    <w:rsid w:val="007E03E1"/>
    <w:rsid w:val="007E07D9"/>
    <w:rsid w:val="007E0D6E"/>
    <w:rsid w:val="007E0D88"/>
    <w:rsid w:val="007E0E04"/>
    <w:rsid w:val="007E114C"/>
    <w:rsid w:val="007E1FFD"/>
    <w:rsid w:val="007E2F4C"/>
    <w:rsid w:val="007E321E"/>
    <w:rsid w:val="007E405E"/>
    <w:rsid w:val="007E43E1"/>
    <w:rsid w:val="007E4A54"/>
    <w:rsid w:val="007E57DD"/>
    <w:rsid w:val="007E643E"/>
    <w:rsid w:val="007F0987"/>
    <w:rsid w:val="007F1076"/>
    <w:rsid w:val="007F15D3"/>
    <w:rsid w:val="007F1D67"/>
    <w:rsid w:val="007F202D"/>
    <w:rsid w:val="007F6BEA"/>
    <w:rsid w:val="007F6C16"/>
    <w:rsid w:val="00801021"/>
    <w:rsid w:val="00801A23"/>
    <w:rsid w:val="00802622"/>
    <w:rsid w:val="008030D0"/>
    <w:rsid w:val="00803ACF"/>
    <w:rsid w:val="00803E17"/>
    <w:rsid w:val="00805F0B"/>
    <w:rsid w:val="00806C99"/>
    <w:rsid w:val="008111FD"/>
    <w:rsid w:val="008115E0"/>
    <w:rsid w:val="008121E1"/>
    <w:rsid w:val="00814196"/>
    <w:rsid w:val="008149A6"/>
    <w:rsid w:val="008150A6"/>
    <w:rsid w:val="00815317"/>
    <w:rsid w:val="00815AC0"/>
    <w:rsid w:val="00816642"/>
    <w:rsid w:val="00817986"/>
    <w:rsid w:val="00817BCF"/>
    <w:rsid w:val="00820464"/>
    <w:rsid w:val="00820B46"/>
    <w:rsid w:val="00820FCC"/>
    <w:rsid w:val="0082165A"/>
    <w:rsid w:val="00821D0E"/>
    <w:rsid w:val="00821E22"/>
    <w:rsid w:val="00822AD0"/>
    <w:rsid w:val="00822CB3"/>
    <w:rsid w:val="00823DAD"/>
    <w:rsid w:val="008253A2"/>
    <w:rsid w:val="00826465"/>
    <w:rsid w:val="00831899"/>
    <w:rsid w:val="00831A3F"/>
    <w:rsid w:val="00831B1F"/>
    <w:rsid w:val="00831E88"/>
    <w:rsid w:val="00832854"/>
    <w:rsid w:val="008339B8"/>
    <w:rsid w:val="00834012"/>
    <w:rsid w:val="008358B6"/>
    <w:rsid w:val="00835B83"/>
    <w:rsid w:val="00841F3C"/>
    <w:rsid w:val="008426FB"/>
    <w:rsid w:val="008429FB"/>
    <w:rsid w:val="00843ED3"/>
    <w:rsid w:val="00844545"/>
    <w:rsid w:val="00845CA5"/>
    <w:rsid w:val="00850CA0"/>
    <w:rsid w:val="00851416"/>
    <w:rsid w:val="0085274B"/>
    <w:rsid w:val="0085497F"/>
    <w:rsid w:val="00855C67"/>
    <w:rsid w:val="00860492"/>
    <w:rsid w:val="008610D1"/>
    <w:rsid w:val="00862DDD"/>
    <w:rsid w:val="00864AB5"/>
    <w:rsid w:val="0086558D"/>
    <w:rsid w:val="00866C32"/>
    <w:rsid w:val="00866ED1"/>
    <w:rsid w:val="00870A83"/>
    <w:rsid w:val="00871AF3"/>
    <w:rsid w:val="00871B64"/>
    <w:rsid w:val="00872059"/>
    <w:rsid w:val="00874010"/>
    <w:rsid w:val="00874251"/>
    <w:rsid w:val="00875621"/>
    <w:rsid w:val="0087582A"/>
    <w:rsid w:val="00875B82"/>
    <w:rsid w:val="00875C47"/>
    <w:rsid w:val="0087653C"/>
    <w:rsid w:val="00877874"/>
    <w:rsid w:val="00880803"/>
    <w:rsid w:val="00880C7F"/>
    <w:rsid w:val="00881A5D"/>
    <w:rsid w:val="00882D96"/>
    <w:rsid w:val="00884668"/>
    <w:rsid w:val="00885E18"/>
    <w:rsid w:val="00886465"/>
    <w:rsid w:val="0088679D"/>
    <w:rsid w:val="00886A5B"/>
    <w:rsid w:val="00892575"/>
    <w:rsid w:val="00892E33"/>
    <w:rsid w:val="008931E9"/>
    <w:rsid w:val="008938E1"/>
    <w:rsid w:val="008A1E11"/>
    <w:rsid w:val="008A2772"/>
    <w:rsid w:val="008A2C3C"/>
    <w:rsid w:val="008A33F5"/>
    <w:rsid w:val="008A42D0"/>
    <w:rsid w:val="008A46DE"/>
    <w:rsid w:val="008A486C"/>
    <w:rsid w:val="008A494D"/>
    <w:rsid w:val="008A5985"/>
    <w:rsid w:val="008A6F3F"/>
    <w:rsid w:val="008B5B47"/>
    <w:rsid w:val="008B5D8E"/>
    <w:rsid w:val="008B7C35"/>
    <w:rsid w:val="008C03AA"/>
    <w:rsid w:val="008C0B4A"/>
    <w:rsid w:val="008C268F"/>
    <w:rsid w:val="008C51A6"/>
    <w:rsid w:val="008C7D1A"/>
    <w:rsid w:val="008C7F5C"/>
    <w:rsid w:val="008D1D7A"/>
    <w:rsid w:val="008D1F61"/>
    <w:rsid w:val="008D2400"/>
    <w:rsid w:val="008D3B81"/>
    <w:rsid w:val="008E0214"/>
    <w:rsid w:val="008E1A4B"/>
    <w:rsid w:val="008E2763"/>
    <w:rsid w:val="008E3317"/>
    <w:rsid w:val="008E4015"/>
    <w:rsid w:val="008E562D"/>
    <w:rsid w:val="008E5E82"/>
    <w:rsid w:val="008E7416"/>
    <w:rsid w:val="008F120B"/>
    <w:rsid w:val="008F15DE"/>
    <w:rsid w:val="008F18AC"/>
    <w:rsid w:val="008F2248"/>
    <w:rsid w:val="008F2A03"/>
    <w:rsid w:val="008F3A29"/>
    <w:rsid w:val="008F70F8"/>
    <w:rsid w:val="008F7107"/>
    <w:rsid w:val="0090055F"/>
    <w:rsid w:val="0090096D"/>
    <w:rsid w:val="00901320"/>
    <w:rsid w:val="009017CE"/>
    <w:rsid w:val="0090339C"/>
    <w:rsid w:val="00903A2D"/>
    <w:rsid w:val="00903AFB"/>
    <w:rsid w:val="009063FE"/>
    <w:rsid w:val="00906C44"/>
    <w:rsid w:val="0090736F"/>
    <w:rsid w:val="00907E86"/>
    <w:rsid w:val="00910325"/>
    <w:rsid w:val="009105B6"/>
    <w:rsid w:val="00910E99"/>
    <w:rsid w:val="00911EBB"/>
    <w:rsid w:val="0091243D"/>
    <w:rsid w:val="00912B99"/>
    <w:rsid w:val="00915F92"/>
    <w:rsid w:val="0091621A"/>
    <w:rsid w:val="009168F3"/>
    <w:rsid w:val="00916F96"/>
    <w:rsid w:val="009219B7"/>
    <w:rsid w:val="00923D63"/>
    <w:rsid w:val="009262A0"/>
    <w:rsid w:val="00926C3C"/>
    <w:rsid w:val="00926E27"/>
    <w:rsid w:val="0092745F"/>
    <w:rsid w:val="009317DB"/>
    <w:rsid w:val="00931AF8"/>
    <w:rsid w:val="0093320D"/>
    <w:rsid w:val="009334A3"/>
    <w:rsid w:val="00933582"/>
    <w:rsid w:val="009335CE"/>
    <w:rsid w:val="009343AD"/>
    <w:rsid w:val="00934893"/>
    <w:rsid w:val="009349E3"/>
    <w:rsid w:val="00936301"/>
    <w:rsid w:val="0094196A"/>
    <w:rsid w:val="00941BF7"/>
    <w:rsid w:val="009449FA"/>
    <w:rsid w:val="00944A40"/>
    <w:rsid w:val="009454BE"/>
    <w:rsid w:val="00950448"/>
    <w:rsid w:val="00950667"/>
    <w:rsid w:val="00951873"/>
    <w:rsid w:val="00951DFB"/>
    <w:rsid w:val="00954A28"/>
    <w:rsid w:val="00956188"/>
    <w:rsid w:val="0095652A"/>
    <w:rsid w:val="009618E8"/>
    <w:rsid w:val="009625BE"/>
    <w:rsid w:val="00962A6E"/>
    <w:rsid w:val="00962A98"/>
    <w:rsid w:val="00963993"/>
    <w:rsid w:val="00964812"/>
    <w:rsid w:val="009651BE"/>
    <w:rsid w:val="00965F17"/>
    <w:rsid w:val="009668F3"/>
    <w:rsid w:val="00966E7C"/>
    <w:rsid w:val="00967139"/>
    <w:rsid w:val="009671BF"/>
    <w:rsid w:val="00967A25"/>
    <w:rsid w:val="00967B01"/>
    <w:rsid w:val="00970094"/>
    <w:rsid w:val="009703FD"/>
    <w:rsid w:val="009724DB"/>
    <w:rsid w:val="00972738"/>
    <w:rsid w:val="00973C52"/>
    <w:rsid w:val="00973CE7"/>
    <w:rsid w:val="009759F2"/>
    <w:rsid w:val="009770AF"/>
    <w:rsid w:val="00977A72"/>
    <w:rsid w:val="0098023D"/>
    <w:rsid w:val="00980499"/>
    <w:rsid w:val="00980C81"/>
    <w:rsid w:val="0098182A"/>
    <w:rsid w:val="00981E5F"/>
    <w:rsid w:val="0098232C"/>
    <w:rsid w:val="00984675"/>
    <w:rsid w:val="00985C60"/>
    <w:rsid w:val="009864C4"/>
    <w:rsid w:val="009903DB"/>
    <w:rsid w:val="00991042"/>
    <w:rsid w:val="0099262C"/>
    <w:rsid w:val="00992C85"/>
    <w:rsid w:val="00994518"/>
    <w:rsid w:val="0099473E"/>
    <w:rsid w:val="00994741"/>
    <w:rsid w:val="009964AF"/>
    <w:rsid w:val="00997E76"/>
    <w:rsid w:val="009A0D4C"/>
    <w:rsid w:val="009A120B"/>
    <w:rsid w:val="009A25CB"/>
    <w:rsid w:val="009A26C2"/>
    <w:rsid w:val="009A334A"/>
    <w:rsid w:val="009A4D9C"/>
    <w:rsid w:val="009A66CA"/>
    <w:rsid w:val="009A6AC0"/>
    <w:rsid w:val="009A6D85"/>
    <w:rsid w:val="009A7C67"/>
    <w:rsid w:val="009B016A"/>
    <w:rsid w:val="009B093D"/>
    <w:rsid w:val="009B10AD"/>
    <w:rsid w:val="009B1372"/>
    <w:rsid w:val="009B2937"/>
    <w:rsid w:val="009B334B"/>
    <w:rsid w:val="009B34D3"/>
    <w:rsid w:val="009B3D3E"/>
    <w:rsid w:val="009B47C6"/>
    <w:rsid w:val="009B4DE4"/>
    <w:rsid w:val="009B73A3"/>
    <w:rsid w:val="009B7C3C"/>
    <w:rsid w:val="009C04F9"/>
    <w:rsid w:val="009C23B0"/>
    <w:rsid w:val="009D2686"/>
    <w:rsid w:val="009D3BA5"/>
    <w:rsid w:val="009D4080"/>
    <w:rsid w:val="009D4624"/>
    <w:rsid w:val="009D602D"/>
    <w:rsid w:val="009D7736"/>
    <w:rsid w:val="009E04D8"/>
    <w:rsid w:val="009E2411"/>
    <w:rsid w:val="009E2545"/>
    <w:rsid w:val="009E302D"/>
    <w:rsid w:val="009E30C6"/>
    <w:rsid w:val="009E35F7"/>
    <w:rsid w:val="009E413B"/>
    <w:rsid w:val="009E4524"/>
    <w:rsid w:val="009E53CB"/>
    <w:rsid w:val="009E761E"/>
    <w:rsid w:val="009F13E9"/>
    <w:rsid w:val="009F1F11"/>
    <w:rsid w:val="009F2D40"/>
    <w:rsid w:val="009F2F95"/>
    <w:rsid w:val="009F2FD8"/>
    <w:rsid w:val="009F3B0E"/>
    <w:rsid w:val="009F5258"/>
    <w:rsid w:val="009F645B"/>
    <w:rsid w:val="00A0041C"/>
    <w:rsid w:val="00A00D06"/>
    <w:rsid w:val="00A0449E"/>
    <w:rsid w:val="00A049AE"/>
    <w:rsid w:val="00A0699E"/>
    <w:rsid w:val="00A100F4"/>
    <w:rsid w:val="00A12D1E"/>
    <w:rsid w:val="00A1312C"/>
    <w:rsid w:val="00A1451B"/>
    <w:rsid w:val="00A1576B"/>
    <w:rsid w:val="00A15C87"/>
    <w:rsid w:val="00A163CB"/>
    <w:rsid w:val="00A17883"/>
    <w:rsid w:val="00A21702"/>
    <w:rsid w:val="00A21A9D"/>
    <w:rsid w:val="00A220A4"/>
    <w:rsid w:val="00A237C8"/>
    <w:rsid w:val="00A25901"/>
    <w:rsid w:val="00A26B34"/>
    <w:rsid w:val="00A27445"/>
    <w:rsid w:val="00A304D3"/>
    <w:rsid w:val="00A308BA"/>
    <w:rsid w:val="00A30DAC"/>
    <w:rsid w:val="00A323BA"/>
    <w:rsid w:val="00A3367D"/>
    <w:rsid w:val="00A34137"/>
    <w:rsid w:val="00A34E20"/>
    <w:rsid w:val="00A35587"/>
    <w:rsid w:val="00A35DB1"/>
    <w:rsid w:val="00A371F5"/>
    <w:rsid w:val="00A40CF8"/>
    <w:rsid w:val="00A41CCC"/>
    <w:rsid w:val="00A42F80"/>
    <w:rsid w:val="00A43FAB"/>
    <w:rsid w:val="00A44E90"/>
    <w:rsid w:val="00A465C3"/>
    <w:rsid w:val="00A46746"/>
    <w:rsid w:val="00A511B8"/>
    <w:rsid w:val="00A53241"/>
    <w:rsid w:val="00A532C6"/>
    <w:rsid w:val="00A534C3"/>
    <w:rsid w:val="00A54A98"/>
    <w:rsid w:val="00A57FA2"/>
    <w:rsid w:val="00A61123"/>
    <w:rsid w:val="00A6258C"/>
    <w:rsid w:val="00A6270D"/>
    <w:rsid w:val="00A62FE6"/>
    <w:rsid w:val="00A64C18"/>
    <w:rsid w:val="00A65AAC"/>
    <w:rsid w:val="00A66652"/>
    <w:rsid w:val="00A67E6F"/>
    <w:rsid w:val="00A711C1"/>
    <w:rsid w:val="00A71440"/>
    <w:rsid w:val="00A718EB"/>
    <w:rsid w:val="00A71A9B"/>
    <w:rsid w:val="00A71AD3"/>
    <w:rsid w:val="00A72325"/>
    <w:rsid w:val="00A758CE"/>
    <w:rsid w:val="00A75F65"/>
    <w:rsid w:val="00A77571"/>
    <w:rsid w:val="00A778C1"/>
    <w:rsid w:val="00A800F0"/>
    <w:rsid w:val="00A80B43"/>
    <w:rsid w:val="00A81C33"/>
    <w:rsid w:val="00A821A9"/>
    <w:rsid w:val="00A8285B"/>
    <w:rsid w:val="00A82DAF"/>
    <w:rsid w:val="00A83988"/>
    <w:rsid w:val="00A83F6F"/>
    <w:rsid w:val="00A83FD7"/>
    <w:rsid w:val="00A84D11"/>
    <w:rsid w:val="00A8539D"/>
    <w:rsid w:val="00A85914"/>
    <w:rsid w:val="00A85E05"/>
    <w:rsid w:val="00A8615D"/>
    <w:rsid w:val="00A86391"/>
    <w:rsid w:val="00A86EF9"/>
    <w:rsid w:val="00A8732D"/>
    <w:rsid w:val="00A873F2"/>
    <w:rsid w:val="00A8758E"/>
    <w:rsid w:val="00A901A7"/>
    <w:rsid w:val="00A91C2C"/>
    <w:rsid w:val="00A924D4"/>
    <w:rsid w:val="00A95AFE"/>
    <w:rsid w:val="00A967CB"/>
    <w:rsid w:val="00AA39C5"/>
    <w:rsid w:val="00AA3A05"/>
    <w:rsid w:val="00AA4340"/>
    <w:rsid w:val="00AA4BDA"/>
    <w:rsid w:val="00AA54DD"/>
    <w:rsid w:val="00AA5B5C"/>
    <w:rsid w:val="00AA7453"/>
    <w:rsid w:val="00AB11BE"/>
    <w:rsid w:val="00AB1DEE"/>
    <w:rsid w:val="00AB44ED"/>
    <w:rsid w:val="00AB5883"/>
    <w:rsid w:val="00AB7EC7"/>
    <w:rsid w:val="00AC013A"/>
    <w:rsid w:val="00AC0FE0"/>
    <w:rsid w:val="00AC1027"/>
    <w:rsid w:val="00AC19E2"/>
    <w:rsid w:val="00AC35F7"/>
    <w:rsid w:val="00AC41D9"/>
    <w:rsid w:val="00AC4283"/>
    <w:rsid w:val="00AC46DA"/>
    <w:rsid w:val="00AC76AC"/>
    <w:rsid w:val="00AD0FB9"/>
    <w:rsid w:val="00AD17DE"/>
    <w:rsid w:val="00AD3309"/>
    <w:rsid w:val="00AD3BC6"/>
    <w:rsid w:val="00AD69BD"/>
    <w:rsid w:val="00AD7980"/>
    <w:rsid w:val="00AE0594"/>
    <w:rsid w:val="00AE08FF"/>
    <w:rsid w:val="00AE1754"/>
    <w:rsid w:val="00AE2282"/>
    <w:rsid w:val="00AE3E9B"/>
    <w:rsid w:val="00AE414F"/>
    <w:rsid w:val="00AE4199"/>
    <w:rsid w:val="00AE5592"/>
    <w:rsid w:val="00AE6EE4"/>
    <w:rsid w:val="00AE785E"/>
    <w:rsid w:val="00AE7B30"/>
    <w:rsid w:val="00AF180C"/>
    <w:rsid w:val="00AF1D59"/>
    <w:rsid w:val="00AF2E70"/>
    <w:rsid w:val="00AF3667"/>
    <w:rsid w:val="00AF49F7"/>
    <w:rsid w:val="00AF5476"/>
    <w:rsid w:val="00AF5553"/>
    <w:rsid w:val="00AF6B24"/>
    <w:rsid w:val="00AF6DC2"/>
    <w:rsid w:val="00AF7C6A"/>
    <w:rsid w:val="00B03F0B"/>
    <w:rsid w:val="00B03F9F"/>
    <w:rsid w:val="00B05120"/>
    <w:rsid w:val="00B0688F"/>
    <w:rsid w:val="00B06E6A"/>
    <w:rsid w:val="00B07FDF"/>
    <w:rsid w:val="00B11A01"/>
    <w:rsid w:val="00B11F51"/>
    <w:rsid w:val="00B152E8"/>
    <w:rsid w:val="00B16EFE"/>
    <w:rsid w:val="00B21E82"/>
    <w:rsid w:val="00B2234C"/>
    <w:rsid w:val="00B2246B"/>
    <w:rsid w:val="00B228C9"/>
    <w:rsid w:val="00B23F10"/>
    <w:rsid w:val="00B24C13"/>
    <w:rsid w:val="00B25742"/>
    <w:rsid w:val="00B3013E"/>
    <w:rsid w:val="00B304CF"/>
    <w:rsid w:val="00B30AD2"/>
    <w:rsid w:val="00B31DB8"/>
    <w:rsid w:val="00B32714"/>
    <w:rsid w:val="00B32CED"/>
    <w:rsid w:val="00B351FF"/>
    <w:rsid w:val="00B35248"/>
    <w:rsid w:val="00B35346"/>
    <w:rsid w:val="00B377A3"/>
    <w:rsid w:val="00B37BD2"/>
    <w:rsid w:val="00B40DCC"/>
    <w:rsid w:val="00B43022"/>
    <w:rsid w:val="00B4476B"/>
    <w:rsid w:val="00B456AE"/>
    <w:rsid w:val="00B45EAE"/>
    <w:rsid w:val="00B4646C"/>
    <w:rsid w:val="00B51EDB"/>
    <w:rsid w:val="00B5278C"/>
    <w:rsid w:val="00B53677"/>
    <w:rsid w:val="00B55BE5"/>
    <w:rsid w:val="00B564C1"/>
    <w:rsid w:val="00B579CC"/>
    <w:rsid w:val="00B61D12"/>
    <w:rsid w:val="00B63CC2"/>
    <w:rsid w:val="00B6430A"/>
    <w:rsid w:val="00B64D21"/>
    <w:rsid w:val="00B670A7"/>
    <w:rsid w:val="00B70EDC"/>
    <w:rsid w:val="00B71166"/>
    <w:rsid w:val="00B717ED"/>
    <w:rsid w:val="00B71C75"/>
    <w:rsid w:val="00B727FB"/>
    <w:rsid w:val="00B7310D"/>
    <w:rsid w:val="00B73177"/>
    <w:rsid w:val="00B737B3"/>
    <w:rsid w:val="00B74BA4"/>
    <w:rsid w:val="00B761BB"/>
    <w:rsid w:val="00B768DA"/>
    <w:rsid w:val="00B76C46"/>
    <w:rsid w:val="00B80088"/>
    <w:rsid w:val="00B81FA1"/>
    <w:rsid w:val="00B82007"/>
    <w:rsid w:val="00B83CB7"/>
    <w:rsid w:val="00B84577"/>
    <w:rsid w:val="00B851BA"/>
    <w:rsid w:val="00B8644E"/>
    <w:rsid w:val="00B872D3"/>
    <w:rsid w:val="00B92452"/>
    <w:rsid w:val="00B92A7D"/>
    <w:rsid w:val="00B92C6F"/>
    <w:rsid w:val="00B92CDA"/>
    <w:rsid w:val="00B942DA"/>
    <w:rsid w:val="00B94A12"/>
    <w:rsid w:val="00B96663"/>
    <w:rsid w:val="00BA0CA4"/>
    <w:rsid w:val="00BA0D8B"/>
    <w:rsid w:val="00BA0E51"/>
    <w:rsid w:val="00BA1D2B"/>
    <w:rsid w:val="00BA1DF3"/>
    <w:rsid w:val="00BA1EC5"/>
    <w:rsid w:val="00BA1FD2"/>
    <w:rsid w:val="00BA212D"/>
    <w:rsid w:val="00BA2AFB"/>
    <w:rsid w:val="00BA2BBE"/>
    <w:rsid w:val="00BA4416"/>
    <w:rsid w:val="00BA5360"/>
    <w:rsid w:val="00BA5B0B"/>
    <w:rsid w:val="00BA5EF1"/>
    <w:rsid w:val="00BA6D7D"/>
    <w:rsid w:val="00BA7F46"/>
    <w:rsid w:val="00BB0584"/>
    <w:rsid w:val="00BB1AE8"/>
    <w:rsid w:val="00BB1F86"/>
    <w:rsid w:val="00BB3FF6"/>
    <w:rsid w:val="00BB43FC"/>
    <w:rsid w:val="00BB7241"/>
    <w:rsid w:val="00BB7ABF"/>
    <w:rsid w:val="00BB7EAD"/>
    <w:rsid w:val="00BC249B"/>
    <w:rsid w:val="00BC29B3"/>
    <w:rsid w:val="00BC3328"/>
    <w:rsid w:val="00BC4D3C"/>
    <w:rsid w:val="00BC55C7"/>
    <w:rsid w:val="00BC5CB2"/>
    <w:rsid w:val="00BC7A62"/>
    <w:rsid w:val="00BC7FAF"/>
    <w:rsid w:val="00BD0092"/>
    <w:rsid w:val="00BD02F7"/>
    <w:rsid w:val="00BD10A2"/>
    <w:rsid w:val="00BD130E"/>
    <w:rsid w:val="00BD315A"/>
    <w:rsid w:val="00BD356E"/>
    <w:rsid w:val="00BD45FB"/>
    <w:rsid w:val="00BD48C8"/>
    <w:rsid w:val="00BD4DD0"/>
    <w:rsid w:val="00BD6118"/>
    <w:rsid w:val="00BD64EA"/>
    <w:rsid w:val="00BD7460"/>
    <w:rsid w:val="00BD7DF1"/>
    <w:rsid w:val="00BE0928"/>
    <w:rsid w:val="00BE1B32"/>
    <w:rsid w:val="00BE2188"/>
    <w:rsid w:val="00BE2575"/>
    <w:rsid w:val="00BE2CE8"/>
    <w:rsid w:val="00BE322B"/>
    <w:rsid w:val="00BE32FB"/>
    <w:rsid w:val="00BE43C2"/>
    <w:rsid w:val="00BE5AB9"/>
    <w:rsid w:val="00BE672B"/>
    <w:rsid w:val="00BE6C90"/>
    <w:rsid w:val="00BE77F5"/>
    <w:rsid w:val="00BE7867"/>
    <w:rsid w:val="00BF0E37"/>
    <w:rsid w:val="00BF2CDE"/>
    <w:rsid w:val="00BF3072"/>
    <w:rsid w:val="00BF40A8"/>
    <w:rsid w:val="00BF415A"/>
    <w:rsid w:val="00BF665B"/>
    <w:rsid w:val="00BF6CF2"/>
    <w:rsid w:val="00C00107"/>
    <w:rsid w:val="00C00FC6"/>
    <w:rsid w:val="00C03841"/>
    <w:rsid w:val="00C04480"/>
    <w:rsid w:val="00C04BA5"/>
    <w:rsid w:val="00C072F0"/>
    <w:rsid w:val="00C0777A"/>
    <w:rsid w:val="00C07F75"/>
    <w:rsid w:val="00C13F5C"/>
    <w:rsid w:val="00C140CD"/>
    <w:rsid w:val="00C156DE"/>
    <w:rsid w:val="00C15F59"/>
    <w:rsid w:val="00C173B2"/>
    <w:rsid w:val="00C2155C"/>
    <w:rsid w:val="00C23F03"/>
    <w:rsid w:val="00C2476F"/>
    <w:rsid w:val="00C2656C"/>
    <w:rsid w:val="00C271A8"/>
    <w:rsid w:val="00C2733F"/>
    <w:rsid w:val="00C33D5D"/>
    <w:rsid w:val="00C360FC"/>
    <w:rsid w:val="00C40E9F"/>
    <w:rsid w:val="00C4317A"/>
    <w:rsid w:val="00C44999"/>
    <w:rsid w:val="00C44C7E"/>
    <w:rsid w:val="00C45A3C"/>
    <w:rsid w:val="00C46A16"/>
    <w:rsid w:val="00C46D02"/>
    <w:rsid w:val="00C472ED"/>
    <w:rsid w:val="00C47351"/>
    <w:rsid w:val="00C47BA5"/>
    <w:rsid w:val="00C50BBC"/>
    <w:rsid w:val="00C50CD7"/>
    <w:rsid w:val="00C50D36"/>
    <w:rsid w:val="00C50D5F"/>
    <w:rsid w:val="00C50DA4"/>
    <w:rsid w:val="00C517C7"/>
    <w:rsid w:val="00C529AA"/>
    <w:rsid w:val="00C5350E"/>
    <w:rsid w:val="00C542E2"/>
    <w:rsid w:val="00C547E3"/>
    <w:rsid w:val="00C54824"/>
    <w:rsid w:val="00C55AC1"/>
    <w:rsid w:val="00C57F41"/>
    <w:rsid w:val="00C61DC5"/>
    <w:rsid w:val="00C621A6"/>
    <w:rsid w:val="00C64847"/>
    <w:rsid w:val="00C65FDE"/>
    <w:rsid w:val="00C66F41"/>
    <w:rsid w:val="00C70273"/>
    <w:rsid w:val="00C711F1"/>
    <w:rsid w:val="00C71DD2"/>
    <w:rsid w:val="00C75CB0"/>
    <w:rsid w:val="00C75DD0"/>
    <w:rsid w:val="00C75F7E"/>
    <w:rsid w:val="00C76724"/>
    <w:rsid w:val="00C77669"/>
    <w:rsid w:val="00C7791D"/>
    <w:rsid w:val="00C81591"/>
    <w:rsid w:val="00C81777"/>
    <w:rsid w:val="00C819D5"/>
    <w:rsid w:val="00C81BEE"/>
    <w:rsid w:val="00C83183"/>
    <w:rsid w:val="00C83566"/>
    <w:rsid w:val="00C83D51"/>
    <w:rsid w:val="00C8474C"/>
    <w:rsid w:val="00C84A54"/>
    <w:rsid w:val="00C86D22"/>
    <w:rsid w:val="00C87461"/>
    <w:rsid w:val="00C92086"/>
    <w:rsid w:val="00C9246C"/>
    <w:rsid w:val="00C9452D"/>
    <w:rsid w:val="00C94983"/>
    <w:rsid w:val="00C94FD6"/>
    <w:rsid w:val="00C95324"/>
    <w:rsid w:val="00C95E28"/>
    <w:rsid w:val="00C95E37"/>
    <w:rsid w:val="00C96E89"/>
    <w:rsid w:val="00C97A4C"/>
    <w:rsid w:val="00CA002C"/>
    <w:rsid w:val="00CA0BA1"/>
    <w:rsid w:val="00CA0F1B"/>
    <w:rsid w:val="00CA20A5"/>
    <w:rsid w:val="00CA3BA9"/>
    <w:rsid w:val="00CA3FFC"/>
    <w:rsid w:val="00CA5686"/>
    <w:rsid w:val="00CA656A"/>
    <w:rsid w:val="00CA73AB"/>
    <w:rsid w:val="00CB2018"/>
    <w:rsid w:val="00CB4D46"/>
    <w:rsid w:val="00CB5048"/>
    <w:rsid w:val="00CB75B5"/>
    <w:rsid w:val="00CB77F5"/>
    <w:rsid w:val="00CB7E82"/>
    <w:rsid w:val="00CC05BE"/>
    <w:rsid w:val="00CC1D71"/>
    <w:rsid w:val="00CC2497"/>
    <w:rsid w:val="00CC320F"/>
    <w:rsid w:val="00CC372F"/>
    <w:rsid w:val="00CC41B5"/>
    <w:rsid w:val="00CC47F8"/>
    <w:rsid w:val="00CC4E0D"/>
    <w:rsid w:val="00CC7518"/>
    <w:rsid w:val="00CD0CD5"/>
    <w:rsid w:val="00CD2980"/>
    <w:rsid w:val="00CD3165"/>
    <w:rsid w:val="00CD33C7"/>
    <w:rsid w:val="00CD4D20"/>
    <w:rsid w:val="00CD5EB5"/>
    <w:rsid w:val="00CE174B"/>
    <w:rsid w:val="00CE2716"/>
    <w:rsid w:val="00CE2D73"/>
    <w:rsid w:val="00CE319B"/>
    <w:rsid w:val="00CE339E"/>
    <w:rsid w:val="00CE3B86"/>
    <w:rsid w:val="00CE3EB0"/>
    <w:rsid w:val="00CE67DA"/>
    <w:rsid w:val="00CE7C1F"/>
    <w:rsid w:val="00CF05E2"/>
    <w:rsid w:val="00CF1566"/>
    <w:rsid w:val="00CF1C41"/>
    <w:rsid w:val="00CF1DB9"/>
    <w:rsid w:val="00CF3752"/>
    <w:rsid w:val="00CF39F6"/>
    <w:rsid w:val="00CF3BA9"/>
    <w:rsid w:val="00CF4BC1"/>
    <w:rsid w:val="00CF57EF"/>
    <w:rsid w:val="00CF76BE"/>
    <w:rsid w:val="00CF79EC"/>
    <w:rsid w:val="00CF7C69"/>
    <w:rsid w:val="00D00348"/>
    <w:rsid w:val="00D00E63"/>
    <w:rsid w:val="00D01048"/>
    <w:rsid w:val="00D013E5"/>
    <w:rsid w:val="00D02A9D"/>
    <w:rsid w:val="00D031E9"/>
    <w:rsid w:val="00D05307"/>
    <w:rsid w:val="00D06D83"/>
    <w:rsid w:val="00D07096"/>
    <w:rsid w:val="00D078AA"/>
    <w:rsid w:val="00D10F5F"/>
    <w:rsid w:val="00D118A8"/>
    <w:rsid w:val="00D11D76"/>
    <w:rsid w:val="00D13E06"/>
    <w:rsid w:val="00D16770"/>
    <w:rsid w:val="00D16CFB"/>
    <w:rsid w:val="00D1728B"/>
    <w:rsid w:val="00D200EB"/>
    <w:rsid w:val="00D2030C"/>
    <w:rsid w:val="00D23001"/>
    <w:rsid w:val="00D23764"/>
    <w:rsid w:val="00D258CC"/>
    <w:rsid w:val="00D31E42"/>
    <w:rsid w:val="00D32670"/>
    <w:rsid w:val="00D32D81"/>
    <w:rsid w:val="00D32EA6"/>
    <w:rsid w:val="00D33F64"/>
    <w:rsid w:val="00D348C7"/>
    <w:rsid w:val="00D35E23"/>
    <w:rsid w:val="00D36143"/>
    <w:rsid w:val="00D371C1"/>
    <w:rsid w:val="00D4032F"/>
    <w:rsid w:val="00D4061D"/>
    <w:rsid w:val="00D406D8"/>
    <w:rsid w:val="00D41136"/>
    <w:rsid w:val="00D41747"/>
    <w:rsid w:val="00D42DE3"/>
    <w:rsid w:val="00D4301B"/>
    <w:rsid w:val="00D448E4"/>
    <w:rsid w:val="00D4552A"/>
    <w:rsid w:val="00D45C44"/>
    <w:rsid w:val="00D467B3"/>
    <w:rsid w:val="00D478D8"/>
    <w:rsid w:val="00D51182"/>
    <w:rsid w:val="00D513CF"/>
    <w:rsid w:val="00D523B5"/>
    <w:rsid w:val="00D535E1"/>
    <w:rsid w:val="00D53A27"/>
    <w:rsid w:val="00D54C7D"/>
    <w:rsid w:val="00D552C2"/>
    <w:rsid w:val="00D565DF"/>
    <w:rsid w:val="00D57476"/>
    <w:rsid w:val="00D578D2"/>
    <w:rsid w:val="00D57B24"/>
    <w:rsid w:val="00D61F38"/>
    <w:rsid w:val="00D654FC"/>
    <w:rsid w:val="00D65D75"/>
    <w:rsid w:val="00D6632C"/>
    <w:rsid w:val="00D66F99"/>
    <w:rsid w:val="00D70A9D"/>
    <w:rsid w:val="00D73FA6"/>
    <w:rsid w:val="00D74F9D"/>
    <w:rsid w:val="00D75724"/>
    <w:rsid w:val="00D75B2B"/>
    <w:rsid w:val="00D77515"/>
    <w:rsid w:val="00D77DF1"/>
    <w:rsid w:val="00D77E66"/>
    <w:rsid w:val="00D80703"/>
    <w:rsid w:val="00D80DB3"/>
    <w:rsid w:val="00D81D48"/>
    <w:rsid w:val="00D8367D"/>
    <w:rsid w:val="00D8481F"/>
    <w:rsid w:val="00D84E4B"/>
    <w:rsid w:val="00D854FB"/>
    <w:rsid w:val="00D855AD"/>
    <w:rsid w:val="00D8642B"/>
    <w:rsid w:val="00D904E0"/>
    <w:rsid w:val="00D917D7"/>
    <w:rsid w:val="00D917F5"/>
    <w:rsid w:val="00D92D93"/>
    <w:rsid w:val="00D930A1"/>
    <w:rsid w:val="00D94160"/>
    <w:rsid w:val="00D949EB"/>
    <w:rsid w:val="00D94B6B"/>
    <w:rsid w:val="00D94C37"/>
    <w:rsid w:val="00D95D87"/>
    <w:rsid w:val="00D964C5"/>
    <w:rsid w:val="00D97958"/>
    <w:rsid w:val="00D97BD2"/>
    <w:rsid w:val="00D97CD7"/>
    <w:rsid w:val="00DA2094"/>
    <w:rsid w:val="00DA2232"/>
    <w:rsid w:val="00DA283B"/>
    <w:rsid w:val="00DA4FCC"/>
    <w:rsid w:val="00DA4FD2"/>
    <w:rsid w:val="00DA678E"/>
    <w:rsid w:val="00DA69FC"/>
    <w:rsid w:val="00DA7E5F"/>
    <w:rsid w:val="00DA7F36"/>
    <w:rsid w:val="00DB137A"/>
    <w:rsid w:val="00DB1383"/>
    <w:rsid w:val="00DB22CD"/>
    <w:rsid w:val="00DB29B7"/>
    <w:rsid w:val="00DB2AFE"/>
    <w:rsid w:val="00DB55C0"/>
    <w:rsid w:val="00DB615C"/>
    <w:rsid w:val="00DB63E5"/>
    <w:rsid w:val="00DB6406"/>
    <w:rsid w:val="00DB6C1B"/>
    <w:rsid w:val="00DB7EA3"/>
    <w:rsid w:val="00DB7F46"/>
    <w:rsid w:val="00DC7D44"/>
    <w:rsid w:val="00DC7F2F"/>
    <w:rsid w:val="00DD1AD4"/>
    <w:rsid w:val="00DD6E05"/>
    <w:rsid w:val="00DD7AD4"/>
    <w:rsid w:val="00DE19E9"/>
    <w:rsid w:val="00DE287D"/>
    <w:rsid w:val="00DE2AC1"/>
    <w:rsid w:val="00DE2B5C"/>
    <w:rsid w:val="00DE37AC"/>
    <w:rsid w:val="00DE3F0F"/>
    <w:rsid w:val="00DE4D97"/>
    <w:rsid w:val="00DE5943"/>
    <w:rsid w:val="00DE5A21"/>
    <w:rsid w:val="00DE688F"/>
    <w:rsid w:val="00DE6BFB"/>
    <w:rsid w:val="00DE6C65"/>
    <w:rsid w:val="00DE7522"/>
    <w:rsid w:val="00DF0240"/>
    <w:rsid w:val="00DF0241"/>
    <w:rsid w:val="00DF13E2"/>
    <w:rsid w:val="00DF1E38"/>
    <w:rsid w:val="00DF1F9C"/>
    <w:rsid w:val="00DF3BD9"/>
    <w:rsid w:val="00DF63CE"/>
    <w:rsid w:val="00DF772E"/>
    <w:rsid w:val="00E00847"/>
    <w:rsid w:val="00E00C3C"/>
    <w:rsid w:val="00E018F7"/>
    <w:rsid w:val="00E02EAC"/>
    <w:rsid w:val="00E02F6D"/>
    <w:rsid w:val="00E043ED"/>
    <w:rsid w:val="00E046AB"/>
    <w:rsid w:val="00E04AF5"/>
    <w:rsid w:val="00E04ED8"/>
    <w:rsid w:val="00E11CE3"/>
    <w:rsid w:val="00E1334E"/>
    <w:rsid w:val="00E155D6"/>
    <w:rsid w:val="00E15E20"/>
    <w:rsid w:val="00E162F7"/>
    <w:rsid w:val="00E20003"/>
    <w:rsid w:val="00E20C16"/>
    <w:rsid w:val="00E2317A"/>
    <w:rsid w:val="00E231DE"/>
    <w:rsid w:val="00E23834"/>
    <w:rsid w:val="00E23D20"/>
    <w:rsid w:val="00E25CAB"/>
    <w:rsid w:val="00E278E1"/>
    <w:rsid w:val="00E27FC0"/>
    <w:rsid w:val="00E30082"/>
    <w:rsid w:val="00E33431"/>
    <w:rsid w:val="00E33DBE"/>
    <w:rsid w:val="00E35070"/>
    <w:rsid w:val="00E37555"/>
    <w:rsid w:val="00E377DC"/>
    <w:rsid w:val="00E378E2"/>
    <w:rsid w:val="00E37A57"/>
    <w:rsid w:val="00E40D9C"/>
    <w:rsid w:val="00E41EC7"/>
    <w:rsid w:val="00E42801"/>
    <w:rsid w:val="00E46B79"/>
    <w:rsid w:val="00E52417"/>
    <w:rsid w:val="00E52C90"/>
    <w:rsid w:val="00E53811"/>
    <w:rsid w:val="00E5385E"/>
    <w:rsid w:val="00E5465F"/>
    <w:rsid w:val="00E54EF9"/>
    <w:rsid w:val="00E55161"/>
    <w:rsid w:val="00E559C2"/>
    <w:rsid w:val="00E56C22"/>
    <w:rsid w:val="00E57086"/>
    <w:rsid w:val="00E57348"/>
    <w:rsid w:val="00E57D74"/>
    <w:rsid w:val="00E60028"/>
    <w:rsid w:val="00E60295"/>
    <w:rsid w:val="00E617F6"/>
    <w:rsid w:val="00E62A96"/>
    <w:rsid w:val="00E62B43"/>
    <w:rsid w:val="00E62D0E"/>
    <w:rsid w:val="00E62EE9"/>
    <w:rsid w:val="00E6414D"/>
    <w:rsid w:val="00E655C0"/>
    <w:rsid w:val="00E6793D"/>
    <w:rsid w:val="00E70B22"/>
    <w:rsid w:val="00E70D07"/>
    <w:rsid w:val="00E727F7"/>
    <w:rsid w:val="00E72A1F"/>
    <w:rsid w:val="00E74FA9"/>
    <w:rsid w:val="00E81D3E"/>
    <w:rsid w:val="00E822C2"/>
    <w:rsid w:val="00E82B04"/>
    <w:rsid w:val="00E82C6C"/>
    <w:rsid w:val="00E83AB2"/>
    <w:rsid w:val="00E83EA9"/>
    <w:rsid w:val="00E840B9"/>
    <w:rsid w:val="00E8480C"/>
    <w:rsid w:val="00E8763E"/>
    <w:rsid w:val="00E91A84"/>
    <w:rsid w:val="00E91ABD"/>
    <w:rsid w:val="00E9330E"/>
    <w:rsid w:val="00E9421B"/>
    <w:rsid w:val="00E95294"/>
    <w:rsid w:val="00E95CDF"/>
    <w:rsid w:val="00E965AE"/>
    <w:rsid w:val="00E968E4"/>
    <w:rsid w:val="00EA144E"/>
    <w:rsid w:val="00EA1CA8"/>
    <w:rsid w:val="00EA4270"/>
    <w:rsid w:val="00EA4D46"/>
    <w:rsid w:val="00EA6FBB"/>
    <w:rsid w:val="00EB128F"/>
    <w:rsid w:val="00EB47D3"/>
    <w:rsid w:val="00EB5B6D"/>
    <w:rsid w:val="00EB5C5F"/>
    <w:rsid w:val="00EC0380"/>
    <w:rsid w:val="00EC1870"/>
    <w:rsid w:val="00EC1C1B"/>
    <w:rsid w:val="00EC2628"/>
    <w:rsid w:val="00EC31B8"/>
    <w:rsid w:val="00EC5798"/>
    <w:rsid w:val="00EC5C04"/>
    <w:rsid w:val="00EC73CA"/>
    <w:rsid w:val="00ED004D"/>
    <w:rsid w:val="00ED062D"/>
    <w:rsid w:val="00ED0A27"/>
    <w:rsid w:val="00ED0F80"/>
    <w:rsid w:val="00ED4587"/>
    <w:rsid w:val="00ED4E57"/>
    <w:rsid w:val="00ED5BAD"/>
    <w:rsid w:val="00ED6A0D"/>
    <w:rsid w:val="00ED7176"/>
    <w:rsid w:val="00ED7590"/>
    <w:rsid w:val="00EE1E9C"/>
    <w:rsid w:val="00EE2375"/>
    <w:rsid w:val="00EE365A"/>
    <w:rsid w:val="00EE3894"/>
    <w:rsid w:val="00EE45DB"/>
    <w:rsid w:val="00EE50CC"/>
    <w:rsid w:val="00EE5710"/>
    <w:rsid w:val="00EE67D5"/>
    <w:rsid w:val="00EF0A3B"/>
    <w:rsid w:val="00EF2C02"/>
    <w:rsid w:val="00EF3204"/>
    <w:rsid w:val="00EF3626"/>
    <w:rsid w:val="00EF4944"/>
    <w:rsid w:val="00EF5077"/>
    <w:rsid w:val="00EF5E71"/>
    <w:rsid w:val="00EF63BB"/>
    <w:rsid w:val="00EF7FB9"/>
    <w:rsid w:val="00F0083A"/>
    <w:rsid w:val="00F024B1"/>
    <w:rsid w:val="00F02B51"/>
    <w:rsid w:val="00F04E8A"/>
    <w:rsid w:val="00F05FFD"/>
    <w:rsid w:val="00F062F3"/>
    <w:rsid w:val="00F06324"/>
    <w:rsid w:val="00F06F9D"/>
    <w:rsid w:val="00F06FA4"/>
    <w:rsid w:val="00F1163D"/>
    <w:rsid w:val="00F119CB"/>
    <w:rsid w:val="00F12123"/>
    <w:rsid w:val="00F13559"/>
    <w:rsid w:val="00F148EC"/>
    <w:rsid w:val="00F166C5"/>
    <w:rsid w:val="00F1670E"/>
    <w:rsid w:val="00F17096"/>
    <w:rsid w:val="00F17961"/>
    <w:rsid w:val="00F255D3"/>
    <w:rsid w:val="00F25E83"/>
    <w:rsid w:val="00F25F30"/>
    <w:rsid w:val="00F260C3"/>
    <w:rsid w:val="00F26D91"/>
    <w:rsid w:val="00F26F74"/>
    <w:rsid w:val="00F27418"/>
    <w:rsid w:val="00F33B57"/>
    <w:rsid w:val="00F35D33"/>
    <w:rsid w:val="00F36475"/>
    <w:rsid w:val="00F36957"/>
    <w:rsid w:val="00F36C28"/>
    <w:rsid w:val="00F40448"/>
    <w:rsid w:val="00F414BB"/>
    <w:rsid w:val="00F42BBB"/>
    <w:rsid w:val="00F42D70"/>
    <w:rsid w:val="00F45388"/>
    <w:rsid w:val="00F454E8"/>
    <w:rsid w:val="00F46883"/>
    <w:rsid w:val="00F47AD5"/>
    <w:rsid w:val="00F509F6"/>
    <w:rsid w:val="00F50A9B"/>
    <w:rsid w:val="00F531EF"/>
    <w:rsid w:val="00F5398E"/>
    <w:rsid w:val="00F53C2E"/>
    <w:rsid w:val="00F565F4"/>
    <w:rsid w:val="00F56C56"/>
    <w:rsid w:val="00F572B4"/>
    <w:rsid w:val="00F57643"/>
    <w:rsid w:val="00F57859"/>
    <w:rsid w:val="00F57A44"/>
    <w:rsid w:val="00F616A1"/>
    <w:rsid w:val="00F655EA"/>
    <w:rsid w:val="00F6625E"/>
    <w:rsid w:val="00F66B9A"/>
    <w:rsid w:val="00F677F6"/>
    <w:rsid w:val="00F67971"/>
    <w:rsid w:val="00F70F68"/>
    <w:rsid w:val="00F74D19"/>
    <w:rsid w:val="00F74E42"/>
    <w:rsid w:val="00F751C3"/>
    <w:rsid w:val="00F75D27"/>
    <w:rsid w:val="00F76288"/>
    <w:rsid w:val="00F76728"/>
    <w:rsid w:val="00F76FB6"/>
    <w:rsid w:val="00F836C7"/>
    <w:rsid w:val="00F8379A"/>
    <w:rsid w:val="00F839EF"/>
    <w:rsid w:val="00F84E8F"/>
    <w:rsid w:val="00F8522B"/>
    <w:rsid w:val="00F87452"/>
    <w:rsid w:val="00F90369"/>
    <w:rsid w:val="00F90EC5"/>
    <w:rsid w:val="00F915F3"/>
    <w:rsid w:val="00F91EAF"/>
    <w:rsid w:val="00F9276D"/>
    <w:rsid w:val="00F9594C"/>
    <w:rsid w:val="00F97AFF"/>
    <w:rsid w:val="00FA015F"/>
    <w:rsid w:val="00FA080B"/>
    <w:rsid w:val="00FA4652"/>
    <w:rsid w:val="00FA6EBD"/>
    <w:rsid w:val="00FA7BDE"/>
    <w:rsid w:val="00FA7EAA"/>
    <w:rsid w:val="00FA7F53"/>
    <w:rsid w:val="00FB09D5"/>
    <w:rsid w:val="00FB0F6E"/>
    <w:rsid w:val="00FB2470"/>
    <w:rsid w:val="00FB3A8A"/>
    <w:rsid w:val="00FB54C1"/>
    <w:rsid w:val="00FB54F0"/>
    <w:rsid w:val="00FB5F39"/>
    <w:rsid w:val="00FB7E51"/>
    <w:rsid w:val="00FC07EA"/>
    <w:rsid w:val="00FC748F"/>
    <w:rsid w:val="00FD0608"/>
    <w:rsid w:val="00FD08D8"/>
    <w:rsid w:val="00FD1197"/>
    <w:rsid w:val="00FD18C4"/>
    <w:rsid w:val="00FD3533"/>
    <w:rsid w:val="00FD3DE0"/>
    <w:rsid w:val="00FD4949"/>
    <w:rsid w:val="00FD6BCF"/>
    <w:rsid w:val="00FD7565"/>
    <w:rsid w:val="00FD7A7A"/>
    <w:rsid w:val="00FE1795"/>
    <w:rsid w:val="00FE2B35"/>
    <w:rsid w:val="00FE2DCF"/>
    <w:rsid w:val="00FE2EF9"/>
    <w:rsid w:val="00FE33EF"/>
    <w:rsid w:val="00FE3B9B"/>
    <w:rsid w:val="00FE425F"/>
    <w:rsid w:val="00FE4D26"/>
    <w:rsid w:val="00FE7671"/>
    <w:rsid w:val="00FF0286"/>
    <w:rsid w:val="00FF4B69"/>
    <w:rsid w:val="00FF5C38"/>
    <w:rsid w:val="00FF69B7"/>
    <w:rsid w:val="00FF6C5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FB9149A-7E10-4D02-8AC5-6FE4BB2E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CA0BA1"/>
    <w:pPr>
      <w:keepNext/>
      <w:spacing w:line="60" w:lineRule="auto"/>
      <w:jc w:val="right"/>
      <w:outlineLvl w:val="0"/>
    </w:pPr>
    <w:rPr>
      <w:rFonts w:ascii="Times New Roman" w:eastAsia="SimSun" w:hAnsi="Times New Roman"/>
      <w:b/>
      <w:bCs/>
      <w:color w:val="996600"/>
      <w:sz w:val="32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CA0BA1"/>
    <w:rPr>
      <w:rFonts w:ascii="Times New Roman" w:eastAsia="SimSun" w:hAnsi="Times New Roman"/>
      <w:b/>
      <w:bCs/>
      <w:color w:val="996600"/>
      <w:kern w:val="2"/>
      <w:sz w:val="32"/>
      <w:szCs w:val="24"/>
      <w:lang w:eastAsia="zh-CN"/>
    </w:rPr>
  </w:style>
  <w:style w:type="paragraph" w:styleId="a3">
    <w:name w:val="header"/>
    <w:basedOn w:val="a"/>
    <w:link w:val="a4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D02A9D"/>
    <w:rPr>
      <w:kern w:val="2"/>
    </w:rPr>
  </w:style>
  <w:style w:type="paragraph" w:styleId="a5">
    <w:name w:val="footer"/>
    <w:basedOn w:val="a"/>
    <w:link w:val="a6"/>
    <w:uiPriority w:val="99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D02A9D"/>
    <w:rPr>
      <w:kern w:val="2"/>
    </w:rPr>
  </w:style>
  <w:style w:type="table" w:styleId="a7">
    <w:name w:val="Table Grid"/>
    <w:basedOn w:val="a1"/>
    <w:uiPriority w:val="39"/>
    <w:rsid w:val="00453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BB1F86"/>
    <w:rPr>
      <w:color w:val="0563C1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7791D"/>
    <w:rPr>
      <w:rFonts w:ascii="Calibri Light" w:hAnsi="Calibri Light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C7791D"/>
    <w:rPr>
      <w:rFonts w:ascii="Calibri Light" w:eastAsia="新細明體" w:hAnsi="Calibri Light" w:cs="Times New Roman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4F0065"/>
    <w:pPr>
      <w:ind w:leftChars="200" w:left="480"/>
    </w:pPr>
  </w:style>
  <w:style w:type="character" w:customStyle="1" w:styleId="street-address">
    <w:name w:val="street-address"/>
    <w:rsid w:val="005A01C2"/>
  </w:style>
  <w:style w:type="paragraph" w:styleId="Web">
    <w:name w:val="Normal (Web)"/>
    <w:basedOn w:val="a"/>
    <w:uiPriority w:val="99"/>
    <w:unhideWhenUsed/>
    <w:rsid w:val="0099473E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szCs w:val="24"/>
    </w:rPr>
  </w:style>
  <w:style w:type="character" w:customStyle="1" w:styleId="apple-converted-space">
    <w:name w:val="apple-converted-space"/>
    <w:rsid w:val="00EA1CA8"/>
  </w:style>
  <w:style w:type="character" w:styleId="ac">
    <w:name w:val="FollowedHyperlink"/>
    <w:basedOn w:val="a0"/>
    <w:uiPriority w:val="99"/>
    <w:semiHidden/>
    <w:unhideWhenUsed/>
    <w:rsid w:val="000F60F0"/>
    <w:rPr>
      <w:color w:val="954F72" w:themeColor="followedHyperlink"/>
      <w:u w:val="single"/>
    </w:rPr>
  </w:style>
  <w:style w:type="paragraph" w:customStyle="1" w:styleId="xl24">
    <w:name w:val="xl24"/>
    <w:basedOn w:val="a"/>
    <w:rsid w:val="00CA0BA1"/>
    <w:pPr>
      <w:widowControl/>
      <w:spacing w:before="100" w:beforeAutospacing="1" w:after="100" w:afterAutospacing="1"/>
      <w:jc w:val="center"/>
    </w:pPr>
    <w:rPr>
      <w:rFonts w:ascii="新細明體" w:hAnsi="Times New Roman"/>
      <w:kern w:val="0"/>
      <w:sz w:val="18"/>
      <w:szCs w:val="18"/>
    </w:rPr>
  </w:style>
  <w:style w:type="paragraph" w:styleId="ad">
    <w:name w:val="Plain Text"/>
    <w:basedOn w:val="a"/>
    <w:link w:val="ae"/>
    <w:uiPriority w:val="99"/>
    <w:unhideWhenUsed/>
    <w:rsid w:val="00CE67DA"/>
    <w:rPr>
      <w:rFonts w:hAnsi="Courier New" w:cs="Courier New"/>
      <w:sz w:val="28"/>
      <w:szCs w:val="24"/>
    </w:rPr>
  </w:style>
  <w:style w:type="character" w:customStyle="1" w:styleId="ae">
    <w:name w:val="純文字 字元"/>
    <w:basedOn w:val="a0"/>
    <w:link w:val="ad"/>
    <w:uiPriority w:val="99"/>
    <w:rsid w:val="00CE67DA"/>
    <w:rPr>
      <w:rFonts w:hAnsi="Courier New" w:cs="Courier New"/>
      <w:kern w:val="2"/>
      <w:sz w:val="28"/>
      <w:szCs w:val="24"/>
    </w:rPr>
  </w:style>
  <w:style w:type="paragraph" w:customStyle="1" w:styleId="font5">
    <w:name w:val="font5"/>
    <w:basedOn w:val="a"/>
    <w:rsid w:val="00212880"/>
    <w:pPr>
      <w:widowControl/>
      <w:spacing w:before="100" w:beforeAutospacing="1" w:after="100" w:afterAutospacing="1"/>
    </w:pPr>
    <w:rPr>
      <w:rFonts w:ascii="新細明體" w:hAnsi="新細明體"/>
      <w:kern w:val="0"/>
      <w:sz w:val="18"/>
      <w:szCs w:val="18"/>
    </w:rPr>
  </w:style>
  <w:style w:type="paragraph" w:customStyle="1" w:styleId="font6">
    <w:name w:val="font6"/>
    <w:basedOn w:val="a"/>
    <w:rsid w:val="00212880"/>
    <w:pPr>
      <w:widowControl/>
      <w:spacing w:before="100" w:beforeAutospacing="1" w:after="100" w:afterAutospacing="1"/>
    </w:pPr>
    <w:rPr>
      <w:rFonts w:ascii="細明體" w:eastAsia="細明體" w:hAnsi="細明體"/>
      <w:kern w:val="0"/>
      <w:sz w:val="18"/>
      <w:szCs w:val="18"/>
    </w:rPr>
  </w:style>
  <w:style w:type="paragraph" w:customStyle="1" w:styleId="xl65">
    <w:name w:val="xl65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6">
    <w:name w:val="xl66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7">
    <w:name w:val="xl67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68">
    <w:name w:val="xl68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69">
    <w:name w:val="xl69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0">
    <w:name w:val="xl70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1">
    <w:name w:val="xl71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2">
    <w:name w:val="xl72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3">
    <w:name w:val="xl73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4">
    <w:name w:val="xl74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5">
    <w:name w:val="xl75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6">
    <w:name w:val="xl76"/>
    <w:basedOn w:val="a"/>
    <w:rsid w:val="00212880"/>
    <w:pPr>
      <w:widowControl/>
      <w:spacing w:before="100" w:beforeAutospacing="1" w:after="100" w:afterAutospacing="1"/>
    </w:pPr>
    <w:rPr>
      <w:rFonts w:ascii="Times New Roman" w:eastAsia="Times New Roman" w:hAnsi="Times New Roman"/>
      <w:kern w:val="0"/>
      <w:sz w:val="12"/>
      <w:szCs w:val="12"/>
    </w:rPr>
  </w:style>
  <w:style w:type="paragraph" w:customStyle="1" w:styleId="xl77">
    <w:name w:val="xl77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2"/>
      <w:szCs w:val="12"/>
    </w:rPr>
  </w:style>
  <w:style w:type="paragraph" w:customStyle="1" w:styleId="xl78">
    <w:name w:val="xl78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9">
    <w:name w:val="xl79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0">
    <w:name w:val="xl80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1">
    <w:name w:val="xl81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2">
    <w:name w:val="xl82"/>
    <w:basedOn w:val="a"/>
    <w:rsid w:val="00411947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3">
    <w:name w:val="xl83"/>
    <w:basedOn w:val="a"/>
    <w:rsid w:val="00411947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4">
    <w:name w:val="xl84"/>
    <w:basedOn w:val="a"/>
    <w:rsid w:val="00411947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1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jpe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57D2D-FE30-47AF-8965-754195346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1835</Characters>
  <Application>Microsoft Office Word</Application>
  <DocSecurity>0</DocSecurity>
  <Lines>15</Lines>
  <Paragraphs>4</Paragraphs>
  <ScaleCrop>false</ScaleCrop>
  <Company/>
  <LinksUpToDate>false</LinksUpToDate>
  <CharactersWithSpaces>2152</CharactersWithSpaces>
  <SharedDoc>false</SharedDoc>
  <HLinks>
    <vt:vector size="276" baseType="variant">
      <vt:variant>
        <vt:i4>7077909</vt:i4>
      </vt:variant>
      <vt:variant>
        <vt:i4>237</vt:i4>
      </vt:variant>
      <vt:variant>
        <vt:i4>0</vt:i4>
      </vt:variant>
      <vt:variant>
        <vt:i4>5</vt:i4>
      </vt:variant>
      <vt:variant>
        <vt:lpwstr>mailto:kts@ktstravel.com.hk</vt:lpwstr>
      </vt:variant>
      <vt:variant>
        <vt:lpwstr/>
      </vt:variant>
      <vt:variant>
        <vt:i4>1179728</vt:i4>
      </vt:variant>
      <vt:variant>
        <vt:i4>234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3473440</vt:i4>
      </vt:variant>
      <vt:variant>
        <vt:i4>228</vt:i4>
      </vt:variant>
      <vt:variant>
        <vt:i4>0</vt:i4>
      </vt:variant>
      <vt:variant>
        <vt:i4>5</vt:i4>
      </vt:variant>
      <vt:variant>
        <vt:lpwstr>https://www.grandicparnas.com:444/eng/index.do</vt:lpwstr>
      </vt:variant>
      <vt:variant>
        <vt:lpwstr/>
      </vt:variant>
      <vt:variant>
        <vt:i4>2162725</vt:i4>
      </vt:variant>
      <vt:variant>
        <vt:i4>222</vt:i4>
      </vt:variant>
      <vt:variant>
        <vt:i4>0</vt:i4>
      </vt:variant>
      <vt:variant>
        <vt:i4>5</vt:i4>
      </vt:variant>
      <vt:variant>
        <vt:lpwstr>https://www.iccoex.com/eng/index.do</vt:lpwstr>
      </vt:variant>
      <vt:variant>
        <vt:lpwstr/>
      </vt:variant>
      <vt:variant>
        <vt:i4>5832782</vt:i4>
      </vt:variant>
      <vt:variant>
        <vt:i4>216</vt:i4>
      </vt:variant>
      <vt:variant>
        <vt:i4>0</vt:i4>
      </vt:variant>
      <vt:variant>
        <vt:i4>5</vt:i4>
      </vt:variant>
      <vt:variant>
        <vt:lpwstr>http://www.jw-marriott.co.kr/eng/</vt:lpwstr>
      </vt:variant>
      <vt:variant>
        <vt:lpwstr/>
      </vt:variant>
      <vt:variant>
        <vt:i4>7340081</vt:i4>
      </vt:variant>
      <vt:variant>
        <vt:i4>210</vt:i4>
      </vt:variant>
      <vt:variant>
        <vt:i4>0</vt:i4>
      </vt:variant>
      <vt:variant>
        <vt:i4>5</vt:i4>
      </vt:variant>
      <vt:variant>
        <vt:lpwstr>http://www.lottehotel.com/world/en/</vt:lpwstr>
      </vt:variant>
      <vt:variant>
        <vt:lpwstr/>
      </vt:variant>
      <vt:variant>
        <vt:i4>3538986</vt:i4>
      </vt:variant>
      <vt:variant>
        <vt:i4>204</vt:i4>
      </vt:variant>
      <vt:variant>
        <vt:i4>0</vt:i4>
      </vt:variant>
      <vt:variant>
        <vt:i4>5</vt:i4>
      </vt:variant>
      <vt:variant>
        <vt:lpwstr>https://ibis.ambatelen.com/gangnam/main.amb</vt:lpwstr>
      </vt:variant>
      <vt:variant>
        <vt:lpwstr/>
      </vt:variant>
      <vt:variant>
        <vt:i4>1900625</vt:i4>
      </vt:variant>
      <vt:variant>
        <vt:i4>198</vt:i4>
      </vt:variant>
      <vt:variant>
        <vt:i4>0</vt:i4>
      </vt:variant>
      <vt:variant>
        <vt:i4>5</vt:i4>
      </vt:variant>
      <vt:variant>
        <vt:lpwstr>http://hotelthedesigners.com/samsung/en/</vt:lpwstr>
      </vt:variant>
      <vt:variant>
        <vt:lpwstr/>
      </vt:variant>
      <vt:variant>
        <vt:i4>8257638</vt:i4>
      </vt:variant>
      <vt:variant>
        <vt:i4>189</vt:i4>
      </vt:variant>
      <vt:variant>
        <vt:i4>0</vt:i4>
      </vt:variant>
      <vt:variant>
        <vt:i4>5</vt:i4>
      </vt:variant>
      <vt:variant>
        <vt:lpwstr>http://www.lottehotel.com/city/mapo/en/</vt:lpwstr>
      </vt:variant>
      <vt:variant>
        <vt:lpwstr/>
      </vt:variant>
      <vt:variant>
        <vt:i4>2883710</vt:i4>
      </vt:variant>
      <vt:variant>
        <vt:i4>186</vt:i4>
      </vt:variant>
      <vt:variant>
        <vt:i4>0</vt:i4>
      </vt:variant>
      <vt:variant>
        <vt:i4>5</vt:i4>
      </vt:variant>
      <vt:variant>
        <vt:lpwstr>http://www.ever8.co.kr/</vt:lpwstr>
      </vt:variant>
      <vt:variant>
        <vt:lpwstr/>
      </vt:variant>
      <vt:variant>
        <vt:i4>3211311</vt:i4>
      </vt:variant>
      <vt:variant>
        <vt:i4>180</vt:i4>
      </vt:variant>
      <vt:variant>
        <vt:i4>0</vt:i4>
      </vt:variant>
      <vt:variant>
        <vt:i4>5</vt:i4>
      </vt:variant>
      <vt:variant>
        <vt:lpwstr>http://www.thedesignershotel.com/we/index.html</vt:lpwstr>
      </vt:variant>
      <vt:variant>
        <vt:lpwstr/>
      </vt:variant>
      <vt:variant>
        <vt:i4>6750308</vt:i4>
      </vt:variant>
      <vt:variant>
        <vt:i4>174</vt:i4>
      </vt:variant>
      <vt:variant>
        <vt:i4>0</vt:i4>
      </vt:variant>
      <vt:variant>
        <vt:i4>5</vt:i4>
      </vt:variant>
      <vt:variant>
        <vt:lpwstr>http://www.hotelmarigold.co.kr/</vt:lpwstr>
      </vt:variant>
      <vt:variant>
        <vt:lpwstr/>
      </vt:variant>
      <vt:variant>
        <vt:i4>5701703</vt:i4>
      </vt:variant>
      <vt:variant>
        <vt:i4>171</vt:i4>
      </vt:variant>
      <vt:variant>
        <vt:i4>0</vt:i4>
      </vt:variant>
      <vt:variant>
        <vt:i4>5</vt:i4>
      </vt:variant>
      <vt:variant>
        <vt:lpwstr>http://www.casaville-shinchon.co.kr/</vt:lpwstr>
      </vt:variant>
      <vt:variant>
        <vt:lpwstr/>
      </vt:variant>
      <vt:variant>
        <vt:i4>4259876</vt:i4>
      </vt:variant>
      <vt:variant>
        <vt:i4>165</vt:i4>
      </vt:variant>
      <vt:variant>
        <vt:i4>0</vt:i4>
      </vt:variant>
      <vt:variant>
        <vt:i4>5</vt:i4>
      </vt:variant>
      <vt:variant>
        <vt:lpwstr>http://www.summithotelseoul.com/_ENG/index/index.asp</vt:lpwstr>
      </vt:variant>
      <vt:variant>
        <vt:lpwstr/>
      </vt:variant>
      <vt:variant>
        <vt:i4>1769489</vt:i4>
      </vt:variant>
      <vt:variant>
        <vt:i4>159</vt:i4>
      </vt:variant>
      <vt:variant>
        <vt:i4>0</vt:i4>
      </vt:variant>
      <vt:variant>
        <vt:i4>5</vt:i4>
      </vt:variant>
      <vt:variant>
        <vt:lpwstr>http://www.skyparkhotel.com/eng/html/a/10.asp</vt:lpwstr>
      </vt:variant>
      <vt:variant>
        <vt:lpwstr/>
      </vt:variant>
      <vt:variant>
        <vt:i4>5111906</vt:i4>
      </vt:variant>
      <vt:variant>
        <vt:i4>153</vt:i4>
      </vt:variant>
      <vt:variant>
        <vt:i4>0</vt:i4>
      </vt:variant>
      <vt:variant>
        <vt:i4>5</vt:i4>
      </vt:variant>
      <vt:variant>
        <vt:lpwstr>http://www.baiton.co.kr/baiton_about.htm</vt:lpwstr>
      </vt:variant>
      <vt:variant>
        <vt:lpwstr/>
      </vt:variant>
      <vt:variant>
        <vt:i4>327705</vt:i4>
      </vt:variant>
      <vt:variant>
        <vt:i4>147</vt:i4>
      </vt:variant>
      <vt:variant>
        <vt:i4>0</vt:i4>
      </vt:variant>
      <vt:variant>
        <vt:i4>5</vt:i4>
      </vt:variant>
      <vt:variant>
        <vt:lpwstr>http://www.hotelacacia.co.kr/</vt:lpwstr>
      </vt:variant>
      <vt:variant>
        <vt:lpwstr/>
      </vt:variant>
      <vt:variant>
        <vt:i4>786457</vt:i4>
      </vt:variant>
      <vt:variant>
        <vt:i4>141</vt:i4>
      </vt:variant>
      <vt:variant>
        <vt:i4>0</vt:i4>
      </vt:variant>
      <vt:variant>
        <vt:i4>5</vt:i4>
      </vt:variant>
      <vt:variant>
        <vt:lpwstr>http://eng.hotelpj.co.kr/</vt:lpwstr>
      </vt:variant>
      <vt:variant>
        <vt:lpwstr/>
      </vt:variant>
      <vt:variant>
        <vt:i4>655427</vt:i4>
      </vt:variant>
      <vt:variant>
        <vt:i4>135</vt:i4>
      </vt:variant>
      <vt:variant>
        <vt:i4>0</vt:i4>
      </vt:variant>
      <vt:variant>
        <vt:i4>5</vt:i4>
      </vt:variant>
      <vt:variant>
        <vt:lpwstr>http://hotelvision.co.kr/</vt:lpwstr>
      </vt:variant>
      <vt:variant>
        <vt:lpwstr/>
      </vt:variant>
      <vt:variant>
        <vt:i4>5570654</vt:i4>
      </vt:variant>
      <vt:variant>
        <vt:i4>132</vt:i4>
      </vt:variant>
      <vt:variant>
        <vt:i4>0</vt:i4>
      </vt:variant>
      <vt:variant>
        <vt:i4>5</vt:i4>
      </vt:variant>
      <vt:variant>
        <vt:lpwstr>http://www.hyundairs.com/eng/index.do</vt:lpwstr>
      </vt:variant>
      <vt:variant>
        <vt:lpwstr/>
      </vt:variant>
      <vt:variant>
        <vt:i4>6619170</vt:i4>
      </vt:variant>
      <vt:variant>
        <vt:i4>126</vt:i4>
      </vt:variant>
      <vt:variant>
        <vt:i4>0</vt:i4>
      </vt:variant>
      <vt:variant>
        <vt:i4>5</vt:i4>
      </vt:variant>
      <vt:variant>
        <vt:lpwstr>http://www.ramadaencoreseouldongdaemun.com/US/MAIN/</vt:lpwstr>
      </vt:variant>
      <vt:variant>
        <vt:lpwstr/>
      </vt:variant>
      <vt:variant>
        <vt:i4>1507334</vt:i4>
      </vt:variant>
      <vt:variant>
        <vt:i4>120</vt:i4>
      </vt:variant>
      <vt:variant>
        <vt:i4>0</vt:i4>
      </vt:variant>
      <vt:variant>
        <vt:i4>5</vt:i4>
      </vt:variant>
      <vt:variant>
        <vt:lpwstr>http://www.ramadadm.com/main/main.php</vt:lpwstr>
      </vt:variant>
      <vt:variant>
        <vt:lpwstr/>
      </vt:variant>
      <vt:variant>
        <vt:i4>5111851</vt:i4>
      </vt:variant>
      <vt:variant>
        <vt:i4>117</vt:i4>
      </vt:variant>
      <vt:variant>
        <vt:i4>0</vt:i4>
      </vt:variant>
      <vt:variant>
        <vt:i4>5</vt:i4>
      </vt:variant>
      <vt:variant>
        <vt:lpwstr>http://rent.co-op.co.kr/rent_coop/eng/body02.htm</vt:lpwstr>
      </vt:variant>
      <vt:variant>
        <vt:lpwstr/>
      </vt:variant>
      <vt:variant>
        <vt:i4>4522027</vt:i4>
      </vt:variant>
      <vt:variant>
        <vt:i4>114</vt:i4>
      </vt:variant>
      <vt:variant>
        <vt:i4>0</vt:i4>
      </vt:variant>
      <vt:variant>
        <vt:i4>5</vt:i4>
      </vt:variant>
      <vt:variant>
        <vt:lpwstr>http://rent.co-op.co.kr/rent_coop/eng/body09.htm</vt:lpwstr>
      </vt:variant>
      <vt:variant>
        <vt:lpwstr/>
      </vt:variant>
      <vt:variant>
        <vt:i4>5767182</vt:i4>
      </vt:variant>
      <vt:variant>
        <vt:i4>108</vt:i4>
      </vt:variant>
      <vt:variant>
        <vt:i4>0</vt:i4>
      </vt:variant>
      <vt:variant>
        <vt:i4>5</vt:i4>
      </vt:variant>
      <vt:variant>
        <vt:lpwstr>http://www.ramadajongno.com/eng/main/main.php</vt:lpwstr>
      </vt:variant>
      <vt:variant>
        <vt:lpwstr/>
      </vt:variant>
      <vt:variant>
        <vt:i4>4194370</vt:i4>
      </vt:variant>
      <vt:variant>
        <vt:i4>102</vt:i4>
      </vt:variant>
      <vt:variant>
        <vt:i4>0</vt:i4>
      </vt:variant>
      <vt:variant>
        <vt:i4>5</vt:i4>
      </vt:variant>
      <vt:variant>
        <vt:lpwstr>https://ibisbudget.ambatelen.com/dongdaemun/main.amb</vt:lpwstr>
      </vt:variant>
      <vt:variant>
        <vt:lpwstr/>
      </vt:variant>
      <vt:variant>
        <vt:i4>4718668</vt:i4>
      </vt:variant>
      <vt:variant>
        <vt:i4>96</vt:i4>
      </vt:variant>
      <vt:variant>
        <vt:i4>0</vt:i4>
      </vt:variant>
      <vt:variant>
        <vt:i4>5</vt:i4>
      </vt:variant>
      <vt:variant>
        <vt:lpwstr>https://ibis.ambatelen.com/insadong/main.amb</vt:lpwstr>
      </vt:variant>
      <vt:variant>
        <vt:lpwstr/>
      </vt:variant>
      <vt:variant>
        <vt:i4>2293803</vt:i4>
      </vt:variant>
      <vt:variant>
        <vt:i4>90</vt:i4>
      </vt:variant>
      <vt:variant>
        <vt:i4>0</vt:i4>
      </vt:variant>
      <vt:variant>
        <vt:i4>5</vt:i4>
      </vt:variant>
      <vt:variant>
        <vt:lpwstr>https://www.aventreehotel.com/</vt:lpwstr>
      </vt:variant>
      <vt:variant>
        <vt:lpwstr/>
      </vt:variant>
      <vt:variant>
        <vt:i4>655390</vt:i4>
      </vt:variant>
      <vt:variant>
        <vt:i4>84</vt:i4>
      </vt:variant>
      <vt:variant>
        <vt:i4>0</vt:i4>
      </vt:variant>
      <vt:variant>
        <vt:i4>5</vt:i4>
      </vt:variant>
      <vt:variant>
        <vt:lpwstr>http://www.stazhotel.com/red/1st/AppMain.php</vt:lpwstr>
      </vt:variant>
      <vt:variant>
        <vt:lpwstr/>
      </vt:variant>
      <vt:variant>
        <vt:i4>720915</vt:i4>
      </vt:variant>
      <vt:variant>
        <vt:i4>78</vt:i4>
      </vt:variant>
      <vt:variant>
        <vt:i4>0</vt:i4>
      </vt:variant>
      <vt:variant>
        <vt:i4>5</vt:i4>
      </vt:variant>
      <vt:variant>
        <vt:lpwstr>http://www.centermarkhotel.com/eng/main/</vt:lpwstr>
      </vt:variant>
      <vt:variant>
        <vt:lpwstr/>
      </vt:variant>
      <vt:variant>
        <vt:i4>5767188</vt:i4>
      </vt:variant>
      <vt:variant>
        <vt:i4>72</vt:i4>
      </vt:variant>
      <vt:variant>
        <vt:i4>0</vt:i4>
      </vt:variant>
      <vt:variant>
        <vt:i4>5</vt:i4>
      </vt:variant>
      <vt:variant>
        <vt:lpwstr>http://namdaemun-seoul.frasershospitality.com/en</vt:lpwstr>
      </vt:variant>
      <vt:variant>
        <vt:lpwstr/>
      </vt:variant>
      <vt:variant>
        <vt:i4>2752625</vt:i4>
      </vt:variant>
      <vt:variant>
        <vt:i4>69</vt:i4>
      </vt:variant>
      <vt:variant>
        <vt:i4>0</vt:i4>
      </vt:variant>
      <vt:variant>
        <vt:i4>5</vt:i4>
      </vt:variant>
      <vt:variant>
        <vt:lpwstr>http://seoul-central.frasershospitality.com/en</vt:lpwstr>
      </vt:variant>
      <vt:variant>
        <vt:lpwstr/>
      </vt:variant>
      <vt:variant>
        <vt:i4>3014779</vt:i4>
      </vt:variant>
      <vt:variant>
        <vt:i4>66</vt:i4>
      </vt:variant>
      <vt:variant>
        <vt:i4>0</vt:i4>
      </vt:variant>
      <vt:variant>
        <vt:i4>5</vt:i4>
      </vt:variant>
      <vt:variant>
        <vt:lpwstr>http://www.jjguesthouse.co.kr/</vt:lpwstr>
      </vt:variant>
      <vt:variant>
        <vt:lpwstr/>
      </vt:variant>
      <vt:variant>
        <vt:i4>5570568</vt:i4>
      </vt:variant>
      <vt:variant>
        <vt:i4>60</vt:i4>
      </vt:variant>
      <vt:variant>
        <vt:i4>0</vt:i4>
      </vt:variant>
      <vt:variant>
        <vt:i4>5</vt:i4>
      </vt:variant>
      <vt:variant>
        <vt:lpwstr>http://www.hotelpresident.co.kr/</vt:lpwstr>
      </vt:variant>
      <vt:variant>
        <vt:lpwstr/>
      </vt:variant>
      <vt:variant>
        <vt:i4>1638403</vt:i4>
      </vt:variant>
      <vt:variant>
        <vt:i4>54</vt:i4>
      </vt:variant>
      <vt:variant>
        <vt:i4>0</vt:i4>
      </vt:variant>
      <vt:variant>
        <vt:i4>5</vt:i4>
      </vt:variant>
      <vt:variant>
        <vt:lpwstr>http://www.stazhotel.com/red/2nd/AppMain.php</vt:lpwstr>
      </vt:variant>
      <vt:variant>
        <vt:lpwstr/>
      </vt:variant>
      <vt:variant>
        <vt:i4>2228317</vt:i4>
      </vt:variant>
      <vt:variant>
        <vt:i4>48</vt:i4>
      </vt:variant>
      <vt:variant>
        <vt:i4>0</vt:i4>
      </vt:variant>
      <vt:variant>
        <vt:i4>5</vt:i4>
      </vt:variant>
      <vt:variant>
        <vt:lpwstr>http://www.tmarkhotel.com/_ENG/index/index.asp</vt:lpwstr>
      </vt:variant>
      <vt:variant>
        <vt:lpwstr/>
      </vt:variant>
      <vt:variant>
        <vt:i4>6488096</vt:i4>
      </vt:variant>
      <vt:variant>
        <vt:i4>42</vt:i4>
      </vt:variant>
      <vt:variant>
        <vt:i4>0</vt:i4>
      </vt:variant>
      <vt:variant>
        <vt:i4>5</vt:i4>
      </vt:variant>
      <vt:variant>
        <vt:lpwstr>http://www.lottehotel.com/seoul/en/</vt:lpwstr>
      </vt:variant>
      <vt:variant>
        <vt:lpwstr/>
      </vt:variant>
      <vt:variant>
        <vt:i4>5570644</vt:i4>
      </vt:variant>
      <vt:variant>
        <vt:i4>36</vt:i4>
      </vt:variant>
      <vt:variant>
        <vt:i4>0</vt:i4>
      </vt:variant>
      <vt:variant>
        <vt:i4>5</vt:i4>
      </vt:variant>
      <vt:variant>
        <vt:lpwstr>http://www.sejong.co.kr/eng/main/main.php</vt:lpwstr>
      </vt:variant>
      <vt:variant>
        <vt:lpwstr/>
      </vt:variant>
      <vt:variant>
        <vt:i4>2490410</vt:i4>
      </vt:variant>
      <vt:variant>
        <vt:i4>30</vt:i4>
      </vt:variant>
      <vt:variant>
        <vt:i4>0</vt:i4>
      </vt:variant>
      <vt:variant>
        <vt:i4>5</vt:i4>
      </vt:variant>
      <vt:variant>
        <vt:lpwstr>https://www.ninetreehotel.com:5004/</vt:lpwstr>
      </vt:variant>
      <vt:variant>
        <vt:lpwstr/>
      </vt:variant>
      <vt:variant>
        <vt:i4>2293817</vt:i4>
      </vt:variant>
      <vt:variant>
        <vt:i4>24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2293817</vt:i4>
      </vt:variant>
      <vt:variant>
        <vt:i4>18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6094853</vt:i4>
      </vt:variant>
      <vt:variant>
        <vt:i4>12</vt:i4>
      </vt:variant>
      <vt:variant>
        <vt:i4>0</vt:i4>
      </vt:variant>
      <vt:variant>
        <vt:i4>5</vt:i4>
      </vt:variant>
      <vt:variant>
        <vt:lpwstr>http://www.ibis.com/gb/hotel-9771-ibis-styles-ambassador-seoul-myeongdong/index.shtml</vt:lpwstr>
      </vt:variant>
      <vt:variant>
        <vt:lpwstr/>
      </vt:variant>
      <vt:variant>
        <vt:i4>3407922</vt:i4>
      </vt:variant>
      <vt:variant>
        <vt:i4>6</vt:i4>
      </vt:variant>
      <vt:variant>
        <vt:i4>0</vt:i4>
      </vt:variant>
      <vt:variant>
        <vt:i4>5</vt:i4>
      </vt:variant>
      <vt:variant>
        <vt:lpwstr>https://ibis.ambatelen.com/myeongdong/main.amb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loisir-md.com/</vt:lpwstr>
      </vt:variant>
      <vt:variant>
        <vt:lpwstr/>
      </vt:variant>
      <vt:variant>
        <vt:i4>1179728</vt:i4>
      </vt:variant>
      <vt:variant>
        <vt:i4>0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7340095</vt:i4>
      </vt:variant>
      <vt:variant>
        <vt:i4>-1</vt:i4>
      </vt:variant>
      <vt:variant>
        <vt:i4>2050</vt:i4>
      </vt:variant>
      <vt:variant>
        <vt:i4>1</vt:i4>
      </vt:variant>
      <vt:variant>
        <vt:lpwstr>https://encrypted-tbn0.gstatic.com/images?q=tbn:ANd9GcT12I2KesZerAp6gh55b3WcHU5HQ9dgm8LFK7GiWy3HwqxBDRk5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TS1 KTS1</dc:creator>
  <cp:keywords/>
  <dc:description/>
  <cp:lastModifiedBy>Marco Mok</cp:lastModifiedBy>
  <cp:revision>2</cp:revision>
  <cp:lastPrinted>2023-10-06T08:42:00Z</cp:lastPrinted>
  <dcterms:created xsi:type="dcterms:W3CDTF">2024-02-23T04:21:00Z</dcterms:created>
  <dcterms:modified xsi:type="dcterms:W3CDTF">2024-02-23T04:21:00Z</dcterms:modified>
</cp:coreProperties>
</file>